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7080" w:rsidRPr="008B6DB2" w:rsidRDefault="007A7080" w:rsidP="00F62E75">
      <w:pPr>
        <w:pStyle w:val="Cmsor2"/>
        <w:numPr>
          <w:ilvl w:val="1"/>
          <w:numId w:val="1"/>
        </w:numPr>
        <w:spacing w:beforeAutospacing="0" w:afterAutospacing="0" w:line="480" w:lineRule="auto"/>
        <w:rPr>
          <w:rFonts w:ascii="Verdana" w:hAnsi="Verdana"/>
          <w:sz w:val="24"/>
          <w:szCs w:val="24"/>
          <w:lang w:val="en-GB"/>
        </w:rPr>
      </w:pPr>
      <w:r w:rsidRPr="008B6DB2">
        <w:rPr>
          <w:rFonts w:ascii="Verdana" w:hAnsi="Verdana"/>
          <w:sz w:val="24"/>
          <w:szCs w:val="24"/>
          <w:lang w:val="en-GB"/>
        </w:rPr>
        <w:t xml:space="preserve">How </w:t>
      </w:r>
      <w:r w:rsidRPr="00754164">
        <w:rPr>
          <w:rFonts w:ascii="Verdana" w:hAnsi="Verdana"/>
          <w:noProof/>
          <w:sz w:val="24"/>
          <w:szCs w:val="24"/>
          <w:lang w:val="en-GB"/>
        </w:rPr>
        <w:t>Female</w:t>
      </w:r>
      <w:r w:rsidRPr="008B6DB2">
        <w:rPr>
          <w:rFonts w:ascii="Verdana" w:hAnsi="Verdana"/>
          <w:sz w:val="24"/>
          <w:szCs w:val="24"/>
          <w:lang w:val="en-GB"/>
        </w:rPr>
        <w:t xml:space="preserve"> Hair In</w:t>
      </w:r>
      <w:r w:rsidR="00210A71">
        <w:rPr>
          <w:rFonts w:ascii="Verdana" w:hAnsi="Verdana"/>
          <w:sz w:val="24"/>
          <w:szCs w:val="24"/>
          <w:lang w:val="en-GB"/>
        </w:rPr>
        <w:t>fluence Physical Attractiveness</w:t>
      </w:r>
    </w:p>
    <w:p w:rsidR="007A7080" w:rsidRPr="008B6DB2" w:rsidRDefault="007A7080" w:rsidP="00F62E75">
      <w:pPr>
        <w:pStyle w:val="NormlWeb"/>
        <w:spacing w:beforeAutospacing="0" w:afterAutospacing="0" w:line="480" w:lineRule="auto"/>
        <w:rPr>
          <w:rFonts w:ascii="Verdana" w:hAnsi="Verdana"/>
          <w:lang w:val="en-GB"/>
        </w:rPr>
      </w:pPr>
      <w:r w:rsidRPr="008B6DB2">
        <w:rPr>
          <w:rStyle w:val="Kiemels"/>
          <w:rFonts w:ascii="Verdana" w:hAnsi="Verdana"/>
          <w:b/>
          <w:bCs/>
          <w:lang w:val="en-GB"/>
        </w:rPr>
        <w:t>Science has revealed many secrets about sexual attraction. We know that the signals of youth in a female such as</w:t>
      </w:r>
      <w:r w:rsidR="00210A71">
        <w:rPr>
          <w:rStyle w:val="Kiemels"/>
          <w:rFonts w:ascii="Verdana" w:hAnsi="Verdana"/>
          <w:b/>
          <w:bCs/>
          <w:lang w:val="en-GB"/>
        </w:rPr>
        <w:t xml:space="preserve"> face shape, body ratio, smell </w:t>
      </w:r>
      <w:r w:rsidRPr="008B6DB2">
        <w:rPr>
          <w:rStyle w:val="Kiemels"/>
          <w:rFonts w:ascii="Verdana" w:hAnsi="Verdana"/>
          <w:b/>
          <w:bCs/>
          <w:lang w:val="en-GB"/>
        </w:rPr>
        <w:t xml:space="preserve">and hair colour are linked to </w:t>
      </w:r>
      <w:r w:rsidR="00210A71">
        <w:rPr>
          <w:rStyle w:val="Kiemels"/>
          <w:rFonts w:ascii="Verdana" w:hAnsi="Verdana"/>
          <w:b/>
          <w:bCs/>
          <w:lang w:val="en-GB"/>
        </w:rPr>
        <w:t>attraction. E</w:t>
      </w:r>
      <w:r w:rsidRPr="008B6DB2">
        <w:rPr>
          <w:rStyle w:val="Kiemels"/>
          <w:rFonts w:ascii="Verdana" w:hAnsi="Verdana"/>
          <w:b/>
          <w:bCs/>
          <w:lang w:val="en-GB"/>
        </w:rPr>
        <w:t xml:space="preserve">ach of these cues can tell us a story about the individual. But you may wonder what story </w:t>
      </w:r>
      <w:r w:rsidR="00210A71">
        <w:rPr>
          <w:rStyle w:val="Kiemels"/>
          <w:rFonts w:ascii="Verdana" w:hAnsi="Verdana"/>
          <w:b/>
          <w:bCs/>
          <w:lang w:val="en-GB"/>
        </w:rPr>
        <w:t>a female hair can tell us? W</w:t>
      </w:r>
      <w:r w:rsidRPr="008B6DB2">
        <w:rPr>
          <w:rStyle w:val="Kiemels"/>
          <w:rFonts w:ascii="Verdana" w:hAnsi="Verdana"/>
          <w:b/>
          <w:bCs/>
          <w:lang w:val="en-GB"/>
        </w:rPr>
        <w:t>hy it's so important for men?</w:t>
      </w:r>
    </w:p>
    <w:p w:rsidR="00F55641" w:rsidRPr="008B6DB2" w:rsidRDefault="00F55641" w:rsidP="00F62E75">
      <w:pPr>
        <w:spacing w:before="100" w:after="100" w:line="480" w:lineRule="auto"/>
        <w:rPr>
          <w:rFonts w:ascii="Verdana" w:hAnsi="Verdana"/>
          <w:i/>
          <w:lang w:val="en-GB"/>
        </w:rPr>
      </w:pPr>
      <w:r w:rsidRPr="008B6DB2">
        <w:rPr>
          <w:rFonts w:ascii="Verdana" w:hAnsi="Verdana"/>
          <w:i/>
          <w:lang w:val="en-GB"/>
        </w:rPr>
        <w:t>David Buss</w:t>
      </w:r>
      <w:r w:rsidR="00210A71">
        <w:rPr>
          <w:rFonts w:ascii="Verdana" w:hAnsi="Verdana"/>
          <w:i/>
          <w:lang w:val="en-GB"/>
        </w:rPr>
        <w:t>,</w:t>
      </w:r>
      <w:r w:rsidRPr="008B6DB2">
        <w:rPr>
          <w:rFonts w:ascii="Verdana" w:hAnsi="Verdana"/>
          <w:i/>
          <w:lang w:val="en-GB"/>
        </w:rPr>
        <w:t xml:space="preserve"> one of the most famous evolutionary psychologist suggested that since a man can't simply look at a woman and know her fertility status, men often look for physical cues that signal if a woman is healthy and capable of giving birth to a healthy offspring. </w:t>
      </w:r>
      <w:r w:rsidR="007A7080" w:rsidRPr="008B6DB2">
        <w:rPr>
          <w:rFonts w:ascii="Verdana" w:hAnsi="Verdana"/>
          <w:i/>
          <w:lang w:val="en-GB"/>
        </w:rPr>
        <w:t>The  length and quality of women's hair provide an observable record of an individual’s recent health and nutrition. Shiny, strong hair provides a cue to good health, developmental condition and reflects</w:t>
      </w:r>
      <w:r w:rsidR="007A7080" w:rsidRPr="008B6DB2">
        <w:rPr>
          <w:rStyle w:val="apple-converted-space"/>
          <w:rFonts w:ascii="Verdana" w:hAnsi="Verdana"/>
          <w:i/>
          <w:lang w:val="en-GB"/>
        </w:rPr>
        <w:t> </w:t>
      </w:r>
      <w:hyperlink r:id="rId6" w:tgtFrame="_blank" w:history="1">
        <w:r w:rsidR="007A7080" w:rsidRPr="008B6DB2">
          <w:rPr>
            <w:rStyle w:val="Hiperhivatkozs"/>
            <w:rFonts w:ascii="Verdana" w:hAnsi="Verdana"/>
            <w:i/>
            <w:color w:val="auto"/>
            <w:lang w:val="en-GB"/>
          </w:rPr>
          <w:t>genotypic</w:t>
        </w:r>
      </w:hyperlink>
      <w:r w:rsidR="007A7080" w:rsidRPr="008B6DB2">
        <w:rPr>
          <w:rStyle w:val="apple-converted-space"/>
          <w:rFonts w:ascii="Verdana" w:hAnsi="Verdana"/>
          <w:i/>
          <w:lang w:val="en-GB"/>
        </w:rPr>
        <w:t> </w:t>
      </w:r>
      <w:r w:rsidR="007A7080" w:rsidRPr="008B6DB2">
        <w:rPr>
          <w:rFonts w:ascii="Verdana" w:hAnsi="Verdana"/>
          <w:i/>
          <w:lang w:val="en-GB"/>
        </w:rPr>
        <w:t xml:space="preserve">quality. </w:t>
      </w:r>
    </w:p>
    <w:p w:rsidR="007A7080" w:rsidRPr="008B6DB2" w:rsidRDefault="007A7080" w:rsidP="00F62E75">
      <w:pPr>
        <w:spacing w:before="100" w:after="100" w:line="480" w:lineRule="auto"/>
        <w:rPr>
          <w:rFonts w:ascii="Verdana" w:hAnsi="Verdana"/>
          <w:i/>
          <w:lang w:val="en-GB"/>
        </w:rPr>
      </w:pPr>
      <w:r w:rsidRPr="008B6DB2">
        <w:rPr>
          <w:rFonts w:ascii="Verdana" w:hAnsi="Verdana"/>
          <w:lang w:val="en-GB"/>
        </w:rPr>
        <w:t>Researchers from North Dakota University</w:t>
      </w:r>
      <w:r w:rsidR="00F55641" w:rsidRPr="008B6DB2">
        <w:rPr>
          <w:rFonts w:ascii="Verdana" w:hAnsi="Verdana"/>
          <w:lang w:val="en-GB"/>
        </w:rPr>
        <w:t xml:space="preserve"> (Hinsz, Matz and Patience, 2001)</w:t>
      </w:r>
      <w:r w:rsidRPr="008B6DB2">
        <w:rPr>
          <w:rFonts w:ascii="Verdana" w:hAnsi="Verdana"/>
          <w:lang w:val="en-GB"/>
        </w:rPr>
        <w:t> collected hair samples and information from over 200 women ages 13 to 73 and found that hair length and quality were strong cues for youth. Younger women tended to have long</w:t>
      </w:r>
      <w:r w:rsidR="003228EF" w:rsidRPr="008B6DB2">
        <w:rPr>
          <w:rFonts w:ascii="Verdana" w:hAnsi="Verdana"/>
          <w:lang w:val="en-GB"/>
        </w:rPr>
        <w:t>er hair than older women. S</w:t>
      </w:r>
      <w:r w:rsidRPr="008B6DB2">
        <w:rPr>
          <w:rFonts w:ascii="Verdana" w:hAnsi="Verdana"/>
          <w:lang w:val="en-GB"/>
        </w:rPr>
        <w:t>tudies find that hair grows fastest among women around the ages of peak fertility and hair samples that beauticians rated as higher quality came from women who self-reported to be in better health.</w:t>
      </w:r>
    </w:p>
    <w:p w:rsidR="007A7080" w:rsidRPr="008B6DB2" w:rsidRDefault="007A7080" w:rsidP="00F62E75">
      <w:pPr>
        <w:pStyle w:val="NormlWeb"/>
        <w:spacing w:beforeAutospacing="0" w:afterAutospacing="0" w:line="480" w:lineRule="auto"/>
        <w:rPr>
          <w:rFonts w:ascii="Verdana" w:hAnsi="Verdana"/>
          <w:lang w:val="en-GB"/>
        </w:rPr>
      </w:pPr>
      <w:r w:rsidRPr="008B6DB2">
        <w:rPr>
          <w:rFonts w:ascii="Verdana" w:hAnsi="Verdana"/>
          <w:lang w:val="en-GB"/>
        </w:rPr>
        <w:t>Desmond Morris in his famous book, </w:t>
      </w:r>
      <w:r w:rsidRPr="008B6DB2">
        <w:rPr>
          <w:rFonts w:ascii="Verdana" w:hAnsi="Verdana"/>
          <w:i/>
          <w:lang w:val="en-GB"/>
        </w:rPr>
        <w:t>The naked ape</w:t>
      </w:r>
      <w:r w:rsidRPr="008B6DB2">
        <w:rPr>
          <w:rFonts w:ascii="Verdana" w:hAnsi="Verdana"/>
          <w:lang w:val="en-GB"/>
        </w:rPr>
        <w:t>, acknowledged that men prefer adolescent features. He noted that the head hair differs remarkably between the two sexes and consequently provides a</w:t>
      </w:r>
      <w:r w:rsidRPr="008B6DB2">
        <w:rPr>
          <w:rStyle w:val="apple-converted-space"/>
          <w:rFonts w:ascii="Verdana" w:hAnsi="Verdana"/>
          <w:lang w:val="en-GB"/>
        </w:rPr>
        <w:t> </w:t>
      </w:r>
      <w:hyperlink r:id="rId7" w:tgtFrame="_blank" w:history="1">
        <w:r w:rsidRPr="008B6DB2">
          <w:rPr>
            <w:rStyle w:val="Hiperhivatkozs"/>
            <w:rFonts w:ascii="Verdana" w:hAnsi="Verdana"/>
            <w:color w:val="auto"/>
            <w:lang w:val="en-GB"/>
          </w:rPr>
          <w:t>secondary sexual characteristic</w:t>
        </w:r>
      </w:hyperlink>
      <w:r w:rsidRPr="008B6DB2">
        <w:rPr>
          <w:rFonts w:ascii="Verdana" w:hAnsi="Verdana"/>
          <w:lang w:val="en-GB"/>
        </w:rPr>
        <w:t xml:space="preserve">. </w:t>
      </w:r>
    </w:p>
    <w:p w:rsidR="007A7080" w:rsidRPr="008B6DB2" w:rsidRDefault="007A7080" w:rsidP="00F62E75">
      <w:pPr>
        <w:pStyle w:val="NormlWeb"/>
        <w:spacing w:beforeAutospacing="0" w:afterAutospacing="0" w:line="480" w:lineRule="auto"/>
        <w:rPr>
          <w:rFonts w:ascii="Verdana" w:hAnsi="Verdana"/>
          <w:lang w:val="en-GB"/>
        </w:rPr>
      </w:pPr>
      <w:r w:rsidRPr="008B6DB2">
        <w:rPr>
          <w:rFonts w:ascii="Verdana" w:hAnsi="Verdana"/>
          <w:lang w:val="en-GB"/>
        </w:rPr>
        <w:t xml:space="preserve">According to </w:t>
      </w:r>
      <w:r w:rsidR="005749B1" w:rsidRPr="008B6DB2">
        <w:rPr>
          <w:rFonts w:ascii="Verdana" w:hAnsi="Verdana"/>
          <w:lang w:val="en-GB"/>
        </w:rPr>
        <w:t>David Buss</w:t>
      </w:r>
      <w:r w:rsidRPr="008B6DB2">
        <w:rPr>
          <w:rFonts w:ascii="Verdana" w:hAnsi="Verdana"/>
          <w:lang w:val="en-GB"/>
        </w:rPr>
        <w:t xml:space="preserve">, different hair colour can provide different information about individuals' health and fertility. </w:t>
      </w:r>
      <w:r w:rsidR="005C5861" w:rsidRPr="00675923">
        <w:rPr>
          <w:rFonts w:ascii="Verdana" w:hAnsi="Verdana"/>
          <w:b/>
          <w:lang w:val="en-GB"/>
        </w:rPr>
        <w:t>M</w:t>
      </w:r>
      <w:r w:rsidRPr="00675923">
        <w:rPr>
          <w:rFonts w:ascii="Verdana" w:hAnsi="Verdana"/>
          <w:b/>
          <w:lang w:val="en-GB"/>
        </w:rPr>
        <w:t xml:space="preserve">en often associate </w:t>
      </w:r>
      <w:r w:rsidRPr="00754164">
        <w:rPr>
          <w:rFonts w:ascii="Verdana" w:hAnsi="Verdana"/>
          <w:b/>
          <w:noProof/>
          <w:lang w:val="en-GB"/>
        </w:rPr>
        <w:t>blondness</w:t>
      </w:r>
      <w:r w:rsidRPr="00675923">
        <w:rPr>
          <w:rFonts w:ascii="Verdana" w:hAnsi="Verdana"/>
          <w:b/>
          <w:lang w:val="en-GB"/>
        </w:rPr>
        <w:t xml:space="preserve"> with youth, as the hair colour is usually lighter early in life and gradually darkens later.</w:t>
      </w:r>
      <w:r w:rsidRPr="008B6DB2">
        <w:rPr>
          <w:rStyle w:val="apple-converted-space"/>
          <w:rFonts w:ascii="Verdana" w:hAnsi="Verdana"/>
          <w:lang w:val="en-GB"/>
        </w:rPr>
        <w:t> </w:t>
      </w:r>
      <w:r w:rsidRPr="008B6DB2">
        <w:rPr>
          <w:rFonts w:ascii="Verdana" w:hAnsi="Verdana"/>
          <w:lang w:val="en-GB"/>
        </w:rPr>
        <w:t>Additionally, during pregnancy it becomes brittle and sometimes darker, signalling reproductive unavailability. For these reasons many women highlight, lighten or dye their hair to attract men.</w:t>
      </w:r>
    </w:p>
    <w:p w:rsidR="007A7080" w:rsidRPr="008B6DB2" w:rsidRDefault="007A7080" w:rsidP="00F62E75">
      <w:pPr>
        <w:pStyle w:val="NormlWeb"/>
        <w:spacing w:beforeAutospacing="0" w:afterAutospacing="0" w:line="480" w:lineRule="auto"/>
        <w:rPr>
          <w:rFonts w:ascii="Verdana" w:hAnsi="Verdana"/>
          <w:lang w:val="en-GB"/>
        </w:rPr>
      </w:pPr>
      <w:r w:rsidRPr="008B6DB2">
        <w:rPr>
          <w:rFonts w:ascii="Verdana" w:hAnsi="Verdana"/>
          <w:lang w:val="en-GB"/>
        </w:rPr>
        <w:lastRenderedPageBreak/>
        <w:t>This view is supported by a Polish researcher called </w:t>
      </w:r>
      <w:r w:rsidR="00B44336" w:rsidRPr="008B6DB2">
        <w:rPr>
          <w:rFonts w:ascii="Verdana" w:hAnsi="Verdana"/>
          <w:lang w:val="en-GB"/>
        </w:rPr>
        <w:t xml:space="preserve">Piotr </w:t>
      </w:r>
      <w:r w:rsidRPr="008B6DB2">
        <w:rPr>
          <w:rFonts w:ascii="Verdana" w:hAnsi="Verdana"/>
          <w:lang w:val="en-GB"/>
        </w:rPr>
        <w:t>Sorokowski, whose</w:t>
      </w:r>
      <w:r w:rsidRPr="008B6DB2">
        <w:rPr>
          <w:rStyle w:val="apple-converted-space"/>
          <w:rFonts w:ascii="Verdana" w:hAnsi="Verdana"/>
          <w:lang w:val="en-GB"/>
        </w:rPr>
        <w:t> </w:t>
      </w:r>
      <w:hyperlink r:id="rId8" w:tgtFrame="_blank" w:history="1">
        <w:r w:rsidRPr="008B6DB2">
          <w:rPr>
            <w:rStyle w:val="Hiperhivatkozs"/>
            <w:rFonts w:ascii="Verdana" w:hAnsi="Verdana"/>
            <w:color w:val="auto"/>
            <w:lang w:val="en-GB"/>
          </w:rPr>
          <w:t>study</w:t>
        </w:r>
      </w:hyperlink>
      <w:r w:rsidR="00210A71">
        <w:t xml:space="preserve"> (</w:t>
      </w:r>
      <w:r w:rsidR="00210A71" w:rsidRPr="00210A71">
        <w:rPr>
          <w:rFonts w:ascii="Arial" w:hAnsi="Arial" w:cs="Arial"/>
        </w:rPr>
        <w:t>in 2008</w:t>
      </w:r>
      <w:r w:rsidR="00210A71">
        <w:rPr>
          <w:rFonts w:ascii="Arial" w:hAnsi="Arial" w:cs="Arial"/>
        </w:rPr>
        <w:t>)</w:t>
      </w:r>
      <w:r w:rsidRPr="008B6DB2">
        <w:rPr>
          <w:rStyle w:val="apple-converted-space"/>
          <w:rFonts w:ascii="Verdana" w:hAnsi="Verdana"/>
          <w:lang w:val="en-GB"/>
        </w:rPr>
        <w:t> </w:t>
      </w:r>
      <w:r w:rsidRPr="008B6DB2">
        <w:rPr>
          <w:rFonts w:ascii="Verdana" w:hAnsi="Verdana"/>
          <w:lang w:val="en-GB"/>
        </w:rPr>
        <w:t>supported the idea of the evolutionar</w:t>
      </w:r>
      <w:r w:rsidR="00210A71">
        <w:rPr>
          <w:rFonts w:ascii="Verdana" w:hAnsi="Verdana"/>
          <w:lang w:val="en-GB"/>
        </w:rPr>
        <w:t>il</w:t>
      </w:r>
      <w:r w:rsidRPr="008B6DB2">
        <w:rPr>
          <w:rFonts w:ascii="Verdana" w:hAnsi="Verdana"/>
          <w:lang w:val="en-GB"/>
        </w:rPr>
        <w:t xml:space="preserve">y formed male preference for blondes. Since men rated blond women younger and rated younger women more attractive, </w:t>
      </w:r>
      <w:r w:rsidR="00847900" w:rsidRPr="008B6DB2">
        <w:rPr>
          <w:rFonts w:ascii="Verdana" w:hAnsi="Verdana"/>
          <w:lang w:val="en-GB"/>
        </w:rPr>
        <w:t>he</w:t>
      </w:r>
      <w:r w:rsidRPr="008B6DB2">
        <w:rPr>
          <w:rFonts w:ascii="Verdana" w:hAnsi="Verdana"/>
          <w:lang w:val="en-GB"/>
        </w:rPr>
        <w:t xml:space="preserve"> concluded that blond hair may serve an age </w:t>
      </w:r>
      <w:r w:rsidRPr="00754164">
        <w:rPr>
          <w:rFonts w:ascii="Verdana" w:hAnsi="Verdana"/>
          <w:noProof/>
          <w:lang w:val="en-GB"/>
        </w:rPr>
        <w:t>cue</w:t>
      </w:r>
      <w:r w:rsidRPr="008B6DB2">
        <w:rPr>
          <w:rFonts w:ascii="Verdana" w:hAnsi="Verdana"/>
          <w:lang w:val="en-GB"/>
        </w:rPr>
        <w:t xml:space="preserve"> for men. Consequently, in a sec</w:t>
      </w:r>
      <w:r w:rsidR="00104312">
        <w:rPr>
          <w:rFonts w:ascii="Verdana" w:hAnsi="Verdana"/>
          <w:lang w:val="en-GB"/>
        </w:rPr>
        <w:t>ond study, he found that middle-</w:t>
      </w:r>
      <w:r w:rsidR="00210A71">
        <w:rPr>
          <w:rFonts w:ascii="Verdana" w:hAnsi="Verdana"/>
          <w:lang w:val="en-GB"/>
        </w:rPr>
        <w:t>aged women are more likely to dy</w:t>
      </w:r>
      <w:r w:rsidRPr="008B6DB2">
        <w:rPr>
          <w:rFonts w:ascii="Verdana" w:hAnsi="Verdana"/>
          <w:lang w:val="en-GB"/>
        </w:rPr>
        <w:t>e their hair blond.</w:t>
      </w:r>
      <w:r w:rsidRPr="008B6DB2">
        <w:rPr>
          <w:rStyle w:val="apple-converted-space"/>
          <w:rFonts w:ascii="Verdana" w:hAnsi="Verdana"/>
          <w:lang w:val="en-GB"/>
        </w:rPr>
        <w:t> </w:t>
      </w:r>
      <w:r w:rsidRPr="00675923">
        <w:rPr>
          <w:rFonts w:ascii="Verdana" w:hAnsi="Verdana"/>
          <w:b/>
          <w:lang w:val="en-GB"/>
        </w:rPr>
        <w:t>Younger women are already young, so they don't need that cue to appear attractive</w:t>
      </w:r>
      <w:r w:rsidR="00675923">
        <w:rPr>
          <w:rFonts w:ascii="Verdana" w:hAnsi="Verdana"/>
          <w:b/>
          <w:lang w:val="en-GB"/>
        </w:rPr>
        <w:t>;</w:t>
      </w:r>
      <w:r w:rsidRPr="00675923">
        <w:rPr>
          <w:rFonts w:ascii="Verdana" w:hAnsi="Verdana"/>
          <w:b/>
          <w:lang w:val="en-GB"/>
        </w:rPr>
        <w:t xml:space="preserve"> </w:t>
      </w:r>
      <w:r w:rsidR="00675923" w:rsidRPr="00675923">
        <w:rPr>
          <w:rFonts w:ascii="Verdana" w:hAnsi="Verdana"/>
          <w:b/>
          <w:lang w:val="en-GB"/>
        </w:rPr>
        <w:t>consequently</w:t>
      </w:r>
      <w:r w:rsidR="00812DD5">
        <w:rPr>
          <w:rFonts w:ascii="Verdana" w:hAnsi="Verdana"/>
          <w:b/>
          <w:lang w:val="en-GB"/>
        </w:rPr>
        <w:t>,</w:t>
      </w:r>
      <w:r w:rsidRPr="00675923">
        <w:rPr>
          <w:rFonts w:ascii="Verdana" w:hAnsi="Verdana"/>
          <w:b/>
          <w:lang w:val="en-GB"/>
        </w:rPr>
        <w:t xml:space="preserve"> young women of all hair colours appear equally attractive.</w:t>
      </w:r>
      <w:r w:rsidRPr="00675923">
        <w:rPr>
          <w:rStyle w:val="apple-converted-space"/>
          <w:rFonts w:ascii="Verdana" w:hAnsi="Verdana"/>
          <w:b/>
          <w:lang w:val="en-GB"/>
        </w:rPr>
        <w:t> </w:t>
      </w:r>
      <w:r w:rsidRPr="00675923">
        <w:rPr>
          <w:rFonts w:ascii="Verdana" w:hAnsi="Verdana"/>
          <w:b/>
          <w:lang w:val="en-GB"/>
        </w:rPr>
        <w:t xml:space="preserve">But, when mature women dyed their hair blonde they were rated more often attractive than their non-blonde same-age peers. But, when the women were much older, men didn't favour blond haired women. </w:t>
      </w:r>
      <w:r w:rsidR="00675923">
        <w:rPr>
          <w:rFonts w:ascii="Verdana" w:hAnsi="Verdana"/>
          <w:b/>
          <w:lang w:val="en-GB"/>
        </w:rPr>
        <w:t>T</w:t>
      </w:r>
      <w:r w:rsidRPr="00675923">
        <w:rPr>
          <w:rFonts w:ascii="Verdana" w:hAnsi="Verdana"/>
          <w:b/>
          <w:lang w:val="en-GB"/>
        </w:rPr>
        <w:t>his may be because in older women blond hair resembles greying hair, which doesn't provide a clue to the reproductive value.</w:t>
      </w:r>
      <w:r w:rsidRPr="008B6DB2">
        <w:rPr>
          <w:rFonts w:ascii="Verdana" w:hAnsi="Verdana"/>
          <w:lang w:val="en-GB"/>
        </w:rPr>
        <w:t xml:space="preserve"> While </w:t>
      </w:r>
      <w:r w:rsidRPr="00754164">
        <w:rPr>
          <w:rFonts w:ascii="Verdana" w:hAnsi="Verdana"/>
          <w:noProof/>
          <w:lang w:val="en-GB"/>
        </w:rPr>
        <w:t>there're</w:t>
      </w:r>
      <w:r w:rsidRPr="008B6DB2">
        <w:rPr>
          <w:rFonts w:ascii="Verdana" w:hAnsi="Verdana"/>
          <w:lang w:val="en-GB"/>
        </w:rPr>
        <w:t xml:space="preserve"> evolutionary preferences for lighter hair colour, there could be learned associations between hair colour and age in different cultures.</w:t>
      </w:r>
    </w:p>
    <w:p w:rsidR="007A7080" w:rsidRPr="008B6DB2" w:rsidRDefault="007A7080" w:rsidP="00F62E75">
      <w:pPr>
        <w:pStyle w:val="NormlWeb"/>
        <w:spacing w:beforeAutospacing="0" w:afterAutospacing="0" w:line="480" w:lineRule="auto"/>
        <w:rPr>
          <w:rFonts w:ascii="Verdana" w:hAnsi="Verdana"/>
          <w:lang w:val="en-GB"/>
        </w:rPr>
      </w:pPr>
      <w:r w:rsidRPr="008B6DB2">
        <w:rPr>
          <w:rFonts w:ascii="Verdana" w:hAnsi="Verdana"/>
          <w:lang w:val="en-GB"/>
        </w:rPr>
        <w:t>In 2009</w:t>
      </w:r>
      <w:r w:rsidR="00104312">
        <w:rPr>
          <w:rFonts w:ascii="Verdana" w:hAnsi="Verdana"/>
          <w:lang w:val="en-GB"/>
        </w:rPr>
        <w:t>,</w:t>
      </w:r>
      <w:r w:rsidRPr="008B6DB2">
        <w:rPr>
          <w:rFonts w:ascii="Verdana" w:hAnsi="Verdana"/>
          <w:lang w:val="en-GB"/>
        </w:rPr>
        <w:t xml:space="preserve"> an </w:t>
      </w:r>
      <w:hyperlink r:id="rId9" w:tgtFrame="_blank" w:history="1">
        <w:r w:rsidRPr="008B6DB2">
          <w:rPr>
            <w:rStyle w:val="Hiperhivatkozs"/>
            <w:rFonts w:ascii="Verdana" w:hAnsi="Verdana"/>
            <w:color w:val="auto"/>
            <w:lang w:val="en-GB"/>
          </w:rPr>
          <w:t>American study</w:t>
        </w:r>
      </w:hyperlink>
      <w:r w:rsidR="00847900" w:rsidRPr="008B6DB2">
        <w:rPr>
          <w:rFonts w:ascii="Verdana" w:hAnsi="Verdana"/>
          <w:lang w:val="en-GB"/>
        </w:rPr>
        <w:t xml:space="preserve"> led by </w:t>
      </w:r>
      <w:r w:rsidR="00847900" w:rsidRPr="008B6DB2">
        <w:rPr>
          <w:rFonts w:ascii="Verdana" w:hAnsi="Verdana" w:cs="Arial"/>
          <w:shd w:val="clear" w:color="auto" w:fill="FFFFFF"/>
          <w:lang w:val="en-GB"/>
        </w:rPr>
        <w:t>Jonathan T. Rowell and Maria R. Servedio</w:t>
      </w:r>
      <w:r w:rsidR="00847900" w:rsidRPr="008B6DB2">
        <w:rPr>
          <w:rFonts w:ascii="Verdana" w:hAnsi="Verdana"/>
          <w:lang w:val="en-GB"/>
        </w:rPr>
        <w:t xml:space="preserve"> </w:t>
      </w:r>
      <w:r w:rsidRPr="008B6DB2">
        <w:rPr>
          <w:rFonts w:ascii="Verdana" w:hAnsi="Verdana"/>
          <w:lang w:val="en-GB"/>
        </w:rPr>
        <w:t xml:space="preserve">proposed that it </w:t>
      </w:r>
      <w:r w:rsidR="00210A71">
        <w:rPr>
          <w:rFonts w:ascii="Verdana" w:hAnsi="Verdana"/>
          <w:lang w:val="en-GB"/>
        </w:rPr>
        <w:t>is not so significant</w:t>
      </w:r>
      <w:r w:rsidRPr="008B6DB2">
        <w:rPr>
          <w:rFonts w:ascii="Verdana" w:hAnsi="Verdana"/>
          <w:lang w:val="en-GB"/>
        </w:rPr>
        <w:t xml:space="preserve"> that maybe men prefer blonde women on average. They proposed that male preferences help avoid competitive pressure from other males as most men fall into groups liking different kinds of women (differentiated  by hair colour and other combination of traits) </w:t>
      </w:r>
      <w:r w:rsidRPr="00104312">
        <w:rPr>
          <w:rFonts w:ascii="Verdana" w:hAnsi="Verdana"/>
          <w:noProof/>
          <w:lang w:val="en-GB"/>
        </w:rPr>
        <w:t>and therefore</w:t>
      </w:r>
      <w:r w:rsidR="00104312" w:rsidRPr="00104312">
        <w:rPr>
          <w:rFonts w:ascii="Verdana" w:hAnsi="Verdana"/>
          <w:noProof/>
          <w:lang w:val="en-GB"/>
        </w:rPr>
        <w:t>,</w:t>
      </w:r>
      <w:r w:rsidRPr="008B6DB2">
        <w:rPr>
          <w:rFonts w:ascii="Verdana" w:hAnsi="Verdana"/>
          <w:lang w:val="en-GB"/>
        </w:rPr>
        <w:t xml:space="preserve"> they could remain friends as they do not need to</w:t>
      </w:r>
      <w:r w:rsidRPr="008B6DB2">
        <w:rPr>
          <w:rStyle w:val="apple-converted-space"/>
          <w:rFonts w:ascii="Verdana" w:hAnsi="Verdana"/>
          <w:lang w:val="en-GB"/>
        </w:rPr>
        <w:t> </w:t>
      </w:r>
      <w:hyperlink r:id="rId10" w:tgtFrame="_blank" w:history="1">
        <w:r w:rsidRPr="008B6DB2">
          <w:rPr>
            <w:rStyle w:val="Hiperhivatkozs"/>
            <w:rFonts w:ascii="Verdana" w:hAnsi="Verdana"/>
            <w:color w:val="auto"/>
            <w:lang w:val="en-GB"/>
          </w:rPr>
          <w:t>compete with each other</w:t>
        </w:r>
      </w:hyperlink>
      <w:r w:rsidRPr="008B6DB2">
        <w:rPr>
          <w:rFonts w:ascii="Verdana" w:hAnsi="Verdana"/>
          <w:lang w:val="en-GB"/>
        </w:rPr>
        <w:t xml:space="preserve">. This idea somewhat matches with </w:t>
      </w:r>
      <w:r w:rsidR="00847900" w:rsidRPr="008B6DB2">
        <w:rPr>
          <w:rFonts w:ascii="Verdana" w:hAnsi="Verdana"/>
          <w:lang w:val="en-GB"/>
        </w:rPr>
        <w:t xml:space="preserve">Piotr </w:t>
      </w:r>
      <w:r w:rsidRPr="008B6DB2">
        <w:rPr>
          <w:rFonts w:ascii="Verdana" w:hAnsi="Verdana"/>
          <w:lang w:val="en-GB"/>
        </w:rPr>
        <w:t>Sorokowski's finding that young women of all hair colours appear equally attractive.</w:t>
      </w:r>
    </w:p>
    <w:p w:rsidR="003D2A0B" w:rsidRPr="003D2A0B" w:rsidRDefault="007A7080" w:rsidP="003D2A0B">
      <w:pPr>
        <w:suppressAutoHyphens w:val="0"/>
        <w:autoSpaceDE w:val="0"/>
        <w:autoSpaceDN w:val="0"/>
        <w:adjustRightInd w:val="0"/>
        <w:spacing w:line="480" w:lineRule="auto"/>
        <w:rPr>
          <w:rFonts w:ascii="Verdana" w:eastAsiaTheme="minorHAnsi" w:hAnsi="Verdana"/>
          <w:kern w:val="0"/>
          <w:lang w:val="en-GB" w:eastAsia="en-US" w:bidi="ar-SA"/>
        </w:rPr>
      </w:pPr>
      <w:r w:rsidRPr="003D2A0B">
        <w:rPr>
          <w:rFonts w:ascii="Verdana" w:hAnsi="Verdana"/>
          <w:lang w:val="en-GB"/>
        </w:rPr>
        <w:t>In another more recent</w:t>
      </w:r>
      <w:hyperlink r:id="rId11" w:tgtFrame="_blank" w:history="1">
        <w:r w:rsidRPr="003D2A0B">
          <w:rPr>
            <w:rStyle w:val="apple-converted-space"/>
            <w:rFonts w:ascii="Verdana" w:hAnsi="Verdana"/>
            <w:lang w:val="en-GB"/>
          </w:rPr>
          <w:t> </w:t>
        </w:r>
        <w:r w:rsidRPr="003D2A0B">
          <w:rPr>
            <w:rStyle w:val="Hiperhivatkozs"/>
            <w:rFonts w:ascii="Verdana" w:hAnsi="Verdana"/>
            <w:color w:val="auto"/>
            <w:lang w:val="en-GB"/>
          </w:rPr>
          <w:t>study</w:t>
        </w:r>
      </w:hyperlink>
      <w:r w:rsidRPr="003D2A0B">
        <w:rPr>
          <w:rFonts w:ascii="Verdana" w:hAnsi="Verdana"/>
          <w:lang w:val="en-GB"/>
        </w:rPr>
        <w:t xml:space="preserve">, </w:t>
      </w:r>
      <w:r w:rsidR="00847900" w:rsidRPr="003D2A0B">
        <w:rPr>
          <w:rFonts w:ascii="Verdana" w:hAnsi="Verdana"/>
          <w:lang w:val="en-GB"/>
        </w:rPr>
        <w:t xml:space="preserve">Sarah R. Hart and Terry F. Pettijohn </w:t>
      </w:r>
      <w:r w:rsidRPr="003D2A0B">
        <w:rPr>
          <w:rFonts w:ascii="Verdana" w:hAnsi="Verdana"/>
          <w:lang w:val="en-GB"/>
        </w:rPr>
        <w:t xml:space="preserve">researchers from Coastal Carolina </w:t>
      </w:r>
      <w:r w:rsidRPr="003D2A0B">
        <w:rPr>
          <w:rFonts w:ascii="Verdana" w:hAnsi="Verdana"/>
          <w:noProof/>
          <w:lang w:val="en-GB"/>
        </w:rPr>
        <w:t>University</w:t>
      </w:r>
      <w:r w:rsidRPr="003D2A0B">
        <w:rPr>
          <w:rFonts w:ascii="Verdana" w:hAnsi="Verdana"/>
          <w:lang w:val="en-GB"/>
        </w:rPr>
        <w:t xml:space="preserve"> investigated colour preferences among college men depending on fertility views of </w:t>
      </w:r>
      <w:r w:rsidR="004A44C1" w:rsidRPr="003D2A0B">
        <w:rPr>
          <w:rFonts w:ascii="Verdana" w:hAnsi="Verdana"/>
          <w:lang w:val="en-GB"/>
        </w:rPr>
        <w:t>these men participants. T</w:t>
      </w:r>
      <w:r w:rsidRPr="003D2A0B">
        <w:rPr>
          <w:rFonts w:ascii="Verdana" w:hAnsi="Verdana"/>
          <w:lang w:val="en-GB"/>
        </w:rPr>
        <w:t>hey were primed by either high</w:t>
      </w:r>
      <w:r w:rsidR="004A44C1" w:rsidRPr="003D2A0B">
        <w:rPr>
          <w:rFonts w:ascii="Verdana" w:hAnsi="Verdana"/>
          <w:lang w:val="en-GB"/>
        </w:rPr>
        <w:t xml:space="preserve"> or low</w:t>
      </w:r>
      <w:r w:rsidRPr="003D2A0B">
        <w:rPr>
          <w:rFonts w:ascii="Verdana" w:hAnsi="Verdana"/>
          <w:lang w:val="en-GB"/>
        </w:rPr>
        <w:t xml:space="preserve"> fertility prime.</w:t>
      </w:r>
      <w:r w:rsidR="004A44C1" w:rsidRPr="003D2A0B">
        <w:rPr>
          <w:rFonts w:ascii="Verdana" w:hAnsi="Verdana"/>
          <w:lang w:val="en-GB"/>
        </w:rPr>
        <w:t xml:space="preserve"> </w:t>
      </w:r>
      <w:r w:rsidR="003D2A0B" w:rsidRPr="003D2A0B">
        <w:rPr>
          <w:rFonts w:ascii="Verdana" w:eastAsiaTheme="minorHAnsi" w:hAnsi="Verdana"/>
          <w:kern w:val="0"/>
          <w:lang w:val="en-GB" w:eastAsia="en-US" w:bidi="ar-SA"/>
        </w:rPr>
        <w:t>Two articles were used to prime participants to think about fertility levels as low and</w:t>
      </w:r>
    </w:p>
    <w:p w:rsidR="007A7080" w:rsidRPr="008B6DB2" w:rsidRDefault="003D2A0B" w:rsidP="003D2A0B">
      <w:pPr>
        <w:pStyle w:val="NormlWeb"/>
        <w:spacing w:beforeAutospacing="0" w:afterAutospacing="0" w:line="480" w:lineRule="auto"/>
        <w:rPr>
          <w:rFonts w:ascii="Verdana" w:hAnsi="Verdana"/>
          <w:lang w:val="en-GB"/>
        </w:rPr>
      </w:pPr>
      <w:r w:rsidRPr="003D2A0B">
        <w:rPr>
          <w:rFonts w:ascii="Verdana" w:eastAsiaTheme="minorHAnsi" w:hAnsi="Verdana" w:cs="Arial"/>
          <w:kern w:val="0"/>
          <w:lang w:val="en-GB" w:eastAsia="en-US" w:bidi="ar-SA"/>
        </w:rPr>
        <w:lastRenderedPageBreak/>
        <w:t>getting pregnant as challenging, or fertility levels as high and getting pregnant as easy.</w:t>
      </w:r>
      <w:r w:rsidR="004A44C1" w:rsidRPr="003D2A0B">
        <w:rPr>
          <w:rFonts w:ascii="Verdana" w:hAnsi="Verdana" w:cs="Arial"/>
          <w:lang w:val="en-GB"/>
        </w:rPr>
        <w:t xml:space="preserve"> </w:t>
      </w:r>
      <w:r w:rsidR="007A7080" w:rsidRPr="003D2A0B">
        <w:rPr>
          <w:rFonts w:ascii="Verdana" w:hAnsi="Verdana" w:cs="Arial"/>
          <w:lang w:val="en-GB"/>
        </w:rPr>
        <w:t xml:space="preserve">Blond women were rated as more attractive than brunettes in a high fertility prime condition and a similar preference for brunettes and blondes was shown in a low fertility prime condition. </w:t>
      </w:r>
      <w:r w:rsidR="007A7080" w:rsidRPr="003D2A0B">
        <w:rPr>
          <w:rFonts w:ascii="Verdana" w:hAnsi="Verdana" w:cs="Arial"/>
          <w:b/>
          <w:lang w:val="en-GB"/>
        </w:rPr>
        <w:t>Men may have preferred</w:t>
      </w:r>
      <w:r w:rsidR="007A7080" w:rsidRPr="003D2A0B">
        <w:rPr>
          <w:rFonts w:ascii="Verdana" w:hAnsi="Verdana"/>
          <w:b/>
          <w:lang w:val="en-GB"/>
        </w:rPr>
        <w:t xml:space="preserve"> the blonde model </w:t>
      </w:r>
      <w:r w:rsidR="007A7080" w:rsidRPr="00675923">
        <w:rPr>
          <w:rFonts w:ascii="Verdana" w:hAnsi="Verdana"/>
          <w:b/>
          <w:lang w:val="en-GB"/>
        </w:rPr>
        <w:t xml:space="preserve">over the brunette model in the high fertility situation because of the </w:t>
      </w:r>
      <w:r w:rsidR="007A7080" w:rsidRPr="00754164">
        <w:rPr>
          <w:rFonts w:ascii="Verdana" w:hAnsi="Verdana"/>
          <w:b/>
          <w:noProof/>
          <w:lang w:val="en-GB"/>
        </w:rPr>
        <w:t>cue</w:t>
      </w:r>
      <w:r w:rsidR="007A7080" w:rsidRPr="00675923">
        <w:rPr>
          <w:rFonts w:ascii="Verdana" w:hAnsi="Verdana"/>
          <w:b/>
          <w:lang w:val="en-GB"/>
        </w:rPr>
        <w:t xml:space="preserve"> of blond hair underlying qualities that support reproduction.</w:t>
      </w:r>
      <w:r w:rsidR="007A7080" w:rsidRPr="008B6DB2">
        <w:rPr>
          <w:rFonts w:ascii="Verdana" w:hAnsi="Verdana"/>
          <w:lang w:val="en-GB"/>
        </w:rPr>
        <w:t xml:space="preserve"> In low fertility </w:t>
      </w:r>
      <w:r w:rsidR="007A7080" w:rsidRPr="00754164">
        <w:rPr>
          <w:rFonts w:ascii="Verdana" w:hAnsi="Verdana"/>
          <w:noProof/>
          <w:lang w:val="en-GB"/>
        </w:rPr>
        <w:t>situation</w:t>
      </w:r>
      <w:r w:rsidR="0004777A">
        <w:rPr>
          <w:rFonts w:ascii="Verdana" w:hAnsi="Verdana"/>
          <w:noProof/>
          <w:lang w:val="en-GB"/>
        </w:rPr>
        <w:t>,</w:t>
      </w:r>
      <w:r w:rsidR="007A7080" w:rsidRPr="008B6DB2">
        <w:rPr>
          <w:rFonts w:ascii="Verdana" w:hAnsi="Verdana"/>
          <w:lang w:val="en-GB"/>
        </w:rPr>
        <w:t xml:space="preserve"> they didn't have the desire to reproduce so they preferred the brunette as she was not a signal of fertility, </w:t>
      </w:r>
      <w:r w:rsidR="007A7080" w:rsidRPr="00104312">
        <w:rPr>
          <w:rFonts w:ascii="Verdana" w:hAnsi="Verdana"/>
          <w:noProof/>
          <w:lang w:val="en-GB"/>
        </w:rPr>
        <w:t>therefore</w:t>
      </w:r>
      <w:r w:rsidR="00104312">
        <w:rPr>
          <w:rFonts w:ascii="Verdana" w:hAnsi="Verdana"/>
          <w:noProof/>
          <w:lang w:val="en-GB"/>
        </w:rPr>
        <w:t>,</w:t>
      </w:r>
      <w:r w:rsidR="007A7080" w:rsidRPr="008B6DB2">
        <w:rPr>
          <w:rFonts w:ascii="Verdana" w:hAnsi="Verdana"/>
          <w:lang w:val="en-GB"/>
        </w:rPr>
        <w:t xml:space="preserve"> more attractive than the blonde. This study may indicate that environmental conditions − </w:t>
      </w:r>
      <w:r w:rsidR="007A7080" w:rsidRPr="00754164">
        <w:rPr>
          <w:rFonts w:ascii="Verdana" w:hAnsi="Verdana"/>
          <w:noProof/>
          <w:lang w:val="en-GB"/>
        </w:rPr>
        <w:t>perceptions in this case</w:t>
      </w:r>
      <w:r w:rsidR="007A7080" w:rsidRPr="008B6DB2">
        <w:rPr>
          <w:rFonts w:ascii="Verdana" w:hAnsi="Verdana"/>
          <w:lang w:val="en-GB"/>
        </w:rPr>
        <w:t xml:space="preserve"> − also appear to influence mate preferences. </w:t>
      </w:r>
      <w:r>
        <w:rPr>
          <w:rFonts w:ascii="Verdana" w:hAnsi="Verdana"/>
          <w:lang w:val="en-GB"/>
        </w:rPr>
        <w:t>However</w:t>
      </w:r>
      <w:r w:rsidR="007A7080" w:rsidRPr="008B6DB2">
        <w:rPr>
          <w:rFonts w:ascii="Verdana" w:hAnsi="Verdana"/>
          <w:lang w:val="en-GB"/>
        </w:rPr>
        <w:t xml:space="preserve">, </w:t>
      </w:r>
      <w:r>
        <w:rPr>
          <w:rFonts w:ascii="Verdana" w:hAnsi="Verdana"/>
          <w:lang w:val="en-GB"/>
        </w:rPr>
        <w:t xml:space="preserve">there are other factors as well that affect perceptions. For example, </w:t>
      </w:r>
      <w:r w:rsidR="007A7080" w:rsidRPr="008B6DB2">
        <w:rPr>
          <w:rFonts w:ascii="Verdana" w:hAnsi="Verdana"/>
          <w:lang w:val="en-GB"/>
        </w:rPr>
        <w:t xml:space="preserve">the idea of </w:t>
      </w:r>
      <w:r w:rsidR="007A7080" w:rsidRPr="00754164">
        <w:rPr>
          <w:rFonts w:ascii="Verdana" w:hAnsi="Verdana"/>
          <w:noProof/>
          <w:lang w:val="en-GB"/>
        </w:rPr>
        <w:t>blondness</w:t>
      </w:r>
      <w:r w:rsidR="007A7080" w:rsidRPr="008B6DB2">
        <w:rPr>
          <w:rFonts w:ascii="Verdana" w:hAnsi="Verdana"/>
          <w:lang w:val="en-GB"/>
        </w:rPr>
        <w:t xml:space="preserve"> is socially promoted by the popular media</w:t>
      </w:r>
      <w:r>
        <w:rPr>
          <w:rFonts w:ascii="Verdana" w:hAnsi="Verdana"/>
          <w:lang w:val="en-GB"/>
        </w:rPr>
        <w:t>;</w:t>
      </w:r>
      <w:r w:rsidR="007A7080" w:rsidRPr="008B6DB2">
        <w:rPr>
          <w:rFonts w:ascii="Verdana" w:hAnsi="Verdana"/>
          <w:lang w:val="en-GB"/>
        </w:rPr>
        <w:t xml:space="preserve"> the evolutionary reason for preferring blond women is highly exaggerated</w:t>
      </w:r>
      <w:r>
        <w:rPr>
          <w:rFonts w:ascii="Verdana" w:hAnsi="Verdana"/>
          <w:lang w:val="en-GB"/>
        </w:rPr>
        <w:t>.</w:t>
      </w:r>
    </w:p>
    <w:p w:rsidR="00137548" w:rsidRPr="008B6DB2" w:rsidRDefault="007A7080" w:rsidP="00F62E75">
      <w:pPr>
        <w:pStyle w:val="NormlWeb"/>
        <w:spacing w:beforeAutospacing="0" w:afterAutospacing="0" w:line="480" w:lineRule="auto"/>
        <w:rPr>
          <w:rFonts w:ascii="Verdana" w:hAnsi="Verdana"/>
          <w:lang w:val="en-GB"/>
        </w:rPr>
      </w:pPr>
      <w:r w:rsidRPr="008B6DB2">
        <w:rPr>
          <w:rFonts w:ascii="Verdana" w:hAnsi="Verdana"/>
          <w:lang w:val="en-GB"/>
        </w:rPr>
        <w:t>In 2012</w:t>
      </w:r>
      <w:r w:rsidR="00104312">
        <w:rPr>
          <w:rFonts w:ascii="Verdana" w:hAnsi="Verdana"/>
          <w:lang w:val="en-GB"/>
        </w:rPr>
        <w:t>,</w:t>
      </w:r>
      <w:r w:rsidRPr="008B6DB2">
        <w:rPr>
          <w:rFonts w:ascii="Verdana" w:hAnsi="Verdana"/>
          <w:lang w:val="en-GB"/>
        </w:rPr>
        <w:t xml:space="preserve"> a French researcher</w:t>
      </w:r>
      <w:r w:rsidR="00031706" w:rsidRPr="008B6DB2">
        <w:rPr>
          <w:rFonts w:ascii="Verdana" w:hAnsi="Verdana"/>
          <w:lang w:val="en-GB"/>
        </w:rPr>
        <w:t xml:space="preserve"> called Nicolas Guéguen</w:t>
      </w:r>
      <w:r w:rsidR="009D2863">
        <w:rPr>
          <w:rFonts w:ascii="Verdana" w:hAnsi="Verdana"/>
          <w:lang w:val="en-GB"/>
        </w:rPr>
        <w:t xml:space="preserve"> made a night</w:t>
      </w:r>
      <w:r w:rsidRPr="008B6DB2">
        <w:rPr>
          <w:rFonts w:ascii="Verdana" w:hAnsi="Verdana"/>
          <w:lang w:val="en-GB"/>
        </w:rPr>
        <w:t>club study and he found that blond women were more frequently approached by men than brown and black hair</w:t>
      </w:r>
      <w:r w:rsidR="00E80B23">
        <w:rPr>
          <w:rFonts w:ascii="Verdana" w:hAnsi="Verdana"/>
          <w:lang w:val="en-GB"/>
        </w:rPr>
        <w:t>ed</w:t>
      </w:r>
      <w:r w:rsidRPr="008B6DB2">
        <w:rPr>
          <w:rFonts w:ascii="Verdana" w:hAnsi="Verdana"/>
          <w:lang w:val="en-GB"/>
        </w:rPr>
        <w:t xml:space="preserve"> </w:t>
      </w:r>
      <w:r w:rsidRPr="00754164">
        <w:rPr>
          <w:rFonts w:ascii="Verdana" w:hAnsi="Verdana"/>
          <w:noProof/>
          <w:lang w:val="en-GB"/>
        </w:rPr>
        <w:t>women,</w:t>
      </w:r>
      <w:r w:rsidRPr="008B6DB2">
        <w:rPr>
          <w:rFonts w:ascii="Verdana" w:hAnsi="Verdana"/>
          <w:lang w:val="en-GB"/>
        </w:rPr>
        <w:t xml:space="preserve"> while red hair women were less frequently approached than brown and black hair women. Therefore, the red hair was associated with less attractiveness. </w:t>
      </w:r>
      <w:r w:rsidR="00104312">
        <w:rPr>
          <w:rFonts w:ascii="Verdana" w:hAnsi="Verdana"/>
          <w:noProof/>
          <w:lang w:val="en-GB"/>
        </w:rPr>
        <w:t>The s</w:t>
      </w:r>
      <w:r w:rsidRPr="00104312">
        <w:rPr>
          <w:rFonts w:ascii="Verdana" w:hAnsi="Verdana"/>
          <w:noProof/>
          <w:lang w:val="en-GB"/>
        </w:rPr>
        <w:t>carcity</w:t>
      </w:r>
      <w:r w:rsidRPr="008B6DB2">
        <w:rPr>
          <w:rFonts w:ascii="Verdana" w:hAnsi="Verdana"/>
          <w:lang w:val="en-GB"/>
        </w:rPr>
        <w:t xml:space="preserve"> of red-haired individuals could be associated with a relative rarity of red hair in most populations, which enables stigmatizing attitudes in the population; negative stereotypes associated with red hair may explain its negative effect of red hair. However, overrepresentation of light blondes and dark brown hair brunettes on the front covers of </w:t>
      </w:r>
      <w:hyperlink r:id="rId12" w:tgtFrame="_blank" w:history="1">
        <w:r w:rsidRPr="008B6DB2">
          <w:rPr>
            <w:rStyle w:val="Hiperhivatkozs"/>
            <w:rFonts w:ascii="Verdana" w:hAnsi="Verdana"/>
            <w:color w:val="auto"/>
            <w:lang w:val="en-GB"/>
          </w:rPr>
          <w:t>Maxim magazine</w:t>
        </w:r>
      </w:hyperlink>
      <w:r w:rsidRPr="008B6DB2">
        <w:rPr>
          <w:rStyle w:val="apple-converted-space"/>
          <w:rFonts w:ascii="Verdana" w:hAnsi="Verdana"/>
          <w:lang w:val="en-GB"/>
        </w:rPr>
        <w:t> </w:t>
      </w:r>
      <w:r w:rsidRPr="008B6DB2">
        <w:rPr>
          <w:rFonts w:ascii="Verdana" w:hAnsi="Verdana"/>
          <w:lang w:val="en-GB"/>
        </w:rPr>
        <w:t>may support the idea that uniqueness is attractive</w:t>
      </w:r>
      <w:r w:rsidR="00376DC1">
        <w:rPr>
          <w:rFonts w:ascii="Verdana" w:hAnsi="Verdana"/>
          <w:lang w:val="en-GB"/>
        </w:rPr>
        <w:t xml:space="preserve"> and rare hair colours are</w:t>
      </w:r>
      <w:r w:rsidR="00BF2D2F">
        <w:rPr>
          <w:rFonts w:ascii="Verdana" w:hAnsi="Verdana"/>
          <w:lang w:val="en-GB"/>
        </w:rPr>
        <w:t xml:space="preserve"> preferred over average colours </w:t>
      </w:r>
      <w:r w:rsidR="00CE45EB" w:rsidRPr="008B6DB2">
        <w:rPr>
          <w:rFonts w:ascii="Verdana" w:hAnsi="Verdana"/>
          <w:lang w:val="en-GB"/>
        </w:rPr>
        <w:t>(Anon, 2008)</w:t>
      </w:r>
      <w:r w:rsidRPr="008B6DB2">
        <w:rPr>
          <w:rFonts w:ascii="Verdana" w:hAnsi="Verdana"/>
          <w:lang w:val="en-GB"/>
        </w:rPr>
        <w:t xml:space="preserve">. </w:t>
      </w:r>
      <w:r w:rsidR="00590920">
        <w:rPr>
          <w:rFonts w:ascii="Verdana" w:hAnsi="Verdana"/>
          <w:lang w:val="en-GB"/>
        </w:rPr>
        <w:t xml:space="preserve">This study </w:t>
      </w:r>
      <w:r w:rsidR="00BF2D2F">
        <w:rPr>
          <w:rFonts w:ascii="Verdana" w:hAnsi="Verdana"/>
          <w:lang w:val="en-GB"/>
        </w:rPr>
        <w:t>somewhat contradict</w:t>
      </w:r>
      <w:r w:rsidR="00075ACD">
        <w:rPr>
          <w:rFonts w:ascii="Verdana" w:hAnsi="Verdana"/>
          <w:lang w:val="en-GB"/>
        </w:rPr>
        <w:t>s</w:t>
      </w:r>
      <w:r w:rsidR="00BF2D2F">
        <w:rPr>
          <w:rFonts w:ascii="Verdana" w:hAnsi="Verdana"/>
          <w:lang w:val="en-GB"/>
        </w:rPr>
        <w:t xml:space="preserve"> to the finding of the night club study.</w:t>
      </w:r>
    </w:p>
    <w:p w:rsidR="00933187" w:rsidRPr="009F7759" w:rsidRDefault="00137548" w:rsidP="009F7759">
      <w:pPr>
        <w:autoSpaceDE w:val="0"/>
        <w:autoSpaceDN w:val="0"/>
        <w:adjustRightInd w:val="0"/>
        <w:spacing w:before="100" w:after="100" w:line="480" w:lineRule="auto"/>
        <w:rPr>
          <w:rFonts w:ascii="Verdana" w:eastAsia="Minion-Regular" w:hAnsi="Verdana"/>
          <w:b/>
          <w:lang w:val="en-GB"/>
        </w:rPr>
      </w:pPr>
      <w:r w:rsidRPr="008B6DB2">
        <w:rPr>
          <w:rFonts w:ascii="Verdana" w:hAnsi="Verdana"/>
          <w:lang w:val="en-GB"/>
        </w:rPr>
        <w:t>Besides,</w:t>
      </w:r>
      <w:r w:rsidR="009F7759">
        <w:rPr>
          <w:rFonts w:ascii="Verdana" w:hAnsi="Verdana"/>
          <w:lang w:val="en-GB"/>
        </w:rPr>
        <w:t xml:space="preserve"> in 2008,</w:t>
      </w:r>
      <w:r w:rsidRPr="008B6DB2">
        <w:rPr>
          <w:rFonts w:ascii="Verdana" w:hAnsi="Verdana"/>
          <w:lang w:val="en-GB"/>
        </w:rPr>
        <w:t xml:space="preserve"> Andrew J. Elliot and Daniela Niesta</w:t>
      </w:r>
      <w:r w:rsidR="009F7759">
        <w:rPr>
          <w:rFonts w:ascii="Verdana" w:hAnsi="Verdana"/>
          <w:lang w:val="en-GB"/>
        </w:rPr>
        <w:t xml:space="preserve"> </w:t>
      </w:r>
      <w:r w:rsidRPr="008B6DB2">
        <w:rPr>
          <w:rFonts w:ascii="Verdana" w:hAnsi="Verdana"/>
          <w:lang w:val="en-GB"/>
        </w:rPr>
        <w:t xml:space="preserve">found that the </w:t>
      </w:r>
      <w:hyperlink r:id="rId13" w:history="1">
        <w:r w:rsidRPr="008B6DB2">
          <w:rPr>
            <w:rStyle w:val="Hiperhivatkozs"/>
            <w:rFonts w:ascii="Verdana" w:hAnsi="Verdana"/>
            <w:color w:val="auto"/>
            <w:lang w:val="en-GB"/>
          </w:rPr>
          <w:t>red colour</w:t>
        </w:r>
      </w:hyperlink>
      <w:r w:rsidRPr="008B6DB2">
        <w:rPr>
          <w:rFonts w:ascii="Verdana" w:hAnsi="Verdana"/>
          <w:lang w:val="en-GB"/>
        </w:rPr>
        <w:t xml:space="preserve"> </w:t>
      </w:r>
      <w:r w:rsidR="00A81DB7" w:rsidRPr="008B6DB2">
        <w:rPr>
          <w:rFonts w:ascii="Verdana" w:hAnsi="Verdana"/>
          <w:lang w:val="en-GB"/>
        </w:rPr>
        <w:t xml:space="preserve">enhances males’ attraction to females. It is </w:t>
      </w:r>
      <w:r w:rsidRPr="008B6DB2">
        <w:rPr>
          <w:rFonts w:ascii="Verdana" w:hAnsi="Verdana"/>
          <w:lang w:val="en-GB"/>
        </w:rPr>
        <w:t xml:space="preserve">possible that female red is </w:t>
      </w:r>
      <w:r w:rsidR="00A81DB7" w:rsidRPr="008B6DB2">
        <w:rPr>
          <w:rFonts w:ascii="Verdana" w:hAnsi="Verdana"/>
          <w:lang w:val="en-GB"/>
        </w:rPr>
        <w:t>just</w:t>
      </w:r>
      <w:r w:rsidRPr="008B6DB2">
        <w:rPr>
          <w:rFonts w:ascii="Verdana" w:hAnsi="Verdana"/>
          <w:lang w:val="en-GB"/>
        </w:rPr>
        <w:t xml:space="preserve"> a by-product of the underlying physiology of sexual excitation and </w:t>
      </w:r>
      <w:r w:rsidR="00A81DB7" w:rsidRPr="008B6DB2">
        <w:rPr>
          <w:rFonts w:ascii="Verdana" w:hAnsi="Verdana"/>
          <w:lang w:val="en-GB"/>
        </w:rPr>
        <w:t xml:space="preserve">males are </w:t>
      </w:r>
      <w:r w:rsidR="00A81DB7" w:rsidRPr="00104312">
        <w:rPr>
          <w:rFonts w:ascii="Verdana" w:hAnsi="Verdana"/>
          <w:noProof/>
          <w:lang w:val="en-GB"/>
        </w:rPr>
        <w:t>able</w:t>
      </w:r>
      <w:r w:rsidR="00104312" w:rsidRPr="00104312">
        <w:rPr>
          <w:rFonts w:ascii="Verdana" w:hAnsi="Verdana"/>
          <w:noProof/>
          <w:lang w:val="en-GB"/>
        </w:rPr>
        <w:t xml:space="preserve"> to</w:t>
      </w:r>
      <w:r w:rsidR="00A81DB7" w:rsidRPr="008B6DB2">
        <w:rPr>
          <w:rFonts w:ascii="Verdana" w:hAnsi="Verdana"/>
          <w:lang w:val="en-GB"/>
        </w:rPr>
        <w:t xml:space="preserve"> </w:t>
      </w:r>
      <w:r w:rsidRPr="008B6DB2">
        <w:rPr>
          <w:rFonts w:ascii="Verdana" w:hAnsi="Verdana"/>
          <w:lang w:val="en-GB"/>
        </w:rPr>
        <w:t xml:space="preserve">respond to </w:t>
      </w:r>
      <w:r w:rsidR="00A81DB7" w:rsidRPr="008B6DB2">
        <w:rPr>
          <w:rFonts w:ascii="Verdana" w:hAnsi="Verdana"/>
          <w:lang w:val="en-GB"/>
        </w:rPr>
        <w:t xml:space="preserve">these cues. </w:t>
      </w:r>
      <w:r w:rsidR="00AC460B" w:rsidRPr="008B6DB2">
        <w:rPr>
          <w:rFonts w:ascii="Verdana" w:hAnsi="Verdana"/>
          <w:lang w:val="en-GB"/>
        </w:rPr>
        <w:t xml:space="preserve">Diana Wiedemann, Robert A. Barton and Russell A. Hill </w:t>
      </w:r>
      <w:r w:rsidR="00062E2F" w:rsidRPr="008B6DB2">
        <w:rPr>
          <w:rFonts w:ascii="Verdana" w:hAnsi="Verdana"/>
          <w:lang w:val="en-GB"/>
        </w:rPr>
        <w:t>noted</w:t>
      </w:r>
      <w:r w:rsidR="00AC460B" w:rsidRPr="008B6DB2">
        <w:rPr>
          <w:rFonts w:ascii="Verdana" w:hAnsi="Verdana"/>
          <w:lang w:val="en-GB"/>
        </w:rPr>
        <w:t xml:space="preserve"> that </w:t>
      </w:r>
      <w:r w:rsidR="00AC460B" w:rsidRPr="008B6DB2">
        <w:rPr>
          <w:rFonts w:ascii="Verdana" w:eastAsia="Minion-Regular" w:hAnsi="Verdana" w:cs="Minion-Regular"/>
          <w:kern w:val="0"/>
          <w:lang w:val="en-GB" w:eastAsia="en-US" w:bidi="ar-SA"/>
        </w:rPr>
        <w:t xml:space="preserve">wearing red enhance performance in human </w:t>
      </w:r>
      <w:r w:rsidR="00AC460B" w:rsidRPr="008B6DB2">
        <w:rPr>
          <w:rFonts w:ascii="Verdana" w:eastAsia="Minion-Regular" w:hAnsi="Verdana" w:cs="Minion-Regular"/>
          <w:kern w:val="0"/>
          <w:lang w:val="en-GB" w:eastAsia="en-US" w:bidi="ar-SA"/>
        </w:rPr>
        <w:lastRenderedPageBreak/>
        <w:t>contests and r</w:t>
      </w:r>
      <w:r w:rsidR="00933187" w:rsidRPr="008B6DB2">
        <w:rPr>
          <w:rFonts w:ascii="Verdana" w:eastAsia="Minion-Regular" w:hAnsi="Verdana"/>
          <w:lang w:val="en-GB"/>
        </w:rPr>
        <w:t>ed colo</w:t>
      </w:r>
      <w:r w:rsidR="00091687" w:rsidRPr="008B6DB2">
        <w:rPr>
          <w:rFonts w:ascii="Verdana" w:eastAsia="Minion-Regular" w:hAnsi="Verdana"/>
          <w:lang w:val="en-GB"/>
        </w:rPr>
        <w:t xml:space="preserve">uration signals both biological </w:t>
      </w:r>
      <w:r w:rsidR="00933187" w:rsidRPr="008B6DB2">
        <w:rPr>
          <w:rFonts w:ascii="Verdana" w:eastAsia="Minion-Regular" w:hAnsi="Verdana"/>
          <w:lang w:val="en-GB"/>
        </w:rPr>
        <w:t>(health, testosterone, dominance) and emotional states (anger, aggression, danger, passion</w:t>
      </w:r>
      <w:r w:rsidR="007222D5" w:rsidRPr="008B6DB2">
        <w:rPr>
          <w:rFonts w:ascii="Verdana" w:eastAsia="Minion-Regular" w:hAnsi="Verdana"/>
          <w:lang w:val="en-GB"/>
        </w:rPr>
        <w:t>,</w:t>
      </w:r>
      <w:r w:rsidR="00933187" w:rsidRPr="008B6DB2">
        <w:rPr>
          <w:rFonts w:ascii="Verdana" w:eastAsia="Minion-Regular" w:hAnsi="Verdana"/>
          <w:lang w:val="en-GB"/>
        </w:rPr>
        <w:t xml:space="preserve"> arousal).</w:t>
      </w:r>
      <w:r w:rsidR="00721332" w:rsidRPr="008B6DB2">
        <w:rPr>
          <w:rFonts w:ascii="Verdana" w:eastAsia="Minion-Regular" w:hAnsi="Verdana"/>
          <w:lang w:val="en-GB"/>
        </w:rPr>
        <w:t xml:space="preserve"> </w:t>
      </w:r>
      <w:r w:rsidR="00062E2F" w:rsidRPr="00675923">
        <w:rPr>
          <w:rFonts w:ascii="Verdana" w:eastAsia="Minion-Regular" w:hAnsi="Verdana" w:cs="Minion-Regular"/>
          <w:b/>
          <w:kern w:val="0"/>
          <w:lang w:val="en-GB" w:eastAsia="en-US" w:bidi="ar-SA"/>
        </w:rPr>
        <w:t>R</w:t>
      </w:r>
      <w:r w:rsidR="00AC460B" w:rsidRPr="00675923">
        <w:rPr>
          <w:rFonts w:ascii="Verdana" w:eastAsia="Minion-Regular" w:hAnsi="Verdana"/>
          <w:b/>
          <w:lang w:val="en-GB"/>
        </w:rPr>
        <w:t xml:space="preserve">ed may </w:t>
      </w:r>
      <w:r w:rsidR="00062E2F" w:rsidRPr="00675923">
        <w:rPr>
          <w:rFonts w:ascii="Verdana" w:eastAsia="Minion-Regular" w:hAnsi="Verdana"/>
          <w:b/>
          <w:lang w:val="en-GB"/>
        </w:rPr>
        <w:t>cause</w:t>
      </w:r>
      <w:r w:rsidR="00AC460B" w:rsidRPr="00675923">
        <w:rPr>
          <w:rFonts w:ascii="Verdana" w:eastAsia="Minion-Regular" w:hAnsi="Verdana"/>
          <w:b/>
          <w:lang w:val="en-GB"/>
        </w:rPr>
        <w:t xml:space="preserve"> ambiguous feelings in humans as positive and negative emotions are associated with the colour red. </w:t>
      </w:r>
      <w:r w:rsidR="00933187" w:rsidRPr="00675923">
        <w:rPr>
          <w:rFonts w:ascii="Verdana" w:eastAsia="Minion-Regular" w:hAnsi="Verdana"/>
          <w:b/>
          <w:lang w:val="en-GB"/>
        </w:rPr>
        <w:t xml:space="preserve">Therefore, theories </w:t>
      </w:r>
      <w:r w:rsidR="00721332" w:rsidRPr="00675923">
        <w:rPr>
          <w:rFonts w:ascii="Verdana" w:eastAsia="Minion-Regular" w:hAnsi="Verdana"/>
          <w:b/>
          <w:lang w:val="en-GB"/>
        </w:rPr>
        <w:t>related to</w:t>
      </w:r>
      <w:r w:rsidR="00933187" w:rsidRPr="00675923">
        <w:rPr>
          <w:rFonts w:ascii="Verdana" w:eastAsia="Minion-Regular" w:hAnsi="Verdana"/>
          <w:b/>
          <w:lang w:val="en-GB"/>
        </w:rPr>
        <w:t xml:space="preserve"> red hair are</w:t>
      </w:r>
      <w:r w:rsidR="00AC460B" w:rsidRPr="00675923">
        <w:rPr>
          <w:rFonts w:ascii="Verdana" w:eastAsia="Minion-Regular" w:hAnsi="Verdana"/>
          <w:b/>
          <w:lang w:val="en-GB"/>
        </w:rPr>
        <w:t xml:space="preserve"> rather</w:t>
      </w:r>
      <w:r w:rsidR="00933187" w:rsidRPr="00675923">
        <w:rPr>
          <w:rFonts w:ascii="Verdana" w:eastAsia="Minion-Regular" w:hAnsi="Verdana"/>
          <w:b/>
          <w:lang w:val="en-GB"/>
        </w:rPr>
        <w:t xml:space="preserve"> </w:t>
      </w:r>
      <w:r w:rsidR="009F7759">
        <w:rPr>
          <w:rFonts w:ascii="Verdana" w:eastAsia="Minion-Regular" w:hAnsi="Verdana"/>
          <w:b/>
          <w:lang w:val="en-GB"/>
        </w:rPr>
        <w:t>ambig</w:t>
      </w:r>
      <w:r w:rsidR="00590920">
        <w:rPr>
          <w:rFonts w:ascii="Verdana" w:eastAsia="Minion-Regular" w:hAnsi="Verdana"/>
          <w:b/>
          <w:lang w:val="en-GB"/>
        </w:rPr>
        <w:t>u</w:t>
      </w:r>
      <w:r w:rsidR="009F7759">
        <w:rPr>
          <w:rFonts w:ascii="Verdana" w:eastAsia="Minion-Regular" w:hAnsi="Verdana"/>
          <w:b/>
          <w:lang w:val="en-GB"/>
        </w:rPr>
        <w:t>ous</w:t>
      </w:r>
      <w:r w:rsidR="00933187" w:rsidRPr="00675923">
        <w:rPr>
          <w:rFonts w:ascii="Verdana" w:eastAsia="Minion-Regular" w:hAnsi="Verdana"/>
          <w:b/>
          <w:lang w:val="en-GB"/>
        </w:rPr>
        <w:t>.</w:t>
      </w:r>
    </w:p>
    <w:p w:rsidR="007A7080" w:rsidRPr="008B6DB2" w:rsidRDefault="00CE45EB" w:rsidP="00F62E75">
      <w:pPr>
        <w:shd w:val="clear" w:color="auto" w:fill="FFFFFF"/>
        <w:spacing w:before="100" w:after="100" w:line="480" w:lineRule="auto"/>
        <w:rPr>
          <w:rFonts w:ascii="Verdana" w:eastAsia="Times New Roman" w:hAnsi="Verdana" w:cs="Times New Roman"/>
          <w:kern w:val="0"/>
          <w:lang w:val="en-GB" w:eastAsia="en-GB" w:bidi="ar-SA"/>
        </w:rPr>
      </w:pPr>
      <w:r w:rsidRPr="008B6DB2">
        <w:rPr>
          <w:rFonts w:ascii="Verdana" w:hAnsi="Verdana"/>
          <w:lang w:val="en-GB"/>
        </w:rPr>
        <w:t>In 2013</w:t>
      </w:r>
      <w:r w:rsidR="00881C73" w:rsidRPr="008B6DB2">
        <w:rPr>
          <w:rFonts w:ascii="Verdana" w:hAnsi="Verdana"/>
          <w:lang w:val="en-GB"/>
        </w:rPr>
        <w:t>,</w:t>
      </w:r>
      <w:r w:rsidRPr="008B6DB2">
        <w:rPr>
          <w:rFonts w:ascii="Verdana" w:hAnsi="Verdana"/>
          <w:lang w:val="en-GB"/>
        </w:rPr>
        <w:t xml:space="preserve"> </w:t>
      </w:r>
      <w:r w:rsidRPr="008B6DB2">
        <w:rPr>
          <w:rFonts w:ascii="Verdana" w:eastAsia="Times New Roman" w:hAnsi="Verdana" w:cs="Times New Roman"/>
          <w:kern w:val="0"/>
          <w:lang w:val="en-GB" w:eastAsia="en-GB" w:bidi="ar-SA"/>
        </w:rPr>
        <w:t>r</w:t>
      </w:r>
      <w:r w:rsidRPr="008B6DB2">
        <w:rPr>
          <w:rFonts w:ascii="Verdana" w:hAnsi="Verdana"/>
          <w:lang w:val="en-GB"/>
        </w:rPr>
        <w:t>esearchers</w:t>
      </w:r>
      <w:r w:rsidR="00A70B3A" w:rsidRPr="008B6DB2">
        <w:rPr>
          <w:rFonts w:ascii="Verdana" w:hAnsi="Verdana"/>
          <w:lang w:val="en-GB"/>
        </w:rPr>
        <w:t xml:space="preserve"> (</w:t>
      </w:r>
      <w:r w:rsidR="00A70B3A" w:rsidRPr="008B6DB2">
        <w:rPr>
          <w:rFonts w:ascii="Verdana" w:eastAsia="Times New Roman" w:hAnsi="Verdana" w:cs="Times New Roman"/>
          <w:kern w:val="0"/>
          <w:lang w:val="en-GB" w:eastAsia="en-GB" w:bidi="ar-SA"/>
        </w:rPr>
        <w:t>Verlin B. Hinsz, Casey J. Stoesser and David C. Matz)</w:t>
      </w:r>
      <w:r w:rsidRPr="008B6DB2">
        <w:rPr>
          <w:rFonts w:ascii="Verdana" w:hAnsi="Verdana"/>
          <w:lang w:val="en-GB"/>
        </w:rPr>
        <w:t xml:space="preserve"> from North Dakota University</w:t>
      </w:r>
      <w:r w:rsidRPr="008B6DB2">
        <w:rPr>
          <w:rFonts w:ascii="Verdana" w:eastAsia="Times New Roman" w:hAnsi="Verdana" w:cs="Times New Roman"/>
          <w:kern w:val="0"/>
          <w:lang w:val="en-GB" w:eastAsia="en-GB" w:bidi="ar-SA"/>
        </w:rPr>
        <w:t xml:space="preserve"> </w:t>
      </w:r>
      <w:hyperlink r:id="rId14" w:history="1">
        <w:r w:rsidR="007A7080" w:rsidRPr="008B6DB2">
          <w:rPr>
            <w:rStyle w:val="Hiperhivatkozs"/>
            <w:rFonts w:ascii="Verdana" w:hAnsi="Verdana"/>
            <w:color w:val="auto"/>
            <w:lang w:val="en-GB"/>
          </w:rPr>
          <w:t>investigated</w:t>
        </w:r>
      </w:hyperlink>
      <w:r w:rsidR="007A7080" w:rsidRPr="008B6DB2">
        <w:rPr>
          <w:rFonts w:ascii="Verdana" w:hAnsi="Verdana"/>
          <w:lang w:val="en-GB"/>
        </w:rPr>
        <w:t xml:space="preserve"> how different psychological theories are intermingling on hair colour preference. </w:t>
      </w:r>
      <w:r w:rsidR="000E5321" w:rsidRPr="008B6DB2">
        <w:rPr>
          <w:rFonts w:ascii="Verdana" w:hAnsi="Verdana"/>
          <w:lang w:val="en-GB"/>
        </w:rPr>
        <w:t>Their r</w:t>
      </w:r>
      <w:r w:rsidR="007A7080" w:rsidRPr="008B6DB2">
        <w:rPr>
          <w:rFonts w:ascii="Verdana" w:hAnsi="Verdana"/>
          <w:lang w:val="en-GB"/>
        </w:rPr>
        <w:t>esults primarily support traditional evolutionary psychology predictions and occasionally the repeated exposure hypothesis (people prefer the hair colour on mates they are exposed to most frequently), but not uniqueness predictions (desire for the least common hair colours).</w:t>
      </w:r>
    </w:p>
    <w:p w:rsidR="00AD2BB2" w:rsidRDefault="007A7080" w:rsidP="00F62E75">
      <w:pPr>
        <w:pStyle w:val="NormlWeb"/>
        <w:spacing w:beforeAutospacing="0" w:afterAutospacing="0" w:line="480" w:lineRule="auto"/>
        <w:rPr>
          <w:rStyle w:val="Kiemels2"/>
          <w:rFonts w:ascii="Verdana" w:hAnsi="Verdana"/>
          <w:lang w:val="en-GB"/>
        </w:rPr>
      </w:pPr>
      <w:r w:rsidRPr="008B6DB2">
        <w:rPr>
          <w:rStyle w:val="Kiemels2"/>
          <w:rFonts w:ascii="Verdana" w:hAnsi="Verdana"/>
          <w:lang w:val="en-GB"/>
        </w:rPr>
        <w:t>As we can see  many secrets about sexual attraction are revealed, yet we can't rely only on evolutionary theories that are associated with mate preference and attraction, the preferences for hair colour are influenced by social, cognitive and motivational factors as well. Yet, we can conclude that in general, there's a preference for blond hair as it's associated with youth and fertility.</w:t>
      </w:r>
    </w:p>
    <w:p w:rsidR="00257789" w:rsidRDefault="00257789" w:rsidP="00F62E75">
      <w:pPr>
        <w:pStyle w:val="NormlWeb"/>
        <w:spacing w:beforeAutospacing="0" w:afterAutospacing="0" w:line="480" w:lineRule="auto"/>
        <w:rPr>
          <w:rStyle w:val="Kiemels2"/>
          <w:rFonts w:ascii="Verdana" w:hAnsi="Verdana"/>
          <w:lang w:val="en-GB"/>
        </w:rPr>
      </w:pPr>
    </w:p>
    <w:p w:rsidR="00257789" w:rsidRPr="008768D3" w:rsidRDefault="00257789" w:rsidP="00257789">
      <w:pPr>
        <w:autoSpaceDE w:val="0"/>
        <w:autoSpaceDN w:val="0"/>
        <w:adjustRightInd w:val="0"/>
        <w:spacing w:before="100" w:after="200"/>
        <w:rPr>
          <w:rFonts w:ascii="Arial" w:hAnsi="Arial"/>
          <w:b/>
        </w:rPr>
      </w:pPr>
      <w:proofErr w:type="spellStart"/>
      <w:r>
        <w:rPr>
          <w:rFonts w:ascii="Arial" w:hAnsi="Arial"/>
          <w:b/>
        </w:rPr>
        <w:t>References</w:t>
      </w:r>
      <w:proofErr w:type="spellEnd"/>
    </w:p>
    <w:p w:rsidR="00257789" w:rsidRPr="008768D3" w:rsidRDefault="00257789" w:rsidP="00257789">
      <w:pPr>
        <w:spacing w:before="100" w:after="100"/>
        <w:ind w:left="720" w:hanging="720"/>
        <w:rPr>
          <w:rFonts w:ascii="Arial" w:hAnsi="Arial"/>
        </w:rPr>
      </w:pPr>
      <w:proofErr w:type="spellStart"/>
      <w:r w:rsidRPr="008768D3">
        <w:rPr>
          <w:rFonts w:ascii="Arial" w:hAnsi="Arial"/>
        </w:rPr>
        <w:t>Anon</w:t>
      </w:r>
      <w:proofErr w:type="spellEnd"/>
      <w:r w:rsidRPr="008768D3">
        <w:rPr>
          <w:rFonts w:ascii="Arial" w:hAnsi="Arial"/>
        </w:rPr>
        <w:t xml:space="preserve"> (2008). </w:t>
      </w:r>
      <w:proofErr w:type="spellStart"/>
      <w:r w:rsidRPr="008768D3">
        <w:rPr>
          <w:rFonts w:ascii="Arial" w:hAnsi="Arial"/>
        </w:rPr>
        <w:t>Maxim’s</w:t>
      </w:r>
      <w:proofErr w:type="spellEnd"/>
      <w:r w:rsidRPr="008768D3">
        <w:rPr>
          <w:rFonts w:ascii="Arial" w:hAnsi="Arial"/>
        </w:rPr>
        <w:t xml:space="preserve"> </w:t>
      </w:r>
      <w:proofErr w:type="spellStart"/>
      <w:r w:rsidRPr="008768D3">
        <w:rPr>
          <w:rFonts w:ascii="Arial" w:hAnsi="Arial"/>
          <w:i/>
        </w:rPr>
        <w:t>Audience</w:t>
      </w:r>
      <w:proofErr w:type="spellEnd"/>
      <w:r w:rsidRPr="008768D3">
        <w:rPr>
          <w:rFonts w:ascii="Arial" w:hAnsi="Arial"/>
          <w:i/>
        </w:rPr>
        <w:t xml:space="preserve"> </w:t>
      </w:r>
      <w:proofErr w:type="spellStart"/>
      <w:r w:rsidRPr="008768D3">
        <w:rPr>
          <w:rFonts w:ascii="Arial" w:hAnsi="Arial"/>
          <w:i/>
        </w:rPr>
        <w:t>Prefers</w:t>
      </w:r>
      <w:proofErr w:type="spellEnd"/>
      <w:r w:rsidRPr="008768D3">
        <w:rPr>
          <w:rFonts w:ascii="Arial" w:hAnsi="Arial"/>
          <w:i/>
        </w:rPr>
        <w:t xml:space="preserve"> </w:t>
      </w:r>
      <w:proofErr w:type="spellStart"/>
      <w:r w:rsidRPr="008768D3">
        <w:rPr>
          <w:rFonts w:ascii="Arial" w:hAnsi="Arial"/>
          <w:i/>
        </w:rPr>
        <w:t>Brunettes</w:t>
      </w:r>
      <w:proofErr w:type="spellEnd"/>
      <w:r w:rsidRPr="008768D3">
        <w:rPr>
          <w:rFonts w:ascii="Arial" w:hAnsi="Arial"/>
          <w:i/>
        </w:rPr>
        <w:t xml:space="preserve">; </w:t>
      </w:r>
      <w:proofErr w:type="spellStart"/>
      <w:r w:rsidRPr="008768D3">
        <w:rPr>
          <w:rFonts w:ascii="Arial" w:hAnsi="Arial"/>
          <w:i/>
        </w:rPr>
        <w:t>Distribution</w:t>
      </w:r>
      <w:proofErr w:type="spellEnd"/>
      <w:r w:rsidRPr="008768D3">
        <w:rPr>
          <w:rFonts w:ascii="Arial" w:hAnsi="Arial"/>
          <w:i/>
        </w:rPr>
        <w:t xml:space="preserve"> Is </w:t>
      </w:r>
      <w:proofErr w:type="spellStart"/>
      <w:r w:rsidRPr="008768D3">
        <w:rPr>
          <w:rFonts w:ascii="Arial" w:hAnsi="Arial"/>
          <w:i/>
        </w:rPr>
        <w:t>Bimodal</w:t>
      </w:r>
      <w:proofErr w:type="spellEnd"/>
      <w:r w:rsidRPr="008768D3">
        <w:rPr>
          <w:rFonts w:ascii="Arial" w:hAnsi="Arial"/>
          <w:i/>
        </w:rPr>
        <w:t xml:space="preserve">. </w:t>
      </w:r>
      <w:proofErr w:type="spellStart"/>
      <w:r w:rsidRPr="008768D3">
        <w:rPr>
          <w:rFonts w:ascii="Arial" w:hAnsi="Arial"/>
          <w:i/>
        </w:rPr>
        <w:t>Gene</w:t>
      </w:r>
      <w:proofErr w:type="spellEnd"/>
      <w:r w:rsidRPr="008768D3">
        <w:rPr>
          <w:rFonts w:ascii="Arial" w:hAnsi="Arial"/>
          <w:i/>
        </w:rPr>
        <w:t xml:space="preserve"> </w:t>
      </w:r>
      <w:proofErr w:type="spellStart"/>
      <w:r w:rsidRPr="008768D3">
        <w:rPr>
          <w:rFonts w:ascii="Arial" w:hAnsi="Arial"/>
          <w:i/>
        </w:rPr>
        <w:t>Expression</w:t>
      </w:r>
      <w:proofErr w:type="spellEnd"/>
      <w:r w:rsidRPr="008768D3">
        <w:rPr>
          <w:rFonts w:ascii="Arial" w:hAnsi="Arial"/>
        </w:rPr>
        <w:t xml:space="preserve">, </w:t>
      </w:r>
      <w:hyperlink r:id="rId15" w:history="1">
        <w:r w:rsidRPr="008768D3">
          <w:rPr>
            <w:rStyle w:val="Hiperhivatkozs"/>
            <w:rFonts w:ascii="Arial" w:hAnsi="Arial"/>
          </w:rPr>
          <w:t>http://www.gnxp.com/blog/2008/07/maxims-audience-prefers-brunettes.php</w:t>
        </w:r>
      </w:hyperlink>
    </w:p>
    <w:p w:rsidR="00257789" w:rsidRPr="008768D3" w:rsidRDefault="00257789" w:rsidP="00257789">
      <w:pPr>
        <w:spacing w:before="100" w:after="100"/>
        <w:ind w:left="720" w:hanging="720"/>
        <w:rPr>
          <w:rFonts w:ascii="Arial" w:eastAsia="Times New Roman" w:hAnsi="Arial"/>
          <w:lang w:eastAsia="en-GB"/>
        </w:rPr>
      </w:pPr>
      <w:proofErr w:type="spellStart"/>
      <w:r w:rsidRPr="008768D3">
        <w:rPr>
          <w:rFonts w:ascii="Arial" w:eastAsia="Times New Roman" w:hAnsi="Arial"/>
          <w:lang w:eastAsia="en-GB"/>
        </w:rPr>
        <w:t>Buss</w:t>
      </w:r>
      <w:proofErr w:type="spellEnd"/>
      <w:r w:rsidRPr="008768D3">
        <w:rPr>
          <w:rFonts w:ascii="Arial" w:eastAsia="Times New Roman" w:hAnsi="Arial"/>
          <w:lang w:eastAsia="en-GB"/>
        </w:rPr>
        <w:t xml:space="preserve">, D. M. (2005) </w:t>
      </w:r>
      <w:r w:rsidRPr="008768D3">
        <w:rPr>
          <w:rFonts w:ascii="Arial" w:eastAsia="Times New Roman" w:hAnsi="Arial"/>
          <w:i/>
          <w:iCs/>
          <w:lang w:eastAsia="en-GB"/>
        </w:rPr>
        <w:t xml:space="preserve">The </w:t>
      </w:r>
      <w:proofErr w:type="spellStart"/>
      <w:r w:rsidRPr="008768D3">
        <w:rPr>
          <w:rFonts w:ascii="Arial" w:eastAsia="Times New Roman" w:hAnsi="Arial"/>
          <w:i/>
          <w:iCs/>
          <w:lang w:eastAsia="en-GB"/>
        </w:rPr>
        <w:t>Handbook</w:t>
      </w:r>
      <w:proofErr w:type="spellEnd"/>
      <w:r w:rsidRPr="008768D3">
        <w:rPr>
          <w:rFonts w:ascii="Arial" w:eastAsia="Times New Roman" w:hAnsi="Arial"/>
          <w:i/>
          <w:iCs/>
          <w:lang w:eastAsia="en-GB"/>
        </w:rPr>
        <w:t xml:space="preserve"> of </w:t>
      </w:r>
      <w:proofErr w:type="spellStart"/>
      <w:r w:rsidRPr="008768D3">
        <w:rPr>
          <w:rFonts w:ascii="Arial" w:eastAsia="Times New Roman" w:hAnsi="Arial"/>
          <w:i/>
          <w:iCs/>
          <w:lang w:eastAsia="en-GB"/>
        </w:rPr>
        <w:t>Evolutionary</w:t>
      </w:r>
      <w:proofErr w:type="spellEnd"/>
      <w:r w:rsidRPr="008768D3">
        <w:rPr>
          <w:rFonts w:ascii="Arial" w:eastAsia="Times New Roman" w:hAnsi="Arial"/>
          <w:i/>
          <w:iCs/>
          <w:lang w:eastAsia="en-GB"/>
        </w:rPr>
        <w:t xml:space="preserve"> </w:t>
      </w:r>
      <w:proofErr w:type="spellStart"/>
      <w:r w:rsidRPr="008768D3">
        <w:rPr>
          <w:rFonts w:ascii="Arial" w:eastAsia="Times New Roman" w:hAnsi="Arial"/>
          <w:i/>
          <w:iCs/>
          <w:lang w:eastAsia="en-GB"/>
        </w:rPr>
        <w:t>Psychology</w:t>
      </w:r>
      <w:proofErr w:type="spellEnd"/>
      <w:r w:rsidRPr="008768D3">
        <w:rPr>
          <w:rFonts w:ascii="Arial" w:eastAsia="Times New Roman" w:hAnsi="Arial"/>
          <w:lang w:eastAsia="en-GB"/>
        </w:rPr>
        <w:t xml:space="preserve">. London: </w:t>
      </w:r>
      <w:proofErr w:type="spellStart"/>
      <w:r w:rsidRPr="008768D3">
        <w:rPr>
          <w:rFonts w:ascii="Arial" w:eastAsia="Times New Roman" w:hAnsi="Arial"/>
          <w:lang w:eastAsia="en-GB"/>
        </w:rPr>
        <w:t>Wiley</w:t>
      </w:r>
      <w:proofErr w:type="spellEnd"/>
      <w:r w:rsidRPr="008768D3">
        <w:rPr>
          <w:rFonts w:ascii="Arial" w:eastAsia="Times New Roman" w:hAnsi="Arial"/>
          <w:lang w:eastAsia="en-GB"/>
        </w:rPr>
        <w:t xml:space="preserve">    </w:t>
      </w:r>
    </w:p>
    <w:p w:rsidR="00257789" w:rsidRPr="008768D3" w:rsidRDefault="00257789" w:rsidP="00257789">
      <w:pPr>
        <w:spacing w:before="100" w:after="100"/>
        <w:ind w:left="720" w:hanging="720"/>
        <w:rPr>
          <w:rFonts w:ascii="Arial" w:eastAsia="Times New Roman" w:hAnsi="Arial"/>
          <w:lang w:eastAsia="en-GB"/>
        </w:rPr>
      </w:pPr>
      <w:proofErr w:type="spellStart"/>
      <w:r w:rsidRPr="008768D3">
        <w:rPr>
          <w:rFonts w:ascii="Arial" w:eastAsia="Times New Roman" w:hAnsi="Arial"/>
          <w:lang w:eastAsia="en-GB"/>
        </w:rPr>
        <w:t>Buss</w:t>
      </w:r>
      <w:proofErr w:type="spellEnd"/>
      <w:r w:rsidRPr="008768D3">
        <w:rPr>
          <w:rFonts w:ascii="Arial" w:eastAsia="Times New Roman" w:hAnsi="Arial"/>
          <w:lang w:eastAsia="en-GB"/>
        </w:rPr>
        <w:t xml:space="preserve">, D. M. (2008). </w:t>
      </w:r>
      <w:proofErr w:type="spellStart"/>
      <w:r w:rsidRPr="008768D3">
        <w:rPr>
          <w:rFonts w:ascii="Arial" w:eastAsia="Times New Roman" w:hAnsi="Arial"/>
          <w:i/>
          <w:iCs/>
          <w:lang w:eastAsia="en-GB"/>
        </w:rPr>
        <w:t>Evolutionary</w:t>
      </w:r>
      <w:proofErr w:type="spellEnd"/>
      <w:r w:rsidRPr="008768D3">
        <w:rPr>
          <w:rFonts w:ascii="Arial" w:eastAsia="Times New Roman" w:hAnsi="Arial"/>
          <w:i/>
          <w:iCs/>
          <w:lang w:eastAsia="en-GB"/>
        </w:rPr>
        <w:t xml:space="preserve"> </w:t>
      </w:r>
      <w:proofErr w:type="spellStart"/>
      <w:r w:rsidRPr="008768D3">
        <w:rPr>
          <w:rFonts w:ascii="Arial" w:eastAsia="Times New Roman" w:hAnsi="Arial"/>
          <w:i/>
          <w:iCs/>
          <w:lang w:eastAsia="en-GB"/>
        </w:rPr>
        <w:t>Psychology</w:t>
      </w:r>
      <w:proofErr w:type="spellEnd"/>
      <w:r w:rsidRPr="008768D3">
        <w:rPr>
          <w:rFonts w:ascii="Arial" w:eastAsia="Times New Roman" w:hAnsi="Arial"/>
          <w:i/>
          <w:iCs/>
          <w:lang w:eastAsia="en-GB"/>
        </w:rPr>
        <w:t xml:space="preserve">: The New Science of </w:t>
      </w:r>
      <w:proofErr w:type="spellStart"/>
      <w:r w:rsidRPr="008768D3">
        <w:rPr>
          <w:rFonts w:ascii="Arial" w:eastAsia="Times New Roman" w:hAnsi="Arial"/>
          <w:i/>
          <w:iCs/>
          <w:lang w:eastAsia="en-GB"/>
        </w:rPr>
        <w:t>the</w:t>
      </w:r>
      <w:proofErr w:type="spellEnd"/>
      <w:r w:rsidRPr="008768D3">
        <w:rPr>
          <w:rFonts w:ascii="Arial" w:eastAsia="Times New Roman" w:hAnsi="Arial"/>
          <w:i/>
          <w:iCs/>
          <w:lang w:eastAsia="en-GB"/>
        </w:rPr>
        <w:t xml:space="preserve"> Mind</w:t>
      </w:r>
      <w:r w:rsidRPr="008768D3">
        <w:rPr>
          <w:rFonts w:ascii="Arial" w:eastAsia="Times New Roman" w:hAnsi="Arial"/>
          <w:lang w:eastAsia="en-GB"/>
        </w:rPr>
        <w:t xml:space="preserve">. London: </w:t>
      </w:r>
      <w:proofErr w:type="spellStart"/>
      <w:r w:rsidRPr="008768D3">
        <w:rPr>
          <w:rFonts w:ascii="Arial" w:eastAsia="Times New Roman" w:hAnsi="Arial"/>
          <w:lang w:eastAsia="en-GB"/>
        </w:rPr>
        <w:t>Pearson</w:t>
      </w:r>
      <w:proofErr w:type="spellEnd"/>
      <w:r w:rsidRPr="008768D3">
        <w:rPr>
          <w:rFonts w:ascii="Arial" w:eastAsia="Times New Roman" w:hAnsi="Arial"/>
          <w:lang w:eastAsia="en-GB"/>
        </w:rPr>
        <w:t xml:space="preserve">  </w:t>
      </w:r>
    </w:p>
    <w:p w:rsidR="00257789" w:rsidRPr="008768D3" w:rsidRDefault="00257789" w:rsidP="00257789">
      <w:pPr>
        <w:pStyle w:val="Cmsor1"/>
        <w:spacing w:before="100" w:after="100" w:line="240" w:lineRule="auto"/>
        <w:ind w:left="720" w:hanging="720"/>
        <w:rPr>
          <w:rFonts w:ascii="Arial" w:hAnsi="Arial" w:cs="Arial"/>
          <w:b w:val="0"/>
          <w:color w:val="auto"/>
          <w:sz w:val="24"/>
          <w:szCs w:val="24"/>
        </w:rPr>
      </w:pPr>
      <w:r w:rsidRPr="008768D3">
        <w:rPr>
          <w:rFonts w:ascii="Arial" w:hAnsi="Arial" w:cs="Arial"/>
          <w:b w:val="0"/>
          <w:color w:val="auto"/>
          <w:sz w:val="24"/>
          <w:szCs w:val="24"/>
        </w:rPr>
        <w:t xml:space="preserve">Elliot, A. J. and </w:t>
      </w:r>
      <w:proofErr w:type="spellStart"/>
      <w:r w:rsidRPr="008768D3">
        <w:rPr>
          <w:rFonts w:ascii="Arial" w:hAnsi="Arial" w:cs="Arial"/>
          <w:b w:val="0"/>
          <w:color w:val="auto"/>
          <w:sz w:val="24"/>
          <w:szCs w:val="24"/>
        </w:rPr>
        <w:t>Niesta</w:t>
      </w:r>
      <w:proofErr w:type="spellEnd"/>
      <w:r w:rsidRPr="008768D3">
        <w:rPr>
          <w:rFonts w:ascii="Arial" w:hAnsi="Arial" w:cs="Arial"/>
          <w:b w:val="0"/>
          <w:color w:val="auto"/>
          <w:sz w:val="24"/>
          <w:szCs w:val="24"/>
        </w:rPr>
        <w:t xml:space="preserve">, D. (2008) Romantic red: red enhances men's attraction to women in Journal of Personality and Social Psychology, 95(5), pp.1150-64, DOI: </w:t>
      </w:r>
      <w:r w:rsidRPr="008768D3">
        <w:rPr>
          <w:rFonts w:ascii="Arial" w:hAnsi="Arial" w:cs="Arial"/>
          <w:b w:val="0"/>
          <w:color w:val="auto"/>
          <w:sz w:val="24"/>
          <w:szCs w:val="24"/>
          <w:shd w:val="clear" w:color="auto" w:fill="FFFFFF"/>
        </w:rPr>
        <w:t>10.1037/0022-3514.95.5.1150</w:t>
      </w:r>
    </w:p>
    <w:p w:rsidR="00257789" w:rsidRPr="008768D3" w:rsidRDefault="00257789" w:rsidP="00257789">
      <w:pPr>
        <w:autoSpaceDE w:val="0"/>
        <w:autoSpaceDN w:val="0"/>
        <w:adjustRightInd w:val="0"/>
        <w:spacing w:before="100" w:after="100"/>
        <w:ind w:left="720" w:hanging="720"/>
        <w:rPr>
          <w:rFonts w:ascii="Arial" w:hAnsi="Arial"/>
        </w:rPr>
      </w:pPr>
      <w:proofErr w:type="spellStart"/>
      <w:r w:rsidRPr="008768D3">
        <w:rPr>
          <w:rFonts w:ascii="Arial" w:hAnsi="Arial"/>
        </w:rPr>
        <w:t>Hinsz</w:t>
      </w:r>
      <w:proofErr w:type="spellEnd"/>
      <w:r w:rsidRPr="008768D3">
        <w:rPr>
          <w:rFonts w:ascii="Arial" w:hAnsi="Arial"/>
        </w:rPr>
        <w:t xml:space="preserve">, V. B., </w:t>
      </w:r>
      <w:proofErr w:type="spellStart"/>
      <w:r w:rsidRPr="008768D3">
        <w:rPr>
          <w:rFonts w:ascii="Arial" w:hAnsi="Arial"/>
        </w:rPr>
        <w:t>Matz</w:t>
      </w:r>
      <w:proofErr w:type="spellEnd"/>
      <w:r w:rsidRPr="008768D3">
        <w:rPr>
          <w:rFonts w:ascii="Arial" w:hAnsi="Arial"/>
        </w:rPr>
        <w:t xml:space="preserve">, D. C., and </w:t>
      </w:r>
      <w:proofErr w:type="spellStart"/>
      <w:r w:rsidRPr="008768D3">
        <w:rPr>
          <w:rFonts w:ascii="Arial" w:hAnsi="Arial"/>
        </w:rPr>
        <w:t>Patience</w:t>
      </w:r>
      <w:proofErr w:type="spellEnd"/>
      <w:r w:rsidRPr="008768D3">
        <w:rPr>
          <w:rFonts w:ascii="Arial" w:hAnsi="Arial"/>
        </w:rPr>
        <w:t>, R. A. (2001) '</w:t>
      </w:r>
      <w:proofErr w:type="spellStart"/>
      <w:r w:rsidRPr="008768D3">
        <w:rPr>
          <w:rFonts w:ascii="Arial" w:hAnsi="Arial"/>
        </w:rPr>
        <w:t>Does</w:t>
      </w:r>
      <w:proofErr w:type="spellEnd"/>
      <w:r w:rsidRPr="008768D3">
        <w:rPr>
          <w:rFonts w:ascii="Arial" w:hAnsi="Arial"/>
        </w:rPr>
        <w:t xml:space="preserve"> </w:t>
      </w:r>
      <w:proofErr w:type="spellStart"/>
      <w:r w:rsidRPr="008768D3">
        <w:rPr>
          <w:rFonts w:ascii="Arial" w:hAnsi="Arial"/>
        </w:rPr>
        <w:t>women’s</w:t>
      </w:r>
      <w:proofErr w:type="spellEnd"/>
      <w:r w:rsidRPr="008768D3">
        <w:rPr>
          <w:rFonts w:ascii="Arial" w:hAnsi="Arial"/>
        </w:rPr>
        <w:t xml:space="preserve"> </w:t>
      </w:r>
      <w:proofErr w:type="spellStart"/>
      <w:r w:rsidRPr="008768D3">
        <w:rPr>
          <w:rFonts w:ascii="Arial" w:hAnsi="Arial"/>
        </w:rPr>
        <w:t>hair</w:t>
      </w:r>
      <w:proofErr w:type="spellEnd"/>
      <w:r w:rsidRPr="008768D3">
        <w:rPr>
          <w:rFonts w:ascii="Arial" w:hAnsi="Arial"/>
        </w:rPr>
        <w:t xml:space="preserve"> </w:t>
      </w:r>
      <w:proofErr w:type="spellStart"/>
      <w:r w:rsidRPr="008768D3">
        <w:rPr>
          <w:rFonts w:ascii="Arial" w:hAnsi="Arial"/>
        </w:rPr>
        <w:t>signal</w:t>
      </w:r>
      <w:proofErr w:type="spellEnd"/>
      <w:r w:rsidRPr="008768D3">
        <w:rPr>
          <w:rFonts w:ascii="Arial" w:hAnsi="Arial"/>
        </w:rPr>
        <w:t xml:space="preserve"> </w:t>
      </w:r>
      <w:proofErr w:type="spellStart"/>
      <w:r w:rsidRPr="008768D3">
        <w:rPr>
          <w:rFonts w:ascii="Arial" w:hAnsi="Arial"/>
        </w:rPr>
        <w:t>reproductive</w:t>
      </w:r>
      <w:proofErr w:type="spellEnd"/>
      <w:r w:rsidRPr="008768D3">
        <w:rPr>
          <w:rFonts w:ascii="Arial" w:hAnsi="Arial"/>
        </w:rPr>
        <w:t xml:space="preserve"> </w:t>
      </w:r>
      <w:proofErr w:type="spellStart"/>
      <w:r w:rsidRPr="008768D3">
        <w:rPr>
          <w:rFonts w:ascii="Arial" w:hAnsi="Arial"/>
        </w:rPr>
        <w:t>potential</w:t>
      </w:r>
      <w:proofErr w:type="spellEnd"/>
      <w:r w:rsidRPr="008768D3">
        <w:rPr>
          <w:rFonts w:ascii="Arial" w:hAnsi="Arial"/>
        </w:rPr>
        <w:t xml:space="preserve">' </w:t>
      </w:r>
      <w:proofErr w:type="spellStart"/>
      <w:r w:rsidRPr="008768D3">
        <w:rPr>
          <w:rFonts w:ascii="Arial" w:hAnsi="Arial"/>
        </w:rPr>
        <w:t>in</w:t>
      </w:r>
      <w:proofErr w:type="spellEnd"/>
      <w:r w:rsidRPr="008768D3">
        <w:rPr>
          <w:rFonts w:ascii="Arial" w:hAnsi="Arial"/>
        </w:rPr>
        <w:t xml:space="preserve"> </w:t>
      </w:r>
      <w:r w:rsidRPr="008768D3">
        <w:rPr>
          <w:rFonts w:ascii="Arial" w:hAnsi="Arial"/>
          <w:i/>
        </w:rPr>
        <w:t xml:space="preserve">Journal of </w:t>
      </w:r>
      <w:proofErr w:type="spellStart"/>
      <w:r w:rsidRPr="008768D3">
        <w:rPr>
          <w:rFonts w:ascii="Arial" w:hAnsi="Arial"/>
          <w:i/>
        </w:rPr>
        <w:t>Experimental</w:t>
      </w:r>
      <w:proofErr w:type="spellEnd"/>
      <w:r w:rsidRPr="008768D3">
        <w:rPr>
          <w:rFonts w:ascii="Arial" w:hAnsi="Arial"/>
          <w:i/>
        </w:rPr>
        <w:t xml:space="preserve"> </w:t>
      </w:r>
      <w:proofErr w:type="spellStart"/>
      <w:r w:rsidRPr="008768D3">
        <w:rPr>
          <w:rFonts w:ascii="Arial" w:hAnsi="Arial"/>
          <w:i/>
        </w:rPr>
        <w:t>Social</w:t>
      </w:r>
      <w:proofErr w:type="spellEnd"/>
      <w:r w:rsidRPr="008768D3">
        <w:rPr>
          <w:rFonts w:ascii="Arial" w:hAnsi="Arial"/>
          <w:i/>
        </w:rPr>
        <w:t xml:space="preserve"> </w:t>
      </w:r>
      <w:proofErr w:type="spellStart"/>
      <w:r w:rsidRPr="008768D3">
        <w:rPr>
          <w:rFonts w:ascii="Arial" w:hAnsi="Arial"/>
          <w:i/>
        </w:rPr>
        <w:t>Psychology</w:t>
      </w:r>
      <w:proofErr w:type="spellEnd"/>
      <w:r w:rsidRPr="008768D3">
        <w:rPr>
          <w:rFonts w:ascii="Arial" w:hAnsi="Arial"/>
        </w:rPr>
        <w:t>, 37, pp. 166-172.</w:t>
      </w:r>
    </w:p>
    <w:p w:rsidR="00257789" w:rsidRPr="008768D3" w:rsidRDefault="00257789" w:rsidP="00257789">
      <w:pPr>
        <w:autoSpaceDE w:val="0"/>
        <w:autoSpaceDN w:val="0"/>
        <w:adjustRightInd w:val="0"/>
        <w:spacing w:before="100" w:after="100"/>
        <w:ind w:left="720" w:hanging="720"/>
        <w:rPr>
          <w:rFonts w:ascii="Arial" w:hAnsi="Arial"/>
        </w:rPr>
      </w:pPr>
      <w:proofErr w:type="spellStart"/>
      <w:r w:rsidRPr="008768D3">
        <w:rPr>
          <w:rFonts w:ascii="Arial" w:hAnsi="Arial"/>
        </w:rPr>
        <w:t>Hinsz</w:t>
      </w:r>
      <w:proofErr w:type="spellEnd"/>
      <w:r w:rsidRPr="008768D3">
        <w:rPr>
          <w:rFonts w:ascii="Arial" w:hAnsi="Arial"/>
        </w:rPr>
        <w:t xml:space="preserve">, V. B., </w:t>
      </w:r>
      <w:proofErr w:type="spellStart"/>
      <w:r w:rsidRPr="008768D3">
        <w:rPr>
          <w:rFonts w:ascii="Arial" w:hAnsi="Arial"/>
        </w:rPr>
        <w:t>Stoesser</w:t>
      </w:r>
      <w:proofErr w:type="spellEnd"/>
      <w:r w:rsidRPr="008768D3">
        <w:rPr>
          <w:rFonts w:ascii="Arial" w:hAnsi="Arial"/>
        </w:rPr>
        <w:t xml:space="preserve">, C, J. and </w:t>
      </w:r>
      <w:proofErr w:type="spellStart"/>
      <w:r w:rsidRPr="008768D3">
        <w:rPr>
          <w:rFonts w:ascii="Arial" w:hAnsi="Arial"/>
        </w:rPr>
        <w:t>Matz</w:t>
      </w:r>
      <w:proofErr w:type="spellEnd"/>
      <w:r w:rsidRPr="008768D3">
        <w:rPr>
          <w:rFonts w:ascii="Arial" w:hAnsi="Arial"/>
        </w:rPr>
        <w:t>, D. C. (2013)</w:t>
      </w:r>
      <w:r w:rsidRPr="008768D3">
        <w:rPr>
          <w:rStyle w:val="apple-converted-space"/>
          <w:rFonts w:ascii="Arial" w:hAnsi="Arial"/>
          <w:shd w:val="clear" w:color="auto" w:fill="FFFFFF"/>
        </w:rPr>
        <w:t xml:space="preserve"> </w:t>
      </w:r>
      <w:r w:rsidRPr="008768D3">
        <w:rPr>
          <w:rFonts w:ascii="Arial" w:hAnsi="Arial"/>
        </w:rPr>
        <w:t xml:space="preserve">The </w:t>
      </w:r>
      <w:proofErr w:type="spellStart"/>
      <w:r w:rsidRPr="008768D3">
        <w:rPr>
          <w:rFonts w:ascii="Arial" w:hAnsi="Arial"/>
        </w:rPr>
        <w:t>Intermingling</w:t>
      </w:r>
      <w:proofErr w:type="spellEnd"/>
      <w:r w:rsidRPr="008768D3">
        <w:rPr>
          <w:rFonts w:ascii="Arial" w:hAnsi="Arial"/>
        </w:rPr>
        <w:t xml:space="preserve"> of </w:t>
      </w:r>
      <w:proofErr w:type="spellStart"/>
      <w:r w:rsidRPr="008768D3">
        <w:rPr>
          <w:rFonts w:ascii="Arial" w:hAnsi="Arial"/>
        </w:rPr>
        <w:t>Social</w:t>
      </w:r>
      <w:proofErr w:type="spellEnd"/>
      <w:r w:rsidRPr="008768D3">
        <w:rPr>
          <w:rFonts w:ascii="Arial" w:hAnsi="Arial"/>
        </w:rPr>
        <w:t xml:space="preserve"> and </w:t>
      </w:r>
      <w:proofErr w:type="spellStart"/>
      <w:r w:rsidRPr="008768D3">
        <w:rPr>
          <w:rFonts w:ascii="Arial" w:hAnsi="Arial"/>
        </w:rPr>
        <w:t>Evolutionary</w:t>
      </w:r>
      <w:proofErr w:type="spellEnd"/>
      <w:r w:rsidRPr="008768D3">
        <w:rPr>
          <w:rFonts w:ascii="Arial" w:hAnsi="Arial"/>
          <w:shd w:val="clear" w:color="auto" w:fill="FFFFFF"/>
        </w:rPr>
        <w:t xml:space="preserve"> </w:t>
      </w:r>
      <w:proofErr w:type="spellStart"/>
      <w:r w:rsidRPr="008768D3">
        <w:rPr>
          <w:rFonts w:ascii="Arial" w:hAnsi="Arial"/>
        </w:rPr>
        <w:t>Psychology</w:t>
      </w:r>
      <w:proofErr w:type="spellEnd"/>
      <w:r w:rsidRPr="008768D3">
        <w:rPr>
          <w:rFonts w:ascii="Arial" w:hAnsi="Arial"/>
        </w:rPr>
        <w:t xml:space="preserve"> </w:t>
      </w:r>
      <w:proofErr w:type="spellStart"/>
      <w:r w:rsidRPr="008768D3">
        <w:rPr>
          <w:rFonts w:ascii="Arial" w:hAnsi="Arial"/>
        </w:rPr>
        <w:t>Influences</w:t>
      </w:r>
      <w:proofErr w:type="spellEnd"/>
      <w:r w:rsidRPr="008768D3">
        <w:rPr>
          <w:rFonts w:ascii="Arial" w:hAnsi="Arial"/>
        </w:rPr>
        <w:t xml:space="preserve"> </w:t>
      </w:r>
      <w:proofErr w:type="spellStart"/>
      <w:r w:rsidRPr="008768D3">
        <w:rPr>
          <w:rFonts w:ascii="Arial" w:hAnsi="Arial"/>
        </w:rPr>
        <w:t>on</w:t>
      </w:r>
      <w:proofErr w:type="spellEnd"/>
      <w:r w:rsidRPr="008768D3">
        <w:rPr>
          <w:rFonts w:ascii="Arial" w:hAnsi="Arial"/>
        </w:rPr>
        <w:t xml:space="preserve"> </w:t>
      </w:r>
      <w:proofErr w:type="spellStart"/>
      <w:r w:rsidRPr="008768D3">
        <w:rPr>
          <w:rFonts w:ascii="Arial" w:hAnsi="Arial"/>
        </w:rPr>
        <w:t>Hair</w:t>
      </w:r>
      <w:proofErr w:type="spellEnd"/>
      <w:r w:rsidRPr="008768D3">
        <w:rPr>
          <w:rFonts w:ascii="Arial" w:hAnsi="Arial"/>
        </w:rPr>
        <w:t xml:space="preserve"> </w:t>
      </w:r>
      <w:proofErr w:type="spellStart"/>
      <w:r w:rsidRPr="008768D3">
        <w:rPr>
          <w:rFonts w:ascii="Arial" w:hAnsi="Arial"/>
        </w:rPr>
        <w:t>Color</w:t>
      </w:r>
      <w:proofErr w:type="spellEnd"/>
      <w:r w:rsidRPr="008768D3">
        <w:rPr>
          <w:rFonts w:ascii="Arial" w:hAnsi="Arial"/>
          <w:shd w:val="clear" w:color="auto" w:fill="FFFFFF"/>
        </w:rPr>
        <w:t xml:space="preserve"> </w:t>
      </w:r>
      <w:proofErr w:type="spellStart"/>
      <w:r w:rsidRPr="008768D3">
        <w:rPr>
          <w:rFonts w:ascii="Arial" w:hAnsi="Arial"/>
        </w:rPr>
        <w:t>Preferences</w:t>
      </w:r>
      <w:proofErr w:type="spellEnd"/>
      <w:r w:rsidRPr="008768D3">
        <w:rPr>
          <w:rFonts w:ascii="Arial" w:hAnsi="Arial"/>
        </w:rPr>
        <w:t xml:space="preserve"> </w:t>
      </w:r>
      <w:proofErr w:type="spellStart"/>
      <w:r w:rsidRPr="008768D3">
        <w:rPr>
          <w:rFonts w:ascii="Arial" w:hAnsi="Arial"/>
        </w:rPr>
        <w:t>in</w:t>
      </w:r>
      <w:proofErr w:type="spellEnd"/>
      <w:r w:rsidRPr="008768D3">
        <w:rPr>
          <w:rFonts w:ascii="Arial" w:hAnsi="Arial"/>
        </w:rPr>
        <w:t xml:space="preserve"> </w:t>
      </w:r>
      <w:proofErr w:type="spellStart"/>
      <w:r w:rsidRPr="008768D3">
        <w:rPr>
          <w:rFonts w:ascii="Arial" w:hAnsi="Arial"/>
          <w:i/>
        </w:rPr>
        <w:t>Current</w:t>
      </w:r>
      <w:proofErr w:type="spellEnd"/>
      <w:r w:rsidRPr="008768D3">
        <w:rPr>
          <w:rFonts w:ascii="Arial" w:hAnsi="Arial"/>
          <w:i/>
        </w:rPr>
        <w:t xml:space="preserve"> </w:t>
      </w:r>
      <w:proofErr w:type="spellStart"/>
      <w:r w:rsidRPr="008768D3">
        <w:rPr>
          <w:rFonts w:ascii="Arial" w:hAnsi="Arial"/>
          <w:i/>
        </w:rPr>
        <w:t>Psychology</w:t>
      </w:r>
      <w:proofErr w:type="spellEnd"/>
      <w:r w:rsidRPr="008768D3">
        <w:rPr>
          <w:rFonts w:ascii="Arial" w:hAnsi="Arial"/>
        </w:rPr>
        <w:t xml:space="preserve"> 32(2), pp. 136-149 DOI: 10.1007/s12144-013-9169-2</w:t>
      </w:r>
    </w:p>
    <w:p w:rsidR="00257789" w:rsidRPr="008768D3" w:rsidRDefault="00257789" w:rsidP="00257789">
      <w:pPr>
        <w:autoSpaceDE w:val="0"/>
        <w:autoSpaceDN w:val="0"/>
        <w:adjustRightInd w:val="0"/>
        <w:spacing w:before="100" w:after="100"/>
        <w:ind w:left="720" w:hanging="720"/>
        <w:rPr>
          <w:rFonts w:ascii="Arial" w:hAnsi="Arial"/>
        </w:rPr>
      </w:pPr>
      <w:r w:rsidRPr="008768D3">
        <w:rPr>
          <w:rStyle w:val="Kiemels"/>
          <w:rFonts w:ascii="Arial" w:hAnsi="Arial"/>
          <w:bCs/>
          <w:shd w:val="clear" w:color="auto" w:fill="FFFFFF"/>
        </w:rPr>
        <w:t xml:space="preserve">Morris, D. (1967) The </w:t>
      </w:r>
      <w:proofErr w:type="spellStart"/>
      <w:r w:rsidRPr="008768D3">
        <w:rPr>
          <w:rStyle w:val="Kiemels"/>
          <w:rFonts w:ascii="Arial" w:hAnsi="Arial"/>
          <w:bCs/>
          <w:shd w:val="clear" w:color="auto" w:fill="FFFFFF"/>
        </w:rPr>
        <w:t>naked</w:t>
      </w:r>
      <w:proofErr w:type="spellEnd"/>
      <w:r w:rsidRPr="008768D3">
        <w:rPr>
          <w:rStyle w:val="Kiemels"/>
          <w:rFonts w:ascii="Arial" w:hAnsi="Arial"/>
          <w:bCs/>
          <w:shd w:val="clear" w:color="auto" w:fill="FFFFFF"/>
        </w:rPr>
        <w:t xml:space="preserve"> </w:t>
      </w:r>
      <w:proofErr w:type="spellStart"/>
      <w:r w:rsidRPr="008768D3">
        <w:rPr>
          <w:rStyle w:val="Kiemels"/>
          <w:rFonts w:ascii="Arial" w:hAnsi="Arial"/>
          <w:bCs/>
          <w:shd w:val="clear" w:color="auto" w:fill="FFFFFF"/>
        </w:rPr>
        <w:t>ape</w:t>
      </w:r>
      <w:proofErr w:type="spellEnd"/>
      <w:r w:rsidRPr="008768D3">
        <w:rPr>
          <w:rFonts w:ascii="Arial" w:hAnsi="Arial"/>
          <w:shd w:val="clear" w:color="auto" w:fill="FFFFFF"/>
        </w:rPr>
        <w:t xml:space="preserve">: A </w:t>
      </w:r>
      <w:proofErr w:type="spellStart"/>
      <w:r w:rsidRPr="008768D3">
        <w:rPr>
          <w:rFonts w:ascii="Arial" w:hAnsi="Arial"/>
          <w:shd w:val="clear" w:color="auto" w:fill="FFFFFF"/>
        </w:rPr>
        <w:t>zoologist's</w:t>
      </w:r>
      <w:proofErr w:type="spellEnd"/>
      <w:r w:rsidRPr="008768D3">
        <w:rPr>
          <w:rFonts w:ascii="Arial" w:hAnsi="Arial"/>
          <w:shd w:val="clear" w:color="auto" w:fill="FFFFFF"/>
        </w:rPr>
        <w:t xml:space="preserve"> </w:t>
      </w:r>
      <w:proofErr w:type="spellStart"/>
      <w:r w:rsidRPr="008768D3">
        <w:rPr>
          <w:rFonts w:ascii="Arial" w:hAnsi="Arial"/>
          <w:shd w:val="clear" w:color="auto" w:fill="FFFFFF"/>
        </w:rPr>
        <w:t>study</w:t>
      </w:r>
      <w:proofErr w:type="spellEnd"/>
      <w:r w:rsidRPr="008768D3">
        <w:rPr>
          <w:rFonts w:ascii="Arial" w:hAnsi="Arial"/>
          <w:shd w:val="clear" w:color="auto" w:fill="FFFFFF"/>
        </w:rPr>
        <w:t xml:space="preserve"> of </w:t>
      </w:r>
      <w:proofErr w:type="spellStart"/>
      <w:r w:rsidRPr="008768D3">
        <w:rPr>
          <w:rFonts w:ascii="Arial" w:hAnsi="Arial"/>
          <w:shd w:val="clear" w:color="auto" w:fill="FFFFFF"/>
        </w:rPr>
        <w:t>the</w:t>
      </w:r>
      <w:proofErr w:type="spellEnd"/>
      <w:r w:rsidRPr="008768D3">
        <w:rPr>
          <w:rFonts w:ascii="Arial" w:hAnsi="Arial"/>
          <w:shd w:val="clear" w:color="auto" w:fill="FFFFFF"/>
        </w:rPr>
        <w:t xml:space="preserve"> human </w:t>
      </w:r>
      <w:proofErr w:type="spellStart"/>
      <w:r w:rsidRPr="008768D3">
        <w:rPr>
          <w:rFonts w:ascii="Arial" w:hAnsi="Arial"/>
          <w:shd w:val="clear" w:color="auto" w:fill="FFFFFF"/>
        </w:rPr>
        <w:t>animal</w:t>
      </w:r>
      <w:proofErr w:type="spellEnd"/>
      <w:r w:rsidRPr="008768D3">
        <w:rPr>
          <w:rFonts w:ascii="Arial" w:hAnsi="Arial"/>
          <w:shd w:val="clear" w:color="auto" w:fill="FFFFFF"/>
        </w:rPr>
        <w:t>, New York:</w:t>
      </w:r>
      <w:r w:rsidRPr="008768D3">
        <w:rPr>
          <w:rStyle w:val="apple-converted-space"/>
          <w:rFonts w:ascii="Arial" w:hAnsi="Arial"/>
          <w:shd w:val="clear" w:color="auto" w:fill="FFFFFF"/>
        </w:rPr>
        <w:t> </w:t>
      </w:r>
      <w:proofErr w:type="spellStart"/>
      <w:r w:rsidRPr="008768D3">
        <w:rPr>
          <w:rStyle w:val="Kiemels"/>
          <w:rFonts w:ascii="Arial" w:hAnsi="Arial"/>
          <w:bCs/>
          <w:shd w:val="clear" w:color="auto" w:fill="FFFFFF"/>
        </w:rPr>
        <w:t>McGraw</w:t>
      </w:r>
      <w:r w:rsidRPr="008768D3">
        <w:rPr>
          <w:rFonts w:ascii="Arial" w:hAnsi="Arial"/>
          <w:shd w:val="clear" w:color="auto" w:fill="FFFFFF"/>
        </w:rPr>
        <w:t>-</w:t>
      </w:r>
      <w:r w:rsidRPr="008768D3">
        <w:rPr>
          <w:rStyle w:val="Kiemels"/>
          <w:rFonts w:ascii="Arial" w:hAnsi="Arial"/>
          <w:bCs/>
          <w:shd w:val="clear" w:color="auto" w:fill="FFFFFF"/>
        </w:rPr>
        <w:t>Hill</w:t>
      </w:r>
      <w:proofErr w:type="spellEnd"/>
    </w:p>
    <w:p w:rsidR="00257789" w:rsidRPr="008768D3" w:rsidRDefault="00257789" w:rsidP="00257789">
      <w:pPr>
        <w:autoSpaceDE w:val="0"/>
        <w:autoSpaceDN w:val="0"/>
        <w:adjustRightInd w:val="0"/>
        <w:spacing w:before="100" w:after="100"/>
        <w:ind w:left="720" w:hanging="720"/>
        <w:rPr>
          <w:rFonts w:ascii="Arial" w:hAnsi="Arial"/>
        </w:rPr>
      </w:pPr>
      <w:r w:rsidRPr="008768D3">
        <w:rPr>
          <w:rFonts w:ascii="Arial" w:hAnsi="Arial"/>
        </w:rPr>
        <w:lastRenderedPageBreak/>
        <w:t>Nicolas, G. (2012) '</w:t>
      </w:r>
      <w:proofErr w:type="spellStart"/>
      <w:r w:rsidRPr="008768D3">
        <w:rPr>
          <w:rFonts w:ascii="Arial" w:hAnsi="Arial"/>
        </w:rPr>
        <w:t>Hair</w:t>
      </w:r>
      <w:proofErr w:type="spellEnd"/>
      <w:r w:rsidRPr="008768D3">
        <w:rPr>
          <w:rFonts w:ascii="Arial" w:hAnsi="Arial"/>
        </w:rPr>
        <w:t xml:space="preserve"> </w:t>
      </w:r>
      <w:proofErr w:type="spellStart"/>
      <w:r w:rsidRPr="008768D3">
        <w:rPr>
          <w:rFonts w:ascii="Arial" w:hAnsi="Arial"/>
        </w:rPr>
        <w:t>Color</w:t>
      </w:r>
      <w:proofErr w:type="spellEnd"/>
      <w:r w:rsidRPr="008768D3">
        <w:rPr>
          <w:rFonts w:ascii="Arial" w:hAnsi="Arial"/>
        </w:rPr>
        <w:t xml:space="preserve"> and </w:t>
      </w:r>
      <w:proofErr w:type="spellStart"/>
      <w:r w:rsidRPr="008768D3">
        <w:rPr>
          <w:rFonts w:ascii="Arial" w:hAnsi="Arial"/>
        </w:rPr>
        <w:t>Courtship</w:t>
      </w:r>
      <w:proofErr w:type="spellEnd"/>
      <w:r w:rsidRPr="008768D3">
        <w:rPr>
          <w:rFonts w:ascii="Arial" w:hAnsi="Arial"/>
        </w:rPr>
        <w:t xml:space="preserve">: </w:t>
      </w:r>
      <w:proofErr w:type="spellStart"/>
      <w:r w:rsidRPr="008768D3">
        <w:rPr>
          <w:rFonts w:ascii="Arial" w:hAnsi="Arial"/>
        </w:rPr>
        <w:t>Blond</w:t>
      </w:r>
      <w:proofErr w:type="spellEnd"/>
      <w:r w:rsidRPr="008768D3">
        <w:rPr>
          <w:rFonts w:ascii="Arial" w:hAnsi="Arial"/>
        </w:rPr>
        <w:t xml:space="preserve"> </w:t>
      </w:r>
      <w:proofErr w:type="spellStart"/>
      <w:r w:rsidRPr="008768D3">
        <w:rPr>
          <w:rFonts w:ascii="Arial" w:hAnsi="Arial"/>
        </w:rPr>
        <w:t>Women</w:t>
      </w:r>
      <w:proofErr w:type="spellEnd"/>
      <w:r w:rsidRPr="008768D3">
        <w:rPr>
          <w:rFonts w:ascii="Arial" w:hAnsi="Arial"/>
        </w:rPr>
        <w:t xml:space="preserve"> </w:t>
      </w:r>
      <w:proofErr w:type="spellStart"/>
      <w:r w:rsidRPr="008768D3">
        <w:rPr>
          <w:rFonts w:ascii="Arial" w:hAnsi="Arial"/>
        </w:rPr>
        <w:t>Received</w:t>
      </w:r>
      <w:proofErr w:type="spellEnd"/>
      <w:r w:rsidRPr="008768D3">
        <w:rPr>
          <w:rFonts w:ascii="Arial" w:hAnsi="Arial"/>
        </w:rPr>
        <w:t xml:space="preserve"> More </w:t>
      </w:r>
      <w:proofErr w:type="spellStart"/>
      <w:r w:rsidRPr="008768D3">
        <w:rPr>
          <w:rFonts w:ascii="Arial" w:hAnsi="Arial"/>
        </w:rPr>
        <w:t>Courtship</w:t>
      </w:r>
      <w:proofErr w:type="spellEnd"/>
      <w:r w:rsidRPr="008768D3">
        <w:rPr>
          <w:rFonts w:ascii="Arial" w:hAnsi="Arial"/>
        </w:rPr>
        <w:t xml:space="preserve"> </w:t>
      </w:r>
      <w:proofErr w:type="spellStart"/>
      <w:r w:rsidRPr="008768D3">
        <w:rPr>
          <w:rFonts w:ascii="Arial" w:hAnsi="Arial"/>
        </w:rPr>
        <w:t>Solicitations</w:t>
      </w:r>
      <w:proofErr w:type="spellEnd"/>
      <w:r w:rsidRPr="008768D3">
        <w:rPr>
          <w:rFonts w:ascii="Arial" w:hAnsi="Arial"/>
        </w:rPr>
        <w:t xml:space="preserve"> and </w:t>
      </w:r>
      <w:proofErr w:type="spellStart"/>
      <w:r w:rsidRPr="008768D3">
        <w:rPr>
          <w:rFonts w:ascii="Arial" w:hAnsi="Arial"/>
        </w:rPr>
        <w:t>Redhead</w:t>
      </w:r>
      <w:proofErr w:type="spellEnd"/>
      <w:r w:rsidRPr="008768D3">
        <w:rPr>
          <w:rFonts w:ascii="Arial" w:hAnsi="Arial"/>
        </w:rPr>
        <w:t xml:space="preserve"> </w:t>
      </w:r>
      <w:proofErr w:type="spellStart"/>
      <w:r w:rsidRPr="008768D3">
        <w:rPr>
          <w:rFonts w:ascii="Arial" w:hAnsi="Arial"/>
        </w:rPr>
        <w:t>Men</w:t>
      </w:r>
      <w:proofErr w:type="spellEnd"/>
      <w:r w:rsidRPr="008768D3">
        <w:rPr>
          <w:rFonts w:ascii="Arial" w:hAnsi="Arial"/>
        </w:rPr>
        <w:t xml:space="preserve"> </w:t>
      </w:r>
      <w:proofErr w:type="spellStart"/>
      <w:r w:rsidRPr="008768D3">
        <w:rPr>
          <w:rFonts w:ascii="Arial" w:hAnsi="Arial"/>
        </w:rPr>
        <w:t>Received</w:t>
      </w:r>
      <w:proofErr w:type="spellEnd"/>
      <w:r w:rsidRPr="008768D3">
        <w:rPr>
          <w:rFonts w:ascii="Arial" w:hAnsi="Arial"/>
        </w:rPr>
        <w:t xml:space="preserve"> More </w:t>
      </w:r>
      <w:proofErr w:type="spellStart"/>
      <w:r w:rsidRPr="008768D3">
        <w:rPr>
          <w:rFonts w:ascii="Arial" w:hAnsi="Arial"/>
        </w:rPr>
        <w:t>Refusals</w:t>
      </w:r>
      <w:proofErr w:type="spellEnd"/>
      <w:r w:rsidRPr="008768D3">
        <w:rPr>
          <w:rFonts w:ascii="Arial" w:hAnsi="Arial"/>
        </w:rPr>
        <w:t xml:space="preserve">' </w:t>
      </w:r>
      <w:proofErr w:type="spellStart"/>
      <w:r w:rsidRPr="008768D3">
        <w:rPr>
          <w:rFonts w:ascii="Arial" w:hAnsi="Arial"/>
        </w:rPr>
        <w:t>in</w:t>
      </w:r>
      <w:proofErr w:type="spellEnd"/>
      <w:r w:rsidRPr="008768D3">
        <w:rPr>
          <w:rFonts w:ascii="Arial" w:hAnsi="Arial"/>
        </w:rPr>
        <w:t xml:space="preserve"> </w:t>
      </w:r>
      <w:proofErr w:type="spellStart"/>
      <w:r w:rsidRPr="008768D3">
        <w:rPr>
          <w:rFonts w:ascii="Arial" w:hAnsi="Arial"/>
          <w:i/>
        </w:rPr>
        <w:t>Psychological</w:t>
      </w:r>
      <w:proofErr w:type="spellEnd"/>
      <w:r w:rsidRPr="008768D3">
        <w:rPr>
          <w:rFonts w:ascii="Arial" w:hAnsi="Arial"/>
          <w:i/>
        </w:rPr>
        <w:t xml:space="preserve"> </w:t>
      </w:r>
      <w:proofErr w:type="spellStart"/>
      <w:r w:rsidRPr="008768D3">
        <w:rPr>
          <w:rFonts w:ascii="Arial" w:hAnsi="Arial"/>
          <w:i/>
        </w:rPr>
        <w:t>Studi</w:t>
      </w:r>
      <w:r w:rsidRPr="008768D3">
        <w:rPr>
          <w:rFonts w:ascii="Arial" w:hAnsi="Arial"/>
        </w:rPr>
        <w:t>es</w:t>
      </w:r>
      <w:proofErr w:type="spellEnd"/>
      <w:r w:rsidRPr="008768D3">
        <w:rPr>
          <w:rFonts w:ascii="Arial" w:hAnsi="Arial"/>
        </w:rPr>
        <w:t xml:space="preserve"> 57(4), </w:t>
      </w:r>
      <w:r w:rsidRPr="008768D3">
        <w:rPr>
          <w:rFonts w:ascii="Arial" w:eastAsia="Times New Roman" w:hAnsi="Arial"/>
          <w:lang w:eastAsia="en-GB"/>
        </w:rPr>
        <w:t>pp. 369-375,</w:t>
      </w:r>
      <w:r w:rsidRPr="008768D3">
        <w:rPr>
          <w:rFonts w:ascii="Arial" w:hAnsi="Arial"/>
        </w:rPr>
        <w:t xml:space="preserve"> DOI: 10.1007/s12646-012-0158-6</w:t>
      </w:r>
    </w:p>
    <w:p w:rsidR="00257789" w:rsidRPr="008768D3" w:rsidRDefault="00257789" w:rsidP="00257789">
      <w:pPr>
        <w:spacing w:before="100" w:after="100"/>
        <w:ind w:left="720" w:hanging="720"/>
        <w:rPr>
          <w:rFonts w:ascii="Arial" w:eastAsia="Times New Roman" w:hAnsi="Arial"/>
          <w:lang w:eastAsia="en-GB"/>
        </w:rPr>
      </w:pPr>
      <w:proofErr w:type="spellStart"/>
      <w:r w:rsidRPr="008768D3">
        <w:rPr>
          <w:rFonts w:ascii="Arial" w:eastAsia="Times New Roman" w:hAnsi="Arial"/>
          <w:lang w:eastAsia="en-GB"/>
        </w:rPr>
        <w:t>Rowell</w:t>
      </w:r>
      <w:proofErr w:type="spellEnd"/>
      <w:r w:rsidRPr="008768D3">
        <w:rPr>
          <w:rFonts w:ascii="Arial" w:eastAsia="Times New Roman" w:hAnsi="Arial"/>
          <w:lang w:eastAsia="en-GB"/>
        </w:rPr>
        <w:t xml:space="preserve">, J. T., &amp; </w:t>
      </w:r>
      <w:proofErr w:type="spellStart"/>
      <w:r w:rsidRPr="008768D3">
        <w:rPr>
          <w:rFonts w:ascii="Arial" w:eastAsia="Times New Roman" w:hAnsi="Arial"/>
          <w:lang w:eastAsia="en-GB"/>
        </w:rPr>
        <w:t>Servedio</w:t>
      </w:r>
      <w:proofErr w:type="spellEnd"/>
      <w:r w:rsidRPr="008768D3">
        <w:rPr>
          <w:rFonts w:ascii="Arial" w:eastAsia="Times New Roman" w:hAnsi="Arial"/>
          <w:lang w:eastAsia="en-GB"/>
        </w:rPr>
        <w:t xml:space="preserve">, M. R. (2009). </w:t>
      </w:r>
      <w:proofErr w:type="spellStart"/>
      <w:r w:rsidRPr="008768D3">
        <w:rPr>
          <w:rFonts w:ascii="Arial" w:eastAsia="Times New Roman" w:hAnsi="Arial"/>
          <w:lang w:eastAsia="en-GB"/>
        </w:rPr>
        <w:t>Gentlemen</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prefer</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blondes</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the</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evolution</w:t>
      </w:r>
      <w:proofErr w:type="spellEnd"/>
      <w:r w:rsidRPr="008768D3">
        <w:rPr>
          <w:rFonts w:ascii="Arial" w:eastAsia="Times New Roman" w:hAnsi="Arial"/>
          <w:lang w:eastAsia="en-GB"/>
        </w:rPr>
        <w:t xml:space="preserve"> of </w:t>
      </w:r>
      <w:proofErr w:type="spellStart"/>
      <w:r w:rsidRPr="008768D3">
        <w:rPr>
          <w:rFonts w:ascii="Arial" w:eastAsia="Times New Roman" w:hAnsi="Arial"/>
          <w:lang w:eastAsia="en-GB"/>
        </w:rPr>
        <w:t>mate</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preference</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among</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strategically</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allocated</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males</w:t>
      </w:r>
      <w:proofErr w:type="spellEnd"/>
      <w:r w:rsidRPr="008768D3">
        <w:rPr>
          <w:rFonts w:ascii="Arial" w:eastAsia="Times New Roman" w:hAnsi="Arial"/>
          <w:lang w:eastAsia="en-GB"/>
        </w:rPr>
        <w:t>. </w:t>
      </w:r>
      <w:r w:rsidRPr="008768D3">
        <w:rPr>
          <w:rFonts w:ascii="Arial" w:eastAsia="Times New Roman" w:hAnsi="Arial"/>
          <w:i/>
          <w:iCs/>
          <w:lang w:eastAsia="en-GB"/>
        </w:rPr>
        <w:t xml:space="preserve">The American </w:t>
      </w:r>
      <w:proofErr w:type="spellStart"/>
      <w:r w:rsidRPr="008768D3">
        <w:rPr>
          <w:rFonts w:ascii="Arial" w:eastAsia="Times New Roman" w:hAnsi="Arial"/>
          <w:i/>
          <w:iCs/>
          <w:lang w:eastAsia="en-GB"/>
        </w:rPr>
        <w:t>Naturalist</w:t>
      </w:r>
      <w:proofErr w:type="spellEnd"/>
      <w:r w:rsidRPr="008768D3">
        <w:rPr>
          <w:rFonts w:ascii="Arial" w:eastAsia="Times New Roman" w:hAnsi="Arial"/>
          <w:i/>
          <w:iCs/>
          <w:lang w:eastAsia="en-GB"/>
        </w:rPr>
        <w:t>, 173</w:t>
      </w:r>
      <w:r w:rsidRPr="008768D3">
        <w:rPr>
          <w:rFonts w:ascii="Arial" w:eastAsia="Times New Roman" w:hAnsi="Arial"/>
          <w:lang w:eastAsia="en-GB"/>
        </w:rPr>
        <w:t xml:space="preserve">(1), pp. 12-25, DOI: </w:t>
      </w:r>
      <w:r w:rsidRPr="008768D3">
        <w:rPr>
          <w:rFonts w:ascii="Arial" w:hAnsi="Arial"/>
          <w:shd w:val="clear" w:color="auto" w:fill="FFFFFF"/>
        </w:rPr>
        <w:t>10.1086/593356</w:t>
      </w:r>
    </w:p>
    <w:p w:rsidR="00257789" w:rsidRPr="008768D3" w:rsidRDefault="00257789" w:rsidP="00257789">
      <w:pPr>
        <w:autoSpaceDE w:val="0"/>
        <w:autoSpaceDN w:val="0"/>
        <w:adjustRightInd w:val="0"/>
        <w:spacing w:before="100" w:after="100"/>
        <w:ind w:left="720" w:hanging="720"/>
        <w:rPr>
          <w:rFonts w:ascii="Arial" w:hAnsi="Arial"/>
        </w:rPr>
      </w:pPr>
      <w:proofErr w:type="spellStart"/>
      <w:r w:rsidRPr="008768D3">
        <w:rPr>
          <w:rFonts w:ascii="Arial" w:hAnsi="Arial"/>
        </w:rPr>
        <w:t>Sarah</w:t>
      </w:r>
      <w:proofErr w:type="spellEnd"/>
      <w:r w:rsidRPr="008768D3">
        <w:rPr>
          <w:rFonts w:ascii="Arial" w:hAnsi="Arial"/>
        </w:rPr>
        <w:t xml:space="preserve">, R. H. and Terry, F. </w:t>
      </w:r>
      <w:proofErr w:type="spellStart"/>
      <w:r w:rsidRPr="008768D3">
        <w:rPr>
          <w:rFonts w:ascii="Arial" w:hAnsi="Arial"/>
        </w:rPr>
        <w:t>Pettijohn</w:t>
      </w:r>
      <w:proofErr w:type="spellEnd"/>
      <w:r w:rsidRPr="008768D3">
        <w:rPr>
          <w:rFonts w:ascii="Arial" w:hAnsi="Arial"/>
        </w:rPr>
        <w:t xml:space="preserve"> (2015) '</w:t>
      </w:r>
      <w:proofErr w:type="spellStart"/>
      <w:r w:rsidRPr="008768D3">
        <w:rPr>
          <w:rFonts w:ascii="Arial" w:hAnsi="Arial"/>
        </w:rPr>
        <w:t>Fertility</w:t>
      </w:r>
      <w:proofErr w:type="spellEnd"/>
      <w:r w:rsidRPr="008768D3">
        <w:rPr>
          <w:rFonts w:ascii="Arial" w:hAnsi="Arial"/>
        </w:rPr>
        <w:t xml:space="preserve"> </w:t>
      </w:r>
      <w:proofErr w:type="spellStart"/>
      <w:r w:rsidRPr="008768D3">
        <w:rPr>
          <w:rFonts w:ascii="Arial" w:hAnsi="Arial"/>
        </w:rPr>
        <w:t>Views</w:t>
      </w:r>
      <w:proofErr w:type="spellEnd"/>
      <w:r w:rsidRPr="008768D3">
        <w:rPr>
          <w:rFonts w:ascii="Arial" w:hAnsi="Arial"/>
        </w:rPr>
        <w:t xml:space="preserve"> and </w:t>
      </w:r>
      <w:proofErr w:type="spellStart"/>
      <w:r w:rsidRPr="008768D3">
        <w:rPr>
          <w:rFonts w:ascii="Arial" w:hAnsi="Arial"/>
        </w:rPr>
        <w:t>Female</w:t>
      </w:r>
      <w:proofErr w:type="spellEnd"/>
      <w:r w:rsidRPr="008768D3">
        <w:rPr>
          <w:rFonts w:ascii="Arial" w:hAnsi="Arial"/>
        </w:rPr>
        <w:t xml:space="preserve"> </w:t>
      </w:r>
      <w:proofErr w:type="spellStart"/>
      <w:r w:rsidRPr="008768D3">
        <w:rPr>
          <w:rFonts w:ascii="Arial" w:hAnsi="Arial"/>
        </w:rPr>
        <w:t>Hair</w:t>
      </w:r>
      <w:proofErr w:type="spellEnd"/>
      <w:r w:rsidRPr="008768D3">
        <w:rPr>
          <w:rFonts w:ascii="Arial" w:hAnsi="Arial"/>
        </w:rPr>
        <w:t xml:space="preserve"> </w:t>
      </w:r>
      <w:proofErr w:type="spellStart"/>
      <w:r w:rsidRPr="008768D3">
        <w:rPr>
          <w:rFonts w:ascii="Arial" w:hAnsi="Arial"/>
        </w:rPr>
        <w:t>Color</w:t>
      </w:r>
      <w:proofErr w:type="spellEnd"/>
      <w:r w:rsidRPr="008768D3">
        <w:rPr>
          <w:rFonts w:ascii="Arial" w:hAnsi="Arial"/>
        </w:rPr>
        <w:t xml:space="preserve"> </w:t>
      </w:r>
      <w:proofErr w:type="spellStart"/>
      <w:r w:rsidRPr="008768D3">
        <w:rPr>
          <w:rFonts w:ascii="Arial" w:hAnsi="Arial"/>
        </w:rPr>
        <w:t>Preference</w:t>
      </w:r>
      <w:proofErr w:type="spellEnd"/>
      <w:r w:rsidRPr="008768D3">
        <w:rPr>
          <w:rFonts w:ascii="Arial" w:hAnsi="Arial"/>
        </w:rPr>
        <w:t xml:space="preserve"> </w:t>
      </w:r>
      <w:proofErr w:type="spellStart"/>
      <w:r w:rsidRPr="008768D3">
        <w:rPr>
          <w:rFonts w:ascii="Arial" w:hAnsi="Arial"/>
        </w:rPr>
        <w:t>in</w:t>
      </w:r>
      <w:proofErr w:type="spellEnd"/>
      <w:r w:rsidRPr="008768D3">
        <w:rPr>
          <w:rFonts w:ascii="Arial" w:hAnsi="Arial"/>
        </w:rPr>
        <w:t xml:space="preserve"> College </w:t>
      </w:r>
      <w:proofErr w:type="spellStart"/>
      <w:r w:rsidRPr="008768D3">
        <w:rPr>
          <w:rFonts w:ascii="Arial" w:hAnsi="Arial"/>
        </w:rPr>
        <w:t>Men</w:t>
      </w:r>
      <w:proofErr w:type="spellEnd"/>
      <w:r w:rsidRPr="008768D3">
        <w:rPr>
          <w:rFonts w:ascii="Arial" w:hAnsi="Arial"/>
        </w:rPr>
        <w:t xml:space="preserve">' </w:t>
      </w:r>
      <w:proofErr w:type="spellStart"/>
      <w:r w:rsidRPr="008768D3">
        <w:rPr>
          <w:rFonts w:ascii="Arial" w:hAnsi="Arial"/>
        </w:rPr>
        <w:t>in</w:t>
      </w:r>
      <w:proofErr w:type="spellEnd"/>
      <w:r w:rsidRPr="008768D3">
        <w:rPr>
          <w:rFonts w:ascii="Arial" w:hAnsi="Arial"/>
        </w:rPr>
        <w:t xml:space="preserve"> </w:t>
      </w:r>
      <w:proofErr w:type="spellStart"/>
      <w:r w:rsidRPr="008768D3">
        <w:rPr>
          <w:rFonts w:ascii="Arial" w:hAnsi="Arial"/>
          <w:bCs/>
          <w:i/>
          <w:iCs/>
        </w:rPr>
        <w:t>Advances</w:t>
      </w:r>
      <w:proofErr w:type="spellEnd"/>
      <w:r w:rsidRPr="008768D3">
        <w:rPr>
          <w:rFonts w:ascii="Arial" w:hAnsi="Arial"/>
          <w:bCs/>
          <w:i/>
          <w:iCs/>
        </w:rPr>
        <w:t xml:space="preserve"> </w:t>
      </w:r>
      <w:proofErr w:type="spellStart"/>
      <w:r w:rsidRPr="008768D3">
        <w:rPr>
          <w:rFonts w:ascii="Arial" w:hAnsi="Arial"/>
          <w:bCs/>
          <w:i/>
          <w:iCs/>
        </w:rPr>
        <w:t>in</w:t>
      </w:r>
      <w:proofErr w:type="spellEnd"/>
      <w:r w:rsidRPr="008768D3">
        <w:rPr>
          <w:rFonts w:ascii="Arial" w:hAnsi="Arial"/>
          <w:bCs/>
          <w:i/>
          <w:iCs/>
        </w:rPr>
        <w:t xml:space="preserve"> Research 6(1),</w:t>
      </w:r>
      <w:r w:rsidRPr="008768D3">
        <w:rPr>
          <w:rFonts w:ascii="Arial" w:hAnsi="Arial"/>
          <w:bCs/>
          <w:iCs/>
        </w:rPr>
        <w:t xml:space="preserve"> pp. 1-</w:t>
      </w:r>
      <w:r w:rsidRPr="008768D3">
        <w:rPr>
          <w:rFonts w:ascii="Arial" w:hAnsi="Arial"/>
          <w:bCs/>
          <w:i/>
          <w:iCs/>
        </w:rPr>
        <w:t xml:space="preserve">7 </w:t>
      </w:r>
      <w:r w:rsidRPr="008768D3">
        <w:rPr>
          <w:rFonts w:ascii="Arial" w:hAnsi="Arial"/>
        </w:rPr>
        <w:t xml:space="preserve">[online] </w:t>
      </w:r>
      <w:proofErr w:type="spellStart"/>
      <w:r w:rsidRPr="008768D3">
        <w:rPr>
          <w:rFonts w:ascii="Arial" w:hAnsi="Arial"/>
        </w:rPr>
        <w:t>Available</w:t>
      </w:r>
      <w:proofErr w:type="spellEnd"/>
      <w:r w:rsidRPr="008768D3">
        <w:rPr>
          <w:rFonts w:ascii="Arial" w:hAnsi="Arial"/>
        </w:rPr>
        <w:t xml:space="preserve"> </w:t>
      </w:r>
      <w:proofErr w:type="spellStart"/>
      <w:r w:rsidRPr="008768D3">
        <w:rPr>
          <w:rFonts w:ascii="Arial" w:hAnsi="Arial"/>
        </w:rPr>
        <w:t>at</w:t>
      </w:r>
      <w:proofErr w:type="spellEnd"/>
      <w:r w:rsidRPr="008768D3">
        <w:rPr>
          <w:rFonts w:ascii="Arial" w:hAnsi="Arial"/>
        </w:rPr>
        <w:t xml:space="preserve">: </w:t>
      </w:r>
      <w:hyperlink r:id="rId16" w:history="1">
        <w:r w:rsidRPr="008768D3">
          <w:rPr>
            <w:rStyle w:val="Hiperhivatkozs"/>
            <w:rFonts w:ascii="Arial" w:hAnsi="Arial"/>
          </w:rPr>
          <w:t>http://www.sciencedomain.org/media/journals/AIR_31/2015/Oct/Hart612015AIR21683.pdf</w:t>
        </w:r>
      </w:hyperlink>
      <w:r w:rsidRPr="008768D3">
        <w:rPr>
          <w:rFonts w:ascii="Arial" w:hAnsi="Arial"/>
        </w:rPr>
        <w:t xml:space="preserve"> (Accessed 28 November 2015)</w:t>
      </w:r>
    </w:p>
    <w:p w:rsidR="00257789" w:rsidRPr="008768D3" w:rsidRDefault="00257789" w:rsidP="00257789">
      <w:pPr>
        <w:spacing w:before="100" w:after="100"/>
        <w:ind w:left="720" w:hanging="720"/>
        <w:rPr>
          <w:rFonts w:ascii="Arial" w:hAnsi="Arial"/>
          <w:shd w:val="clear" w:color="auto" w:fill="FFFFFF"/>
        </w:rPr>
      </w:pPr>
      <w:proofErr w:type="spellStart"/>
      <w:r w:rsidRPr="008768D3">
        <w:rPr>
          <w:rFonts w:ascii="Arial" w:eastAsia="Times New Roman" w:hAnsi="Arial"/>
          <w:lang w:eastAsia="en-GB"/>
        </w:rPr>
        <w:t>Sorokowski</w:t>
      </w:r>
      <w:proofErr w:type="spellEnd"/>
      <w:r w:rsidRPr="008768D3">
        <w:rPr>
          <w:rFonts w:ascii="Arial" w:eastAsia="Times New Roman" w:hAnsi="Arial"/>
          <w:lang w:eastAsia="en-GB"/>
        </w:rPr>
        <w:t xml:space="preserve">, P. (2008). </w:t>
      </w:r>
      <w:proofErr w:type="spellStart"/>
      <w:r w:rsidRPr="008768D3">
        <w:rPr>
          <w:rFonts w:ascii="Arial" w:eastAsia="Times New Roman" w:hAnsi="Arial"/>
          <w:lang w:eastAsia="en-GB"/>
        </w:rPr>
        <w:t>Attractiveness</w:t>
      </w:r>
      <w:proofErr w:type="spellEnd"/>
      <w:r w:rsidRPr="008768D3">
        <w:rPr>
          <w:rFonts w:ascii="Arial" w:eastAsia="Times New Roman" w:hAnsi="Arial"/>
          <w:lang w:eastAsia="en-GB"/>
        </w:rPr>
        <w:t xml:space="preserve"> of </w:t>
      </w:r>
      <w:proofErr w:type="spellStart"/>
      <w:r w:rsidRPr="008768D3">
        <w:rPr>
          <w:rFonts w:ascii="Arial" w:eastAsia="Times New Roman" w:hAnsi="Arial"/>
          <w:lang w:eastAsia="en-GB"/>
        </w:rPr>
        <w:t>blonde</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women</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in</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evolutionary</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perspective</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Studies</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with</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two</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Polish</w:t>
      </w:r>
      <w:proofErr w:type="spellEnd"/>
      <w:r w:rsidRPr="008768D3">
        <w:rPr>
          <w:rFonts w:ascii="Arial" w:eastAsia="Times New Roman" w:hAnsi="Arial"/>
          <w:lang w:eastAsia="en-GB"/>
        </w:rPr>
        <w:t xml:space="preserve"> </w:t>
      </w:r>
      <w:proofErr w:type="spellStart"/>
      <w:r w:rsidRPr="008768D3">
        <w:rPr>
          <w:rFonts w:ascii="Arial" w:eastAsia="Times New Roman" w:hAnsi="Arial"/>
          <w:lang w:eastAsia="en-GB"/>
        </w:rPr>
        <w:t>samples</w:t>
      </w:r>
      <w:proofErr w:type="spellEnd"/>
      <w:r w:rsidRPr="008768D3">
        <w:rPr>
          <w:rFonts w:ascii="Arial" w:eastAsia="Times New Roman" w:hAnsi="Arial"/>
          <w:lang w:eastAsia="en-GB"/>
        </w:rPr>
        <w:t>. </w:t>
      </w:r>
      <w:proofErr w:type="spellStart"/>
      <w:r w:rsidRPr="008768D3">
        <w:rPr>
          <w:rFonts w:ascii="Arial" w:eastAsia="Times New Roman" w:hAnsi="Arial"/>
          <w:i/>
          <w:iCs/>
          <w:lang w:eastAsia="en-GB"/>
        </w:rPr>
        <w:t>Perceptual</w:t>
      </w:r>
      <w:proofErr w:type="spellEnd"/>
      <w:r w:rsidRPr="008768D3">
        <w:rPr>
          <w:rFonts w:ascii="Arial" w:eastAsia="Times New Roman" w:hAnsi="Arial"/>
          <w:i/>
          <w:iCs/>
          <w:lang w:eastAsia="en-GB"/>
        </w:rPr>
        <w:t xml:space="preserve"> and motor </w:t>
      </w:r>
      <w:proofErr w:type="spellStart"/>
      <w:r w:rsidRPr="008768D3">
        <w:rPr>
          <w:rFonts w:ascii="Arial" w:eastAsia="Times New Roman" w:hAnsi="Arial"/>
          <w:i/>
          <w:iCs/>
          <w:lang w:eastAsia="en-GB"/>
        </w:rPr>
        <w:t>skills</w:t>
      </w:r>
      <w:proofErr w:type="spellEnd"/>
      <w:r w:rsidRPr="008768D3">
        <w:rPr>
          <w:rFonts w:ascii="Arial" w:eastAsia="Times New Roman" w:hAnsi="Arial"/>
          <w:i/>
          <w:iCs/>
          <w:lang w:eastAsia="en-GB"/>
        </w:rPr>
        <w:t>, 106</w:t>
      </w:r>
      <w:r w:rsidRPr="008768D3">
        <w:rPr>
          <w:rFonts w:ascii="Arial" w:eastAsia="Times New Roman" w:hAnsi="Arial"/>
          <w:lang w:eastAsia="en-GB"/>
        </w:rPr>
        <w:t xml:space="preserve">(3), pp. 737-744, DOI: </w:t>
      </w:r>
      <w:r w:rsidRPr="008768D3">
        <w:rPr>
          <w:rFonts w:ascii="Arial" w:hAnsi="Arial"/>
          <w:shd w:val="clear" w:color="auto" w:fill="FFFFFF"/>
        </w:rPr>
        <w:t>10.2466/pms.106.3.737-744</w:t>
      </w:r>
    </w:p>
    <w:p w:rsidR="00257789" w:rsidRPr="008768D3" w:rsidRDefault="00257789" w:rsidP="00257789">
      <w:pPr>
        <w:autoSpaceDE w:val="0"/>
        <w:autoSpaceDN w:val="0"/>
        <w:adjustRightInd w:val="0"/>
        <w:spacing w:before="100" w:after="100"/>
        <w:ind w:left="720" w:hanging="720"/>
        <w:rPr>
          <w:rFonts w:ascii="Arial" w:hAnsi="Arial"/>
        </w:rPr>
      </w:pPr>
      <w:r w:rsidRPr="008768D3">
        <w:rPr>
          <w:rFonts w:ascii="Arial" w:hAnsi="Arial"/>
        </w:rPr>
        <w:t>Wiedemann, D., Barton, R. A. and Hill, R, A. (2012) '</w:t>
      </w:r>
      <w:r w:rsidRPr="008768D3">
        <w:rPr>
          <w:rFonts w:ascii="Arial" w:hAnsi="Arial"/>
          <w:bCs/>
        </w:rPr>
        <w:t xml:space="preserve"> </w:t>
      </w:r>
      <w:proofErr w:type="spellStart"/>
      <w:r w:rsidRPr="008768D3">
        <w:rPr>
          <w:rFonts w:ascii="Arial" w:hAnsi="Arial"/>
          <w:bCs/>
        </w:rPr>
        <w:t>Evolutionary</w:t>
      </w:r>
      <w:proofErr w:type="spellEnd"/>
      <w:r w:rsidRPr="008768D3">
        <w:rPr>
          <w:rFonts w:ascii="Arial" w:hAnsi="Arial"/>
          <w:bCs/>
        </w:rPr>
        <w:t xml:space="preserve"> </w:t>
      </w:r>
      <w:proofErr w:type="spellStart"/>
      <w:r w:rsidRPr="008768D3">
        <w:rPr>
          <w:rFonts w:ascii="Arial" w:hAnsi="Arial"/>
          <w:bCs/>
        </w:rPr>
        <w:t>perspectives</w:t>
      </w:r>
      <w:proofErr w:type="spellEnd"/>
      <w:r w:rsidRPr="008768D3">
        <w:rPr>
          <w:rFonts w:ascii="Arial" w:hAnsi="Arial"/>
          <w:bCs/>
        </w:rPr>
        <w:t xml:space="preserve"> </w:t>
      </w:r>
      <w:proofErr w:type="spellStart"/>
      <w:r w:rsidRPr="008768D3">
        <w:rPr>
          <w:rFonts w:ascii="Arial" w:hAnsi="Arial"/>
          <w:bCs/>
        </w:rPr>
        <w:t>on</w:t>
      </w:r>
      <w:proofErr w:type="spellEnd"/>
      <w:r w:rsidRPr="008768D3">
        <w:rPr>
          <w:rFonts w:ascii="Arial" w:hAnsi="Arial"/>
          <w:bCs/>
        </w:rPr>
        <w:t xml:space="preserve"> sport and </w:t>
      </w:r>
      <w:proofErr w:type="spellStart"/>
      <w:r w:rsidRPr="008768D3">
        <w:rPr>
          <w:rFonts w:ascii="Arial" w:hAnsi="Arial"/>
          <w:bCs/>
        </w:rPr>
        <w:t>competition</w:t>
      </w:r>
      <w:proofErr w:type="spellEnd"/>
      <w:r w:rsidRPr="008768D3">
        <w:rPr>
          <w:rFonts w:ascii="Arial" w:hAnsi="Arial"/>
          <w:bCs/>
        </w:rPr>
        <w:t xml:space="preserve">' </w:t>
      </w:r>
      <w:proofErr w:type="spellStart"/>
      <w:r w:rsidRPr="008768D3">
        <w:rPr>
          <w:rFonts w:ascii="Arial" w:hAnsi="Arial"/>
          <w:bCs/>
        </w:rPr>
        <w:t>in</w:t>
      </w:r>
      <w:proofErr w:type="spellEnd"/>
      <w:r w:rsidRPr="008768D3">
        <w:rPr>
          <w:rFonts w:ascii="Arial" w:hAnsi="Arial"/>
          <w:bCs/>
        </w:rPr>
        <w:t xml:space="preserve"> </w:t>
      </w:r>
      <w:proofErr w:type="spellStart"/>
      <w:r w:rsidRPr="008768D3">
        <w:rPr>
          <w:rFonts w:ascii="Arial" w:hAnsi="Arial"/>
          <w:bCs/>
          <w:i/>
        </w:rPr>
        <w:t>Applied</w:t>
      </w:r>
      <w:proofErr w:type="spellEnd"/>
      <w:r w:rsidRPr="008768D3">
        <w:rPr>
          <w:rFonts w:ascii="Arial" w:hAnsi="Arial"/>
          <w:bCs/>
          <w:i/>
        </w:rPr>
        <w:t xml:space="preserve"> </w:t>
      </w:r>
      <w:proofErr w:type="spellStart"/>
      <w:r w:rsidRPr="008768D3">
        <w:rPr>
          <w:rFonts w:ascii="Arial" w:hAnsi="Arial"/>
          <w:bCs/>
          <w:i/>
        </w:rPr>
        <w:t>Evolutionary</w:t>
      </w:r>
      <w:proofErr w:type="spellEnd"/>
      <w:r w:rsidRPr="008768D3">
        <w:rPr>
          <w:rFonts w:ascii="Arial" w:hAnsi="Arial"/>
          <w:bCs/>
          <w:i/>
        </w:rPr>
        <w:t xml:space="preserve"> </w:t>
      </w:r>
      <w:proofErr w:type="spellStart"/>
      <w:r w:rsidRPr="008768D3">
        <w:rPr>
          <w:rFonts w:ascii="Arial" w:hAnsi="Arial"/>
          <w:bCs/>
          <w:i/>
        </w:rPr>
        <w:t>Psychology</w:t>
      </w:r>
      <w:proofErr w:type="spellEnd"/>
      <w:r w:rsidRPr="008768D3">
        <w:rPr>
          <w:rFonts w:ascii="Arial" w:hAnsi="Arial"/>
          <w:bCs/>
        </w:rPr>
        <w:t xml:space="preserve">, </w:t>
      </w:r>
      <w:proofErr w:type="spellStart"/>
      <w:r w:rsidRPr="008768D3">
        <w:rPr>
          <w:rFonts w:ascii="Arial" w:hAnsi="Arial"/>
        </w:rPr>
        <w:t>ed</w:t>
      </w:r>
      <w:proofErr w:type="spellEnd"/>
      <w:r w:rsidRPr="008768D3">
        <w:rPr>
          <w:rFonts w:ascii="Arial" w:hAnsi="Arial"/>
        </w:rPr>
        <w:t xml:space="preserve">. </w:t>
      </w:r>
      <w:proofErr w:type="spellStart"/>
      <w:r w:rsidRPr="008768D3">
        <w:rPr>
          <w:rFonts w:ascii="Arial" w:hAnsi="Arial"/>
        </w:rPr>
        <w:t>by</w:t>
      </w:r>
      <w:proofErr w:type="spellEnd"/>
      <w:r w:rsidRPr="008768D3">
        <w:rPr>
          <w:rFonts w:ascii="Arial" w:hAnsi="Arial"/>
          <w:bCs/>
        </w:rPr>
        <w:t xml:space="preserve"> </w:t>
      </w:r>
      <w:r w:rsidRPr="008768D3">
        <w:rPr>
          <w:rFonts w:ascii="Arial" w:hAnsi="Arial"/>
        </w:rPr>
        <w:t>Roberts, S. C., (pp. 290- 307), Oxford: Oxford University Press</w:t>
      </w:r>
    </w:p>
    <w:p w:rsidR="00257789" w:rsidRPr="00257789" w:rsidRDefault="00257789" w:rsidP="00F62E75">
      <w:pPr>
        <w:pStyle w:val="NormlWeb"/>
        <w:spacing w:beforeAutospacing="0" w:afterAutospacing="0" w:line="480" w:lineRule="auto"/>
        <w:rPr>
          <w:rFonts w:ascii="Verdana" w:hAnsi="Verdana"/>
        </w:rPr>
      </w:pPr>
    </w:p>
    <w:sectPr w:rsidR="00257789" w:rsidRPr="00257789" w:rsidSect="00F62E75">
      <w:pgSz w:w="13440" w:h="17040"/>
      <w:pgMar w:top="1400" w:right="900" w:bottom="709" w:left="900" w:header="720" w:footer="720" w:gutter="0"/>
      <w:cols w:space="708"/>
      <w:noEndnote/>
      <w:docGrid w:linePitch="29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inion-Regular">
    <w:altName w:val="MS Mincho"/>
    <w:panose1 w:val="00000000000000000000"/>
    <w:charset w:val="80"/>
    <w:family w:val="auto"/>
    <w:notTrueType/>
    <w:pitch w:val="default"/>
    <w:sig w:usb0="00000001" w:usb1="08070000" w:usb2="00000010" w:usb3="00000000" w:csb0="0002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drawingGridHorizontalSpacing w:val="110"/>
  <w:drawingGridVerticalSpacing w:val="299"/>
  <w:displayHorizontalDrawingGridEvery w:val="2"/>
  <w:characterSpacingControl w:val="doNotCompress"/>
  <w:compat/>
  <w:docVars>
    <w:docVar w:name="__Grammarly_42____i" w:val="H4sIAAAAAAAEAKtWckksSQxILCpxzi/NK1GyMqwFAAEhoTITAAAA"/>
    <w:docVar w:name="__Grammarly_42___1" w:val="H4sIAAAAAAAEAKtWcslP9kxRslIyNDawNDK3MDY0NDI2NjEysTBU0lEKTi0uzszPAykwNKwFAN6Ov0stAAAA"/>
  </w:docVars>
  <w:rsids>
    <w:rsidRoot w:val="00876288"/>
    <w:rsid w:val="00000311"/>
    <w:rsid w:val="0000049B"/>
    <w:rsid w:val="0000074E"/>
    <w:rsid w:val="0000198D"/>
    <w:rsid w:val="00002146"/>
    <w:rsid w:val="00002633"/>
    <w:rsid w:val="00002C70"/>
    <w:rsid w:val="00002ED6"/>
    <w:rsid w:val="00003FCA"/>
    <w:rsid w:val="0000448F"/>
    <w:rsid w:val="00004756"/>
    <w:rsid w:val="00005A15"/>
    <w:rsid w:val="00006B75"/>
    <w:rsid w:val="00006D6F"/>
    <w:rsid w:val="000071AE"/>
    <w:rsid w:val="000076B2"/>
    <w:rsid w:val="00010636"/>
    <w:rsid w:val="00011A78"/>
    <w:rsid w:val="00011B24"/>
    <w:rsid w:val="00011F19"/>
    <w:rsid w:val="00012869"/>
    <w:rsid w:val="00013465"/>
    <w:rsid w:val="00013A34"/>
    <w:rsid w:val="000146A4"/>
    <w:rsid w:val="00014892"/>
    <w:rsid w:val="0001496F"/>
    <w:rsid w:val="00016BF7"/>
    <w:rsid w:val="00016C44"/>
    <w:rsid w:val="00016DF7"/>
    <w:rsid w:val="0001719C"/>
    <w:rsid w:val="000172C2"/>
    <w:rsid w:val="0002041A"/>
    <w:rsid w:val="00020C84"/>
    <w:rsid w:val="000212DC"/>
    <w:rsid w:val="00021DA8"/>
    <w:rsid w:val="00022707"/>
    <w:rsid w:val="00022DFE"/>
    <w:rsid w:val="00022E01"/>
    <w:rsid w:val="00022F36"/>
    <w:rsid w:val="00023A98"/>
    <w:rsid w:val="00023B6E"/>
    <w:rsid w:val="00023C80"/>
    <w:rsid w:val="00023C8E"/>
    <w:rsid w:val="00023CA1"/>
    <w:rsid w:val="0002420D"/>
    <w:rsid w:val="000246B3"/>
    <w:rsid w:val="00025033"/>
    <w:rsid w:val="000256D8"/>
    <w:rsid w:val="00025F43"/>
    <w:rsid w:val="000263BA"/>
    <w:rsid w:val="00026629"/>
    <w:rsid w:val="00026D33"/>
    <w:rsid w:val="00027BE4"/>
    <w:rsid w:val="00027D2C"/>
    <w:rsid w:val="0003042C"/>
    <w:rsid w:val="00030C30"/>
    <w:rsid w:val="00030D56"/>
    <w:rsid w:val="00030D68"/>
    <w:rsid w:val="00031706"/>
    <w:rsid w:val="00031C2F"/>
    <w:rsid w:val="000335E3"/>
    <w:rsid w:val="000348D7"/>
    <w:rsid w:val="00034CBE"/>
    <w:rsid w:val="00034E48"/>
    <w:rsid w:val="0003515E"/>
    <w:rsid w:val="000357FE"/>
    <w:rsid w:val="00035C5D"/>
    <w:rsid w:val="00035C6A"/>
    <w:rsid w:val="00035C70"/>
    <w:rsid w:val="000362F4"/>
    <w:rsid w:val="00036580"/>
    <w:rsid w:val="00036F6B"/>
    <w:rsid w:val="000375AC"/>
    <w:rsid w:val="000377C8"/>
    <w:rsid w:val="000401F1"/>
    <w:rsid w:val="000411CB"/>
    <w:rsid w:val="000418CD"/>
    <w:rsid w:val="00041A8A"/>
    <w:rsid w:val="00042018"/>
    <w:rsid w:val="000421B5"/>
    <w:rsid w:val="00042E5B"/>
    <w:rsid w:val="00042EFB"/>
    <w:rsid w:val="00043591"/>
    <w:rsid w:val="0004402A"/>
    <w:rsid w:val="00044B84"/>
    <w:rsid w:val="0004575D"/>
    <w:rsid w:val="00045DC9"/>
    <w:rsid w:val="000475AE"/>
    <w:rsid w:val="000475BD"/>
    <w:rsid w:val="0004777A"/>
    <w:rsid w:val="00047984"/>
    <w:rsid w:val="00047EA1"/>
    <w:rsid w:val="000509B1"/>
    <w:rsid w:val="00050C1D"/>
    <w:rsid w:val="00050F05"/>
    <w:rsid w:val="000517E1"/>
    <w:rsid w:val="00052177"/>
    <w:rsid w:val="000523F3"/>
    <w:rsid w:val="00052BEC"/>
    <w:rsid w:val="000539E1"/>
    <w:rsid w:val="00053CDB"/>
    <w:rsid w:val="00053FE0"/>
    <w:rsid w:val="000541F7"/>
    <w:rsid w:val="000561ED"/>
    <w:rsid w:val="000562C5"/>
    <w:rsid w:val="00057996"/>
    <w:rsid w:val="00057E25"/>
    <w:rsid w:val="00057F73"/>
    <w:rsid w:val="00060449"/>
    <w:rsid w:val="00060E1A"/>
    <w:rsid w:val="0006153A"/>
    <w:rsid w:val="000616A5"/>
    <w:rsid w:val="00062038"/>
    <w:rsid w:val="0006255C"/>
    <w:rsid w:val="0006280F"/>
    <w:rsid w:val="00062E2F"/>
    <w:rsid w:val="000638D2"/>
    <w:rsid w:val="00063DE0"/>
    <w:rsid w:val="000642EC"/>
    <w:rsid w:val="00065F40"/>
    <w:rsid w:val="0006615F"/>
    <w:rsid w:val="00066F37"/>
    <w:rsid w:val="00067D59"/>
    <w:rsid w:val="000709BA"/>
    <w:rsid w:val="00071A9A"/>
    <w:rsid w:val="00072DBC"/>
    <w:rsid w:val="0007321B"/>
    <w:rsid w:val="000735FE"/>
    <w:rsid w:val="0007360C"/>
    <w:rsid w:val="00073D7A"/>
    <w:rsid w:val="00074179"/>
    <w:rsid w:val="0007556A"/>
    <w:rsid w:val="00075ACD"/>
    <w:rsid w:val="00075E35"/>
    <w:rsid w:val="000770FD"/>
    <w:rsid w:val="00077341"/>
    <w:rsid w:val="00080281"/>
    <w:rsid w:val="00080AD5"/>
    <w:rsid w:val="00080B90"/>
    <w:rsid w:val="00080BDC"/>
    <w:rsid w:val="00080E4D"/>
    <w:rsid w:val="0008249F"/>
    <w:rsid w:val="0008258F"/>
    <w:rsid w:val="00082800"/>
    <w:rsid w:val="00082A02"/>
    <w:rsid w:val="00082DC6"/>
    <w:rsid w:val="00083A64"/>
    <w:rsid w:val="0008443C"/>
    <w:rsid w:val="00084E47"/>
    <w:rsid w:val="00084EB6"/>
    <w:rsid w:val="00085159"/>
    <w:rsid w:val="00085F90"/>
    <w:rsid w:val="00090111"/>
    <w:rsid w:val="0009113D"/>
    <w:rsid w:val="00091562"/>
    <w:rsid w:val="00091687"/>
    <w:rsid w:val="00091697"/>
    <w:rsid w:val="00091FBE"/>
    <w:rsid w:val="000927E7"/>
    <w:rsid w:val="00092939"/>
    <w:rsid w:val="00092F05"/>
    <w:rsid w:val="000930DD"/>
    <w:rsid w:val="000937E9"/>
    <w:rsid w:val="00094BA5"/>
    <w:rsid w:val="00094FAF"/>
    <w:rsid w:val="00095216"/>
    <w:rsid w:val="000957E1"/>
    <w:rsid w:val="00095CFE"/>
    <w:rsid w:val="00095F4F"/>
    <w:rsid w:val="00096022"/>
    <w:rsid w:val="000A0101"/>
    <w:rsid w:val="000A0190"/>
    <w:rsid w:val="000A02F0"/>
    <w:rsid w:val="000A094B"/>
    <w:rsid w:val="000A0F64"/>
    <w:rsid w:val="000A22E8"/>
    <w:rsid w:val="000A23DA"/>
    <w:rsid w:val="000A242E"/>
    <w:rsid w:val="000A24EB"/>
    <w:rsid w:val="000A25D9"/>
    <w:rsid w:val="000A2810"/>
    <w:rsid w:val="000A32A7"/>
    <w:rsid w:val="000A36DF"/>
    <w:rsid w:val="000A3983"/>
    <w:rsid w:val="000A3DC8"/>
    <w:rsid w:val="000A4A5E"/>
    <w:rsid w:val="000A518C"/>
    <w:rsid w:val="000A552D"/>
    <w:rsid w:val="000A56E5"/>
    <w:rsid w:val="000A5A5B"/>
    <w:rsid w:val="000A5C79"/>
    <w:rsid w:val="000A6177"/>
    <w:rsid w:val="000A6A09"/>
    <w:rsid w:val="000B04AE"/>
    <w:rsid w:val="000B0826"/>
    <w:rsid w:val="000B0FA9"/>
    <w:rsid w:val="000B2A97"/>
    <w:rsid w:val="000B3193"/>
    <w:rsid w:val="000B44C3"/>
    <w:rsid w:val="000B4647"/>
    <w:rsid w:val="000B52A6"/>
    <w:rsid w:val="000B59DF"/>
    <w:rsid w:val="000B6784"/>
    <w:rsid w:val="000B738D"/>
    <w:rsid w:val="000B772E"/>
    <w:rsid w:val="000B7D8C"/>
    <w:rsid w:val="000C0434"/>
    <w:rsid w:val="000C04C8"/>
    <w:rsid w:val="000C0969"/>
    <w:rsid w:val="000C0B5E"/>
    <w:rsid w:val="000C0B82"/>
    <w:rsid w:val="000C0D5E"/>
    <w:rsid w:val="000C0FC6"/>
    <w:rsid w:val="000C148F"/>
    <w:rsid w:val="000C1AF7"/>
    <w:rsid w:val="000C201F"/>
    <w:rsid w:val="000C29C7"/>
    <w:rsid w:val="000C2EB7"/>
    <w:rsid w:val="000C33A9"/>
    <w:rsid w:val="000C360E"/>
    <w:rsid w:val="000C3CED"/>
    <w:rsid w:val="000C6848"/>
    <w:rsid w:val="000C6CAE"/>
    <w:rsid w:val="000C6E17"/>
    <w:rsid w:val="000C7F99"/>
    <w:rsid w:val="000D0F0C"/>
    <w:rsid w:val="000D2024"/>
    <w:rsid w:val="000D31E8"/>
    <w:rsid w:val="000D3401"/>
    <w:rsid w:val="000D3600"/>
    <w:rsid w:val="000D3A95"/>
    <w:rsid w:val="000D40BA"/>
    <w:rsid w:val="000D49F2"/>
    <w:rsid w:val="000D4B48"/>
    <w:rsid w:val="000D546B"/>
    <w:rsid w:val="000D565F"/>
    <w:rsid w:val="000D6192"/>
    <w:rsid w:val="000D6295"/>
    <w:rsid w:val="000D6402"/>
    <w:rsid w:val="000D682C"/>
    <w:rsid w:val="000D7055"/>
    <w:rsid w:val="000D7D98"/>
    <w:rsid w:val="000E05D2"/>
    <w:rsid w:val="000E07C5"/>
    <w:rsid w:val="000E0B2A"/>
    <w:rsid w:val="000E11B4"/>
    <w:rsid w:val="000E1589"/>
    <w:rsid w:val="000E1D5F"/>
    <w:rsid w:val="000E1EDF"/>
    <w:rsid w:val="000E21F8"/>
    <w:rsid w:val="000E2B23"/>
    <w:rsid w:val="000E2D6A"/>
    <w:rsid w:val="000E3309"/>
    <w:rsid w:val="000E44CC"/>
    <w:rsid w:val="000E5321"/>
    <w:rsid w:val="000E5D66"/>
    <w:rsid w:val="000E5DAC"/>
    <w:rsid w:val="000E6284"/>
    <w:rsid w:val="000E67EA"/>
    <w:rsid w:val="000E6A8E"/>
    <w:rsid w:val="000E7506"/>
    <w:rsid w:val="000E7995"/>
    <w:rsid w:val="000E79B9"/>
    <w:rsid w:val="000E7AA6"/>
    <w:rsid w:val="000E7BDD"/>
    <w:rsid w:val="000F0830"/>
    <w:rsid w:val="000F0F78"/>
    <w:rsid w:val="000F12B4"/>
    <w:rsid w:val="000F1407"/>
    <w:rsid w:val="000F18F5"/>
    <w:rsid w:val="000F1C86"/>
    <w:rsid w:val="000F2248"/>
    <w:rsid w:val="000F272C"/>
    <w:rsid w:val="000F2C85"/>
    <w:rsid w:val="000F3086"/>
    <w:rsid w:val="000F31D4"/>
    <w:rsid w:val="000F3F32"/>
    <w:rsid w:val="000F411A"/>
    <w:rsid w:val="000F49B1"/>
    <w:rsid w:val="000F6AD3"/>
    <w:rsid w:val="000F70E8"/>
    <w:rsid w:val="000F7278"/>
    <w:rsid w:val="000F7EEE"/>
    <w:rsid w:val="001002BB"/>
    <w:rsid w:val="0010048A"/>
    <w:rsid w:val="00101465"/>
    <w:rsid w:val="0010149E"/>
    <w:rsid w:val="001019BD"/>
    <w:rsid w:val="001021F3"/>
    <w:rsid w:val="001025B0"/>
    <w:rsid w:val="00103460"/>
    <w:rsid w:val="00103529"/>
    <w:rsid w:val="00104312"/>
    <w:rsid w:val="00104906"/>
    <w:rsid w:val="00104D12"/>
    <w:rsid w:val="00105DF0"/>
    <w:rsid w:val="00105DF3"/>
    <w:rsid w:val="001066BD"/>
    <w:rsid w:val="00106B67"/>
    <w:rsid w:val="001071C2"/>
    <w:rsid w:val="0010729A"/>
    <w:rsid w:val="00107AAB"/>
    <w:rsid w:val="001107E2"/>
    <w:rsid w:val="0011101D"/>
    <w:rsid w:val="0011102E"/>
    <w:rsid w:val="00111732"/>
    <w:rsid w:val="00112261"/>
    <w:rsid w:val="00112C96"/>
    <w:rsid w:val="00112CAF"/>
    <w:rsid w:val="00113C29"/>
    <w:rsid w:val="001146C7"/>
    <w:rsid w:val="00115F74"/>
    <w:rsid w:val="00116122"/>
    <w:rsid w:val="00116856"/>
    <w:rsid w:val="00116870"/>
    <w:rsid w:val="00116C52"/>
    <w:rsid w:val="0011716C"/>
    <w:rsid w:val="001173CE"/>
    <w:rsid w:val="00117993"/>
    <w:rsid w:val="00117A0C"/>
    <w:rsid w:val="0012150C"/>
    <w:rsid w:val="001221AE"/>
    <w:rsid w:val="00122243"/>
    <w:rsid w:val="00123365"/>
    <w:rsid w:val="001238CF"/>
    <w:rsid w:val="00123928"/>
    <w:rsid w:val="00123E6D"/>
    <w:rsid w:val="00125502"/>
    <w:rsid w:val="00125589"/>
    <w:rsid w:val="001257AD"/>
    <w:rsid w:val="00125A10"/>
    <w:rsid w:val="001263C9"/>
    <w:rsid w:val="00126439"/>
    <w:rsid w:val="00126ED2"/>
    <w:rsid w:val="00126FC9"/>
    <w:rsid w:val="001278C9"/>
    <w:rsid w:val="001310A3"/>
    <w:rsid w:val="00131807"/>
    <w:rsid w:val="00131FEB"/>
    <w:rsid w:val="001323A7"/>
    <w:rsid w:val="0013254B"/>
    <w:rsid w:val="00132DB2"/>
    <w:rsid w:val="00133736"/>
    <w:rsid w:val="00134DE6"/>
    <w:rsid w:val="001351A6"/>
    <w:rsid w:val="00136086"/>
    <w:rsid w:val="00136C26"/>
    <w:rsid w:val="00137548"/>
    <w:rsid w:val="00137C3C"/>
    <w:rsid w:val="001404A2"/>
    <w:rsid w:val="00140CA9"/>
    <w:rsid w:val="001412E3"/>
    <w:rsid w:val="001418E6"/>
    <w:rsid w:val="00141DAD"/>
    <w:rsid w:val="0014266F"/>
    <w:rsid w:val="00142E12"/>
    <w:rsid w:val="00143586"/>
    <w:rsid w:val="00143597"/>
    <w:rsid w:val="00143926"/>
    <w:rsid w:val="00143F22"/>
    <w:rsid w:val="00144AE8"/>
    <w:rsid w:val="001455A0"/>
    <w:rsid w:val="00145CCA"/>
    <w:rsid w:val="00145E4E"/>
    <w:rsid w:val="00147A5C"/>
    <w:rsid w:val="00150554"/>
    <w:rsid w:val="00150BA8"/>
    <w:rsid w:val="00150DDB"/>
    <w:rsid w:val="00152033"/>
    <w:rsid w:val="00152EF0"/>
    <w:rsid w:val="0015306F"/>
    <w:rsid w:val="0015317B"/>
    <w:rsid w:val="00153927"/>
    <w:rsid w:val="00153DB9"/>
    <w:rsid w:val="001542CF"/>
    <w:rsid w:val="00154662"/>
    <w:rsid w:val="0015477E"/>
    <w:rsid w:val="00155203"/>
    <w:rsid w:val="00155470"/>
    <w:rsid w:val="00155A02"/>
    <w:rsid w:val="00155C00"/>
    <w:rsid w:val="00155FF4"/>
    <w:rsid w:val="001560F5"/>
    <w:rsid w:val="001561F7"/>
    <w:rsid w:val="00156D69"/>
    <w:rsid w:val="00156E40"/>
    <w:rsid w:val="00157435"/>
    <w:rsid w:val="001604E8"/>
    <w:rsid w:val="00160533"/>
    <w:rsid w:val="00161399"/>
    <w:rsid w:val="001613D2"/>
    <w:rsid w:val="00161AD5"/>
    <w:rsid w:val="0016274C"/>
    <w:rsid w:val="00163722"/>
    <w:rsid w:val="0016400A"/>
    <w:rsid w:val="00164A02"/>
    <w:rsid w:val="001650F5"/>
    <w:rsid w:val="00165B59"/>
    <w:rsid w:val="001675C5"/>
    <w:rsid w:val="001675D9"/>
    <w:rsid w:val="001679D4"/>
    <w:rsid w:val="00167AAC"/>
    <w:rsid w:val="00167AB8"/>
    <w:rsid w:val="00170651"/>
    <w:rsid w:val="00170FA6"/>
    <w:rsid w:val="00171526"/>
    <w:rsid w:val="00171671"/>
    <w:rsid w:val="00171825"/>
    <w:rsid w:val="00171C32"/>
    <w:rsid w:val="0017209B"/>
    <w:rsid w:val="0017244D"/>
    <w:rsid w:val="00173857"/>
    <w:rsid w:val="00173F48"/>
    <w:rsid w:val="0017469A"/>
    <w:rsid w:val="00175465"/>
    <w:rsid w:val="00175FAB"/>
    <w:rsid w:val="00176058"/>
    <w:rsid w:val="001769C5"/>
    <w:rsid w:val="00176E65"/>
    <w:rsid w:val="00177350"/>
    <w:rsid w:val="00177EF1"/>
    <w:rsid w:val="00180019"/>
    <w:rsid w:val="00180F89"/>
    <w:rsid w:val="0018191B"/>
    <w:rsid w:val="00181EC7"/>
    <w:rsid w:val="001820FC"/>
    <w:rsid w:val="00182A6B"/>
    <w:rsid w:val="00182CCC"/>
    <w:rsid w:val="001834ED"/>
    <w:rsid w:val="0018355C"/>
    <w:rsid w:val="00183C92"/>
    <w:rsid w:val="001840B1"/>
    <w:rsid w:val="001850E8"/>
    <w:rsid w:val="001854D0"/>
    <w:rsid w:val="00185529"/>
    <w:rsid w:val="0018587A"/>
    <w:rsid w:val="00185ABF"/>
    <w:rsid w:val="00185D11"/>
    <w:rsid w:val="0018652A"/>
    <w:rsid w:val="00187189"/>
    <w:rsid w:val="00190142"/>
    <w:rsid w:val="001906F2"/>
    <w:rsid w:val="00190E46"/>
    <w:rsid w:val="00190F0D"/>
    <w:rsid w:val="00191D54"/>
    <w:rsid w:val="001928F9"/>
    <w:rsid w:val="001933EA"/>
    <w:rsid w:val="00193543"/>
    <w:rsid w:val="001937DF"/>
    <w:rsid w:val="00193D39"/>
    <w:rsid w:val="00194545"/>
    <w:rsid w:val="00194CB3"/>
    <w:rsid w:val="0019520A"/>
    <w:rsid w:val="00195480"/>
    <w:rsid w:val="00196CD9"/>
    <w:rsid w:val="0019712D"/>
    <w:rsid w:val="001971A0"/>
    <w:rsid w:val="00197376"/>
    <w:rsid w:val="00197721"/>
    <w:rsid w:val="00197B0A"/>
    <w:rsid w:val="001A0321"/>
    <w:rsid w:val="001A1B28"/>
    <w:rsid w:val="001A39E3"/>
    <w:rsid w:val="001A437F"/>
    <w:rsid w:val="001A50D2"/>
    <w:rsid w:val="001A58AB"/>
    <w:rsid w:val="001A5CA5"/>
    <w:rsid w:val="001A5FAA"/>
    <w:rsid w:val="001A6058"/>
    <w:rsid w:val="001A7C07"/>
    <w:rsid w:val="001B0C62"/>
    <w:rsid w:val="001B12AA"/>
    <w:rsid w:val="001B1575"/>
    <w:rsid w:val="001B1A56"/>
    <w:rsid w:val="001B1D61"/>
    <w:rsid w:val="001B2611"/>
    <w:rsid w:val="001B28F7"/>
    <w:rsid w:val="001B2AE8"/>
    <w:rsid w:val="001B38C4"/>
    <w:rsid w:val="001B44C2"/>
    <w:rsid w:val="001B4556"/>
    <w:rsid w:val="001B4FB2"/>
    <w:rsid w:val="001B513B"/>
    <w:rsid w:val="001B57CD"/>
    <w:rsid w:val="001B5ADB"/>
    <w:rsid w:val="001B5B67"/>
    <w:rsid w:val="001B5CBB"/>
    <w:rsid w:val="001B6058"/>
    <w:rsid w:val="001B640A"/>
    <w:rsid w:val="001B6D83"/>
    <w:rsid w:val="001B6E28"/>
    <w:rsid w:val="001C0C36"/>
    <w:rsid w:val="001C214B"/>
    <w:rsid w:val="001C2BE8"/>
    <w:rsid w:val="001C2F37"/>
    <w:rsid w:val="001C3FD4"/>
    <w:rsid w:val="001C44EA"/>
    <w:rsid w:val="001C4BF8"/>
    <w:rsid w:val="001C5F00"/>
    <w:rsid w:val="001C63D7"/>
    <w:rsid w:val="001C6E6E"/>
    <w:rsid w:val="001C7B08"/>
    <w:rsid w:val="001C7F7D"/>
    <w:rsid w:val="001C7FF0"/>
    <w:rsid w:val="001D0183"/>
    <w:rsid w:val="001D0792"/>
    <w:rsid w:val="001D09CB"/>
    <w:rsid w:val="001D1147"/>
    <w:rsid w:val="001D1532"/>
    <w:rsid w:val="001D2456"/>
    <w:rsid w:val="001D3D7C"/>
    <w:rsid w:val="001D3DA1"/>
    <w:rsid w:val="001D4415"/>
    <w:rsid w:val="001D444B"/>
    <w:rsid w:val="001D531E"/>
    <w:rsid w:val="001D536C"/>
    <w:rsid w:val="001D5B4A"/>
    <w:rsid w:val="001D73CF"/>
    <w:rsid w:val="001D73F6"/>
    <w:rsid w:val="001D7D3B"/>
    <w:rsid w:val="001E0958"/>
    <w:rsid w:val="001E0A35"/>
    <w:rsid w:val="001E0AF2"/>
    <w:rsid w:val="001E0B58"/>
    <w:rsid w:val="001E1537"/>
    <w:rsid w:val="001E167A"/>
    <w:rsid w:val="001E2EC8"/>
    <w:rsid w:val="001E2EE8"/>
    <w:rsid w:val="001E397E"/>
    <w:rsid w:val="001E39E4"/>
    <w:rsid w:val="001E4B2E"/>
    <w:rsid w:val="001E655E"/>
    <w:rsid w:val="001E66BA"/>
    <w:rsid w:val="001E69FE"/>
    <w:rsid w:val="001E722D"/>
    <w:rsid w:val="001E7DE7"/>
    <w:rsid w:val="001E7FC2"/>
    <w:rsid w:val="001F0015"/>
    <w:rsid w:val="001F0856"/>
    <w:rsid w:val="001F240A"/>
    <w:rsid w:val="001F261F"/>
    <w:rsid w:val="001F289B"/>
    <w:rsid w:val="001F29A7"/>
    <w:rsid w:val="001F3466"/>
    <w:rsid w:val="001F38B0"/>
    <w:rsid w:val="001F3B2B"/>
    <w:rsid w:val="001F3CD7"/>
    <w:rsid w:val="001F4D2C"/>
    <w:rsid w:val="001F5313"/>
    <w:rsid w:val="001F5BE1"/>
    <w:rsid w:val="001F6046"/>
    <w:rsid w:val="001F6F14"/>
    <w:rsid w:val="001F73B7"/>
    <w:rsid w:val="001F7812"/>
    <w:rsid w:val="001F78F2"/>
    <w:rsid w:val="001F7C3B"/>
    <w:rsid w:val="002001B4"/>
    <w:rsid w:val="00200292"/>
    <w:rsid w:val="00200BEC"/>
    <w:rsid w:val="0020198F"/>
    <w:rsid w:val="00201B4B"/>
    <w:rsid w:val="00202BED"/>
    <w:rsid w:val="002030F0"/>
    <w:rsid w:val="0020346D"/>
    <w:rsid w:val="00203757"/>
    <w:rsid w:val="00203F43"/>
    <w:rsid w:val="00204482"/>
    <w:rsid w:val="00205A0A"/>
    <w:rsid w:val="002061E8"/>
    <w:rsid w:val="00206F97"/>
    <w:rsid w:val="00207316"/>
    <w:rsid w:val="002076C9"/>
    <w:rsid w:val="00210A71"/>
    <w:rsid w:val="002111E2"/>
    <w:rsid w:val="00211770"/>
    <w:rsid w:val="00211BED"/>
    <w:rsid w:val="00211E6D"/>
    <w:rsid w:val="00212652"/>
    <w:rsid w:val="00212726"/>
    <w:rsid w:val="00212ABF"/>
    <w:rsid w:val="00212ACA"/>
    <w:rsid w:val="00212DD3"/>
    <w:rsid w:val="0021325E"/>
    <w:rsid w:val="00213491"/>
    <w:rsid w:val="002137CC"/>
    <w:rsid w:val="002139B5"/>
    <w:rsid w:val="00214446"/>
    <w:rsid w:val="00214AF5"/>
    <w:rsid w:val="00215170"/>
    <w:rsid w:val="002155CE"/>
    <w:rsid w:val="0021646D"/>
    <w:rsid w:val="0021669D"/>
    <w:rsid w:val="00216CA8"/>
    <w:rsid w:val="00216FAF"/>
    <w:rsid w:val="0021720D"/>
    <w:rsid w:val="0021798E"/>
    <w:rsid w:val="0022057E"/>
    <w:rsid w:val="00220586"/>
    <w:rsid w:val="00220721"/>
    <w:rsid w:val="00220AD1"/>
    <w:rsid w:val="00220EE5"/>
    <w:rsid w:val="00221130"/>
    <w:rsid w:val="00221D3D"/>
    <w:rsid w:val="00222C73"/>
    <w:rsid w:val="0022363C"/>
    <w:rsid w:val="0022379F"/>
    <w:rsid w:val="00223FFF"/>
    <w:rsid w:val="002247B5"/>
    <w:rsid w:val="0022537D"/>
    <w:rsid w:val="00225C26"/>
    <w:rsid w:val="00226301"/>
    <w:rsid w:val="002263C4"/>
    <w:rsid w:val="0022658E"/>
    <w:rsid w:val="00227069"/>
    <w:rsid w:val="00227989"/>
    <w:rsid w:val="00227A6F"/>
    <w:rsid w:val="0023068B"/>
    <w:rsid w:val="00230BCB"/>
    <w:rsid w:val="00230E9E"/>
    <w:rsid w:val="0023140A"/>
    <w:rsid w:val="0023207F"/>
    <w:rsid w:val="00232127"/>
    <w:rsid w:val="0023241E"/>
    <w:rsid w:val="002325FD"/>
    <w:rsid w:val="00233E4E"/>
    <w:rsid w:val="00234027"/>
    <w:rsid w:val="0023482F"/>
    <w:rsid w:val="0023493E"/>
    <w:rsid w:val="0023527C"/>
    <w:rsid w:val="0023586E"/>
    <w:rsid w:val="00235C9D"/>
    <w:rsid w:val="002374FD"/>
    <w:rsid w:val="00237BD0"/>
    <w:rsid w:val="002409D5"/>
    <w:rsid w:val="00241663"/>
    <w:rsid w:val="002424C4"/>
    <w:rsid w:val="002428CA"/>
    <w:rsid w:val="00242D2B"/>
    <w:rsid w:val="0024330A"/>
    <w:rsid w:val="0024337E"/>
    <w:rsid w:val="002433C7"/>
    <w:rsid w:val="00243E7A"/>
    <w:rsid w:val="00244672"/>
    <w:rsid w:val="00244AD8"/>
    <w:rsid w:val="00245E8B"/>
    <w:rsid w:val="00246609"/>
    <w:rsid w:val="00246854"/>
    <w:rsid w:val="00247012"/>
    <w:rsid w:val="00247A3E"/>
    <w:rsid w:val="00247ABF"/>
    <w:rsid w:val="00247D49"/>
    <w:rsid w:val="002500E5"/>
    <w:rsid w:val="00251057"/>
    <w:rsid w:val="00251A04"/>
    <w:rsid w:val="00251D80"/>
    <w:rsid w:val="00251E2B"/>
    <w:rsid w:val="00252F1A"/>
    <w:rsid w:val="00252F81"/>
    <w:rsid w:val="00253401"/>
    <w:rsid w:val="0025371B"/>
    <w:rsid w:val="00253992"/>
    <w:rsid w:val="00253C1C"/>
    <w:rsid w:val="00253FF8"/>
    <w:rsid w:val="00254E04"/>
    <w:rsid w:val="00255067"/>
    <w:rsid w:val="00255362"/>
    <w:rsid w:val="002555BA"/>
    <w:rsid w:val="00255662"/>
    <w:rsid w:val="00255FF6"/>
    <w:rsid w:val="002569C5"/>
    <w:rsid w:val="002574F9"/>
    <w:rsid w:val="00257789"/>
    <w:rsid w:val="00257DB7"/>
    <w:rsid w:val="002606E8"/>
    <w:rsid w:val="00260F9A"/>
    <w:rsid w:val="002612B0"/>
    <w:rsid w:val="002614AF"/>
    <w:rsid w:val="0026171D"/>
    <w:rsid w:val="00261BC8"/>
    <w:rsid w:val="00261FE9"/>
    <w:rsid w:val="002622AF"/>
    <w:rsid w:val="00264C55"/>
    <w:rsid w:val="00264D9D"/>
    <w:rsid w:val="00265623"/>
    <w:rsid w:val="00265DB7"/>
    <w:rsid w:val="00266B60"/>
    <w:rsid w:val="00267358"/>
    <w:rsid w:val="002703D5"/>
    <w:rsid w:val="00270419"/>
    <w:rsid w:val="002711DF"/>
    <w:rsid w:val="00271E38"/>
    <w:rsid w:val="00272612"/>
    <w:rsid w:val="00272CD9"/>
    <w:rsid w:val="00273835"/>
    <w:rsid w:val="00274213"/>
    <w:rsid w:val="00274E4C"/>
    <w:rsid w:val="002751DF"/>
    <w:rsid w:val="00275546"/>
    <w:rsid w:val="00275D27"/>
    <w:rsid w:val="00275E9E"/>
    <w:rsid w:val="00277A44"/>
    <w:rsid w:val="00280198"/>
    <w:rsid w:val="00280776"/>
    <w:rsid w:val="00281468"/>
    <w:rsid w:val="00281A63"/>
    <w:rsid w:val="00282777"/>
    <w:rsid w:val="00284752"/>
    <w:rsid w:val="0028519F"/>
    <w:rsid w:val="0028599B"/>
    <w:rsid w:val="00286240"/>
    <w:rsid w:val="0028652F"/>
    <w:rsid w:val="00286B95"/>
    <w:rsid w:val="00286FF9"/>
    <w:rsid w:val="0028738D"/>
    <w:rsid w:val="002876A7"/>
    <w:rsid w:val="00287FCF"/>
    <w:rsid w:val="00290980"/>
    <w:rsid w:val="00290A50"/>
    <w:rsid w:val="00290B24"/>
    <w:rsid w:val="00290FCE"/>
    <w:rsid w:val="00291284"/>
    <w:rsid w:val="0029163A"/>
    <w:rsid w:val="00291C37"/>
    <w:rsid w:val="00292166"/>
    <w:rsid w:val="0029301F"/>
    <w:rsid w:val="00293170"/>
    <w:rsid w:val="00293874"/>
    <w:rsid w:val="00293DED"/>
    <w:rsid w:val="002942C4"/>
    <w:rsid w:val="00294B6E"/>
    <w:rsid w:val="00294E25"/>
    <w:rsid w:val="002950C4"/>
    <w:rsid w:val="002A0458"/>
    <w:rsid w:val="002A0A65"/>
    <w:rsid w:val="002A1E4B"/>
    <w:rsid w:val="002A1FA8"/>
    <w:rsid w:val="002A24F4"/>
    <w:rsid w:val="002A284B"/>
    <w:rsid w:val="002A2942"/>
    <w:rsid w:val="002A3B62"/>
    <w:rsid w:val="002A4265"/>
    <w:rsid w:val="002A51D7"/>
    <w:rsid w:val="002A53BD"/>
    <w:rsid w:val="002A5E02"/>
    <w:rsid w:val="002A628B"/>
    <w:rsid w:val="002A6331"/>
    <w:rsid w:val="002A67C9"/>
    <w:rsid w:val="002A6AA0"/>
    <w:rsid w:val="002A7509"/>
    <w:rsid w:val="002A77A2"/>
    <w:rsid w:val="002B01F5"/>
    <w:rsid w:val="002B0DA0"/>
    <w:rsid w:val="002B11C0"/>
    <w:rsid w:val="002B164C"/>
    <w:rsid w:val="002B16B9"/>
    <w:rsid w:val="002B1E26"/>
    <w:rsid w:val="002B1F10"/>
    <w:rsid w:val="002B2218"/>
    <w:rsid w:val="002B3291"/>
    <w:rsid w:val="002B37B6"/>
    <w:rsid w:val="002B55DF"/>
    <w:rsid w:val="002B5A1D"/>
    <w:rsid w:val="002B6177"/>
    <w:rsid w:val="002B7189"/>
    <w:rsid w:val="002B776C"/>
    <w:rsid w:val="002B79D0"/>
    <w:rsid w:val="002B7AB1"/>
    <w:rsid w:val="002B7FA2"/>
    <w:rsid w:val="002C0A57"/>
    <w:rsid w:val="002C0F42"/>
    <w:rsid w:val="002C14DA"/>
    <w:rsid w:val="002C1874"/>
    <w:rsid w:val="002C1F43"/>
    <w:rsid w:val="002C2B2D"/>
    <w:rsid w:val="002C2E65"/>
    <w:rsid w:val="002C376C"/>
    <w:rsid w:val="002C3CCC"/>
    <w:rsid w:val="002C4B76"/>
    <w:rsid w:val="002C5030"/>
    <w:rsid w:val="002C5961"/>
    <w:rsid w:val="002C5AA0"/>
    <w:rsid w:val="002C5B47"/>
    <w:rsid w:val="002C623B"/>
    <w:rsid w:val="002C66BC"/>
    <w:rsid w:val="002C6D52"/>
    <w:rsid w:val="002C70A7"/>
    <w:rsid w:val="002C7E40"/>
    <w:rsid w:val="002C7F01"/>
    <w:rsid w:val="002D051E"/>
    <w:rsid w:val="002D0B25"/>
    <w:rsid w:val="002D112C"/>
    <w:rsid w:val="002D16D6"/>
    <w:rsid w:val="002D1E0A"/>
    <w:rsid w:val="002D2552"/>
    <w:rsid w:val="002D2854"/>
    <w:rsid w:val="002D2A87"/>
    <w:rsid w:val="002D2CD3"/>
    <w:rsid w:val="002D3DBF"/>
    <w:rsid w:val="002D426B"/>
    <w:rsid w:val="002D46D4"/>
    <w:rsid w:val="002D48FB"/>
    <w:rsid w:val="002D4AB1"/>
    <w:rsid w:val="002D6510"/>
    <w:rsid w:val="002D67FD"/>
    <w:rsid w:val="002D6897"/>
    <w:rsid w:val="002D75B3"/>
    <w:rsid w:val="002D7B6C"/>
    <w:rsid w:val="002E003C"/>
    <w:rsid w:val="002E0D7C"/>
    <w:rsid w:val="002E1BC8"/>
    <w:rsid w:val="002E1EEE"/>
    <w:rsid w:val="002E229F"/>
    <w:rsid w:val="002E267B"/>
    <w:rsid w:val="002E2803"/>
    <w:rsid w:val="002E3093"/>
    <w:rsid w:val="002E329C"/>
    <w:rsid w:val="002E33BF"/>
    <w:rsid w:val="002E3BE8"/>
    <w:rsid w:val="002E3E81"/>
    <w:rsid w:val="002E41B2"/>
    <w:rsid w:val="002E4322"/>
    <w:rsid w:val="002E4881"/>
    <w:rsid w:val="002E4BE0"/>
    <w:rsid w:val="002E5407"/>
    <w:rsid w:val="002E648A"/>
    <w:rsid w:val="002E656E"/>
    <w:rsid w:val="002E664E"/>
    <w:rsid w:val="002E72E4"/>
    <w:rsid w:val="002E7EA0"/>
    <w:rsid w:val="002F0059"/>
    <w:rsid w:val="002F00D8"/>
    <w:rsid w:val="002F05BE"/>
    <w:rsid w:val="002F0915"/>
    <w:rsid w:val="002F276B"/>
    <w:rsid w:val="002F382C"/>
    <w:rsid w:val="002F3C40"/>
    <w:rsid w:val="002F3FCA"/>
    <w:rsid w:val="002F4446"/>
    <w:rsid w:val="002F44AF"/>
    <w:rsid w:val="002F4618"/>
    <w:rsid w:val="002F4AC5"/>
    <w:rsid w:val="002F5CE9"/>
    <w:rsid w:val="002F6314"/>
    <w:rsid w:val="002F6CC0"/>
    <w:rsid w:val="002F6F32"/>
    <w:rsid w:val="002F6F9B"/>
    <w:rsid w:val="002F7039"/>
    <w:rsid w:val="002F73E5"/>
    <w:rsid w:val="002F7693"/>
    <w:rsid w:val="002F77D6"/>
    <w:rsid w:val="002F7832"/>
    <w:rsid w:val="00300398"/>
    <w:rsid w:val="003014EE"/>
    <w:rsid w:val="0030187E"/>
    <w:rsid w:val="00301CE3"/>
    <w:rsid w:val="00302369"/>
    <w:rsid w:val="00302601"/>
    <w:rsid w:val="00302DA8"/>
    <w:rsid w:val="00303197"/>
    <w:rsid w:val="003032EC"/>
    <w:rsid w:val="00303D49"/>
    <w:rsid w:val="003052A9"/>
    <w:rsid w:val="00305310"/>
    <w:rsid w:val="003054AE"/>
    <w:rsid w:val="00305B09"/>
    <w:rsid w:val="00306041"/>
    <w:rsid w:val="003063B1"/>
    <w:rsid w:val="00306F30"/>
    <w:rsid w:val="00307690"/>
    <w:rsid w:val="003107CB"/>
    <w:rsid w:val="003114CD"/>
    <w:rsid w:val="00311AD1"/>
    <w:rsid w:val="00311E41"/>
    <w:rsid w:val="00311ED1"/>
    <w:rsid w:val="00311EEA"/>
    <w:rsid w:val="00312E11"/>
    <w:rsid w:val="00313056"/>
    <w:rsid w:val="00313E89"/>
    <w:rsid w:val="003147E0"/>
    <w:rsid w:val="0031518E"/>
    <w:rsid w:val="00316A50"/>
    <w:rsid w:val="0031710C"/>
    <w:rsid w:val="00317BE7"/>
    <w:rsid w:val="00317F7D"/>
    <w:rsid w:val="00320016"/>
    <w:rsid w:val="003205E5"/>
    <w:rsid w:val="003209B6"/>
    <w:rsid w:val="00320F86"/>
    <w:rsid w:val="003213F3"/>
    <w:rsid w:val="003215C0"/>
    <w:rsid w:val="003216EE"/>
    <w:rsid w:val="00321826"/>
    <w:rsid w:val="00321DB0"/>
    <w:rsid w:val="003228EF"/>
    <w:rsid w:val="00322B1D"/>
    <w:rsid w:val="003233FD"/>
    <w:rsid w:val="00323602"/>
    <w:rsid w:val="00323B33"/>
    <w:rsid w:val="00324126"/>
    <w:rsid w:val="00324128"/>
    <w:rsid w:val="00324238"/>
    <w:rsid w:val="00324732"/>
    <w:rsid w:val="00324CCD"/>
    <w:rsid w:val="00325660"/>
    <w:rsid w:val="0032757D"/>
    <w:rsid w:val="00327818"/>
    <w:rsid w:val="003279E4"/>
    <w:rsid w:val="0033016B"/>
    <w:rsid w:val="00330F82"/>
    <w:rsid w:val="003311AA"/>
    <w:rsid w:val="0033153B"/>
    <w:rsid w:val="00331A4C"/>
    <w:rsid w:val="00331B1B"/>
    <w:rsid w:val="00332433"/>
    <w:rsid w:val="00332B95"/>
    <w:rsid w:val="00332EED"/>
    <w:rsid w:val="0033341B"/>
    <w:rsid w:val="00334527"/>
    <w:rsid w:val="0033498F"/>
    <w:rsid w:val="00334C66"/>
    <w:rsid w:val="00334CC7"/>
    <w:rsid w:val="0033522C"/>
    <w:rsid w:val="00335B11"/>
    <w:rsid w:val="003360C6"/>
    <w:rsid w:val="003364BB"/>
    <w:rsid w:val="0033651A"/>
    <w:rsid w:val="0033676D"/>
    <w:rsid w:val="00337FDA"/>
    <w:rsid w:val="0034027D"/>
    <w:rsid w:val="003406FD"/>
    <w:rsid w:val="003408BD"/>
    <w:rsid w:val="00340C27"/>
    <w:rsid w:val="003411DF"/>
    <w:rsid w:val="00341D1F"/>
    <w:rsid w:val="00342156"/>
    <w:rsid w:val="00342305"/>
    <w:rsid w:val="00342369"/>
    <w:rsid w:val="0034403D"/>
    <w:rsid w:val="00344343"/>
    <w:rsid w:val="00345070"/>
    <w:rsid w:val="003455DA"/>
    <w:rsid w:val="00346BD1"/>
    <w:rsid w:val="003476AD"/>
    <w:rsid w:val="00347780"/>
    <w:rsid w:val="00347CDE"/>
    <w:rsid w:val="003502B3"/>
    <w:rsid w:val="0035087E"/>
    <w:rsid w:val="00351045"/>
    <w:rsid w:val="0035105D"/>
    <w:rsid w:val="00351514"/>
    <w:rsid w:val="00351C45"/>
    <w:rsid w:val="00351EAE"/>
    <w:rsid w:val="003535F1"/>
    <w:rsid w:val="003548CC"/>
    <w:rsid w:val="003549D3"/>
    <w:rsid w:val="00354B11"/>
    <w:rsid w:val="00355CCE"/>
    <w:rsid w:val="00355D5A"/>
    <w:rsid w:val="00356F8C"/>
    <w:rsid w:val="003574D0"/>
    <w:rsid w:val="003576B6"/>
    <w:rsid w:val="00360102"/>
    <w:rsid w:val="003602FC"/>
    <w:rsid w:val="003603EA"/>
    <w:rsid w:val="00360BDC"/>
    <w:rsid w:val="00360C18"/>
    <w:rsid w:val="00361357"/>
    <w:rsid w:val="003615C7"/>
    <w:rsid w:val="0036168B"/>
    <w:rsid w:val="00362236"/>
    <w:rsid w:val="00362473"/>
    <w:rsid w:val="00362523"/>
    <w:rsid w:val="00362622"/>
    <w:rsid w:val="00362785"/>
    <w:rsid w:val="00362A04"/>
    <w:rsid w:val="00362E53"/>
    <w:rsid w:val="00363C06"/>
    <w:rsid w:val="003641D7"/>
    <w:rsid w:val="003644F4"/>
    <w:rsid w:val="00364996"/>
    <w:rsid w:val="00364A72"/>
    <w:rsid w:val="00364FC3"/>
    <w:rsid w:val="0036515E"/>
    <w:rsid w:val="0036557A"/>
    <w:rsid w:val="00365B23"/>
    <w:rsid w:val="00365DD5"/>
    <w:rsid w:val="00366382"/>
    <w:rsid w:val="00366B72"/>
    <w:rsid w:val="003670AE"/>
    <w:rsid w:val="003678BA"/>
    <w:rsid w:val="003700A0"/>
    <w:rsid w:val="0037010E"/>
    <w:rsid w:val="003703B0"/>
    <w:rsid w:val="003704B4"/>
    <w:rsid w:val="00371226"/>
    <w:rsid w:val="00371391"/>
    <w:rsid w:val="00371BFC"/>
    <w:rsid w:val="003722F4"/>
    <w:rsid w:val="003726E1"/>
    <w:rsid w:val="00372F84"/>
    <w:rsid w:val="003740E6"/>
    <w:rsid w:val="003744AD"/>
    <w:rsid w:val="003753A9"/>
    <w:rsid w:val="00375671"/>
    <w:rsid w:val="003759C2"/>
    <w:rsid w:val="00375E8D"/>
    <w:rsid w:val="00375EBA"/>
    <w:rsid w:val="003763EC"/>
    <w:rsid w:val="0037661F"/>
    <w:rsid w:val="00376DC1"/>
    <w:rsid w:val="00376E9F"/>
    <w:rsid w:val="0037733E"/>
    <w:rsid w:val="00377C82"/>
    <w:rsid w:val="00380112"/>
    <w:rsid w:val="00381C3F"/>
    <w:rsid w:val="0038280B"/>
    <w:rsid w:val="00382BFA"/>
    <w:rsid w:val="00383016"/>
    <w:rsid w:val="003833EF"/>
    <w:rsid w:val="003838E8"/>
    <w:rsid w:val="00383983"/>
    <w:rsid w:val="00383C51"/>
    <w:rsid w:val="00383E69"/>
    <w:rsid w:val="00384377"/>
    <w:rsid w:val="003850A4"/>
    <w:rsid w:val="003859A1"/>
    <w:rsid w:val="003859E1"/>
    <w:rsid w:val="00386018"/>
    <w:rsid w:val="00386422"/>
    <w:rsid w:val="0038645D"/>
    <w:rsid w:val="003868E8"/>
    <w:rsid w:val="003870C0"/>
    <w:rsid w:val="00387149"/>
    <w:rsid w:val="00387203"/>
    <w:rsid w:val="00390847"/>
    <w:rsid w:val="00390AEC"/>
    <w:rsid w:val="00390B5B"/>
    <w:rsid w:val="00390B81"/>
    <w:rsid w:val="00391B91"/>
    <w:rsid w:val="00391F36"/>
    <w:rsid w:val="0039338F"/>
    <w:rsid w:val="00395FD1"/>
    <w:rsid w:val="00396846"/>
    <w:rsid w:val="003972E5"/>
    <w:rsid w:val="003976DD"/>
    <w:rsid w:val="003977A3"/>
    <w:rsid w:val="00397AA4"/>
    <w:rsid w:val="003A040C"/>
    <w:rsid w:val="003A1423"/>
    <w:rsid w:val="003A1BF3"/>
    <w:rsid w:val="003A1D7F"/>
    <w:rsid w:val="003A1DE3"/>
    <w:rsid w:val="003A1EB5"/>
    <w:rsid w:val="003A24DE"/>
    <w:rsid w:val="003A28B0"/>
    <w:rsid w:val="003A30C5"/>
    <w:rsid w:val="003A3780"/>
    <w:rsid w:val="003A3A1F"/>
    <w:rsid w:val="003A3A69"/>
    <w:rsid w:val="003A4CAB"/>
    <w:rsid w:val="003A593B"/>
    <w:rsid w:val="003A67AE"/>
    <w:rsid w:val="003A6B10"/>
    <w:rsid w:val="003A7293"/>
    <w:rsid w:val="003B0856"/>
    <w:rsid w:val="003B09A7"/>
    <w:rsid w:val="003B126F"/>
    <w:rsid w:val="003B1762"/>
    <w:rsid w:val="003B1D37"/>
    <w:rsid w:val="003B2E89"/>
    <w:rsid w:val="003B4AF2"/>
    <w:rsid w:val="003B4B4F"/>
    <w:rsid w:val="003B4D1C"/>
    <w:rsid w:val="003B5541"/>
    <w:rsid w:val="003B5564"/>
    <w:rsid w:val="003B5ACF"/>
    <w:rsid w:val="003B6F53"/>
    <w:rsid w:val="003B74EE"/>
    <w:rsid w:val="003B7629"/>
    <w:rsid w:val="003B7697"/>
    <w:rsid w:val="003B7ED7"/>
    <w:rsid w:val="003B7F32"/>
    <w:rsid w:val="003B7FAB"/>
    <w:rsid w:val="003C194D"/>
    <w:rsid w:val="003C1B96"/>
    <w:rsid w:val="003C294C"/>
    <w:rsid w:val="003C2FFE"/>
    <w:rsid w:val="003C31FC"/>
    <w:rsid w:val="003C377B"/>
    <w:rsid w:val="003C460D"/>
    <w:rsid w:val="003C4DB4"/>
    <w:rsid w:val="003C559E"/>
    <w:rsid w:val="003C55B8"/>
    <w:rsid w:val="003C5D58"/>
    <w:rsid w:val="003C68C6"/>
    <w:rsid w:val="003C6A73"/>
    <w:rsid w:val="003C6E8F"/>
    <w:rsid w:val="003C7815"/>
    <w:rsid w:val="003C7D78"/>
    <w:rsid w:val="003D048B"/>
    <w:rsid w:val="003D0790"/>
    <w:rsid w:val="003D0FF7"/>
    <w:rsid w:val="003D164C"/>
    <w:rsid w:val="003D2322"/>
    <w:rsid w:val="003D2581"/>
    <w:rsid w:val="003D2A0B"/>
    <w:rsid w:val="003D2B75"/>
    <w:rsid w:val="003D382F"/>
    <w:rsid w:val="003D3D13"/>
    <w:rsid w:val="003D4CD8"/>
    <w:rsid w:val="003D4D86"/>
    <w:rsid w:val="003E108F"/>
    <w:rsid w:val="003E122D"/>
    <w:rsid w:val="003E15AC"/>
    <w:rsid w:val="003E1755"/>
    <w:rsid w:val="003E28FD"/>
    <w:rsid w:val="003E47E3"/>
    <w:rsid w:val="003E4AAD"/>
    <w:rsid w:val="003E709F"/>
    <w:rsid w:val="003E7EA6"/>
    <w:rsid w:val="003E7EB6"/>
    <w:rsid w:val="003F0764"/>
    <w:rsid w:val="003F0846"/>
    <w:rsid w:val="003F11FA"/>
    <w:rsid w:val="003F1456"/>
    <w:rsid w:val="003F1806"/>
    <w:rsid w:val="003F1980"/>
    <w:rsid w:val="003F2125"/>
    <w:rsid w:val="003F2B5F"/>
    <w:rsid w:val="003F3B65"/>
    <w:rsid w:val="003F3E7A"/>
    <w:rsid w:val="003F4164"/>
    <w:rsid w:val="003F43D1"/>
    <w:rsid w:val="003F4762"/>
    <w:rsid w:val="003F4DFF"/>
    <w:rsid w:val="003F5388"/>
    <w:rsid w:val="003F57F9"/>
    <w:rsid w:val="003F582D"/>
    <w:rsid w:val="003F6419"/>
    <w:rsid w:val="003F7063"/>
    <w:rsid w:val="004007EE"/>
    <w:rsid w:val="00400977"/>
    <w:rsid w:val="00401092"/>
    <w:rsid w:val="00401FE6"/>
    <w:rsid w:val="00402EDD"/>
    <w:rsid w:val="0040318D"/>
    <w:rsid w:val="004031D4"/>
    <w:rsid w:val="0040381A"/>
    <w:rsid w:val="004039F1"/>
    <w:rsid w:val="0040445F"/>
    <w:rsid w:val="004047C4"/>
    <w:rsid w:val="004049E1"/>
    <w:rsid w:val="00404AE7"/>
    <w:rsid w:val="00404E1D"/>
    <w:rsid w:val="00405D36"/>
    <w:rsid w:val="00406392"/>
    <w:rsid w:val="0040652D"/>
    <w:rsid w:val="0040686D"/>
    <w:rsid w:val="0041088F"/>
    <w:rsid w:val="00410B8B"/>
    <w:rsid w:val="004112E0"/>
    <w:rsid w:val="00411935"/>
    <w:rsid w:val="00411D69"/>
    <w:rsid w:val="00412719"/>
    <w:rsid w:val="00413335"/>
    <w:rsid w:val="00414C11"/>
    <w:rsid w:val="00414D0F"/>
    <w:rsid w:val="00415048"/>
    <w:rsid w:val="00415419"/>
    <w:rsid w:val="00415742"/>
    <w:rsid w:val="0041586C"/>
    <w:rsid w:val="00415F02"/>
    <w:rsid w:val="004161F7"/>
    <w:rsid w:val="004163B2"/>
    <w:rsid w:val="00416821"/>
    <w:rsid w:val="00416A2B"/>
    <w:rsid w:val="00416E72"/>
    <w:rsid w:val="00417442"/>
    <w:rsid w:val="00417F03"/>
    <w:rsid w:val="00420956"/>
    <w:rsid w:val="00420C29"/>
    <w:rsid w:val="00420C50"/>
    <w:rsid w:val="004210F9"/>
    <w:rsid w:val="0042157A"/>
    <w:rsid w:val="0042212C"/>
    <w:rsid w:val="00422381"/>
    <w:rsid w:val="0042240D"/>
    <w:rsid w:val="00422464"/>
    <w:rsid w:val="004224DE"/>
    <w:rsid w:val="00422A8C"/>
    <w:rsid w:val="00422E60"/>
    <w:rsid w:val="00423816"/>
    <w:rsid w:val="00424983"/>
    <w:rsid w:val="00425994"/>
    <w:rsid w:val="00425A59"/>
    <w:rsid w:val="00426011"/>
    <w:rsid w:val="004266B6"/>
    <w:rsid w:val="00427322"/>
    <w:rsid w:val="004276F1"/>
    <w:rsid w:val="004277CF"/>
    <w:rsid w:val="0043084C"/>
    <w:rsid w:val="004310D7"/>
    <w:rsid w:val="00432AFD"/>
    <w:rsid w:val="00433548"/>
    <w:rsid w:val="00433613"/>
    <w:rsid w:val="00433916"/>
    <w:rsid w:val="00433965"/>
    <w:rsid w:val="00433ADD"/>
    <w:rsid w:val="00434088"/>
    <w:rsid w:val="004345DB"/>
    <w:rsid w:val="00434605"/>
    <w:rsid w:val="00434ECE"/>
    <w:rsid w:val="00435734"/>
    <w:rsid w:val="00435824"/>
    <w:rsid w:val="00436584"/>
    <w:rsid w:val="00436C15"/>
    <w:rsid w:val="004377D5"/>
    <w:rsid w:val="0043797E"/>
    <w:rsid w:val="00437B67"/>
    <w:rsid w:val="00437DB4"/>
    <w:rsid w:val="004406C3"/>
    <w:rsid w:val="004409A4"/>
    <w:rsid w:val="00440C47"/>
    <w:rsid w:val="004418C3"/>
    <w:rsid w:val="00441C86"/>
    <w:rsid w:val="004427A2"/>
    <w:rsid w:val="0044284E"/>
    <w:rsid w:val="00442E16"/>
    <w:rsid w:val="00442FF0"/>
    <w:rsid w:val="00443330"/>
    <w:rsid w:val="00443E60"/>
    <w:rsid w:val="00444907"/>
    <w:rsid w:val="00444F5C"/>
    <w:rsid w:val="0044642A"/>
    <w:rsid w:val="004465BE"/>
    <w:rsid w:val="00446701"/>
    <w:rsid w:val="00446CBA"/>
    <w:rsid w:val="00446FC0"/>
    <w:rsid w:val="00447BD9"/>
    <w:rsid w:val="00447F62"/>
    <w:rsid w:val="004500C3"/>
    <w:rsid w:val="00450C49"/>
    <w:rsid w:val="0045286B"/>
    <w:rsid w:val="00452922"/>
    <w:rsid w:val="00452B26"/>
    <w:rsid w:val="00453042"/>
    <w:rsid w:val="00453166"/>
    <w:rsid w:val="00453362"/>
    <w:rsid w:val="004533BA"/>
    <w:rsid w:val="00454E1B"/>
    <w:rsid w:val="00454E31"/>
    <w:rsid w:val="0045541E"/>
    <w:rsid w:val="00455863"/>
    <w:rsid w:val="004565FF"/>
    <w:rsid w:val="00456691"/>
    <w:rsid w:val="00456DA2"/>
    <w:rsid w:val="00457049"/>
    <w:rsid w:val="00460141"/>
    <w:rsid w:val="004603BA"/>
    <w:rsid w:val="004607E7"/>
    <w:rsid w:val="0046085A"/>
    <w:rsid w:val="00460A8F"/>
    <w:rsid w:val="00460CEA"/>
    <w:rsid w:val="004610A7"/>
    <w:rsid w:val="00461137"/>
    <w:rsid w:val="004612A7"/>
    <w:rsid w:val="00461BC1"/>
    <w:rsid w:val="00461F99"/>
    <w:rsid w:val="00461FA0"/>
    <w:rsid w:val="0046213C"/>
    <w:rsid w:val="00462992"/>
    <w:rsid w:val="00463542"/>
    <w:rsid w:val="00464CB6"/>
    <w:rsid w:val="00464CF3"/>
    <w:rsid w:val="00464F7C"/>
    <w:rsid w:val="00466453"/>
    <w:rsid w:val="004665B1"/>
    <w:rsid w:val="004669F2"/>
    <w:rsid w:val="00466AC7"/>
    <w:rsid w:val="004671B9"/>
    <w:rsid w:val="0046775F"/>
    <w:rsid w:val="00467B16"/>
    <w:rsid w:val="00467B3F"/>
    <w:rsid w:val="00467F86"/>
    <w:rsid w:val="00470AFC"/>
    <w:rsid w:val="00470C37"/>
    <w:rsid w:val="00470DF9"/>
    <w:rsid w:val="0047146C"/>
    <w:rsid w:val="004716DC"/>
    <w:rsid w:val="00471E0E"/>
    <w:rsid w:val="00472E92"/>
    <w:rsid w:val="00472ECA"/>
    <w:rsid w:val="00472FCD"/>
    <w:rsid w:val="00473E73"/>
    <w:rsid w:val="004742FE"/>
    <w:rsid w:val="00474C28"/>
    <w:rsid w:val="0047554D"/>
    <w:rsid w:val="004755D2"/>
    <w:rsid w:val="00475B9C"/>
    <w:rsid w:val="0047605A"/>
    <w:rsid w:val="004760D0"/>
    <w:rsid w:val="00476669"/>
    <w:rsid w:val="00476716"/>
    <w:rsid w:val="00476AB9"/>
    <w:rsid w:val="00477C27"/>
    <w:rsid w:val="00480A56"/>
    <w:rsid w:val="0048164C"/>
    <w:rsid w:val="0048197B"/>
    <w:rsid w:val="00481EAF"/>
    <w:rsid w:val="0048285C"/>
    <w:rsid w:val="004829EB"/>
    <w:rsid w:val="00483C21"/>
    <w:rsid w:val="00484745"/>
    <w:rsid w:val="00484B62"/>
    <w:rsid w:val="004856F3"/>
    <w:rsid w:val="00485FC0"/>
    <w:rsid w:val="0048623D"/>
    <w:rsid w:val="004863FE"/>
    <w:rsid w:val="004868A2"/>
    <w:rsid w:val="00486C46"/>
    <w:rsid w:val="00486E74"/>
    <w:rsid w:val="00486F4F"/>
    <w:rsid w:val="00487604"/>
    <w:rsid w:val="0049075B"/>
    <w:rsid w:val="00490802"/>
    <w:rsid w:val="00490BAF"/>
    <w:rsid w:val="00490C7A"/>
    <w:rsid w:val="004915DA"/>
    <w:rsid w:val="00491951"/>
    <w:rsid w:val="00491F13"/>
    <w:rsid w:val="004922E9"/>
    <w:rsid w:val="00492F0D"/>
    <w:rsid w:val="00492F69"/>
    <w:rsid w:val="0049397F"/>
    <w:rsid w:val="00493FB4"/>
    <w:rsid w:val="004941BA"/>
    <w:rsid w:val="004952FC"/>
    <w:rsid w:val="0049602A"/>
    <w:rsid w:val="004963A4"/>
    <w:rsid w:val="004972DD"/>
    <w:rsid w:val="0049760B"/>
    <w:rsid w:val="004A03EF"/>
    <w:rsid w:val="004A041E"/>
    <w:rsid w:val="004A09CE"/>
    <w:rsid w:val="004A1CE1"/>
    <w:rsid w:val="004A1ED3"/>
    <w:rsid w:val="004A20FF"/>
    <w:rsid w:val="004A2E2A"/>
    <w:rsid w:val="004A31B6"/>
    <w:rsid w:val="004A34F8"/>
    <w:rsid w:val="004A3D63"/>
    <w:rsid w:val="004A448F"/>
    <w:rsid w:val="004A44C1"/>
    <w:rsid w:val="004A46AB"/>
    <w:rsid w:val="004A4CB9"/>
    <w:rsid w:val="004A5001"/>
    <w:rsid w:val="004A580B"/>
    <w:rsid w:val="004A61DF"/>
    <w:rsid w:val="004A670C"/>
    <w:rsid w:val="004A6D67"/>
    <w:rsid w:val="004A6ED9"/>
    <w:rsid w:val="004A77ED"/>
    <w:rsid w:val="004A79D7"/>
    <w:rsid w:val="004B0109"/>
    <w:rsid w:val="004B0388"/>
    <w:rsid w:val="004B0DBF"/>
    <w:rsid w:val="004B1C81"/>
    <w:rsid w:val="004B1F6E"/>
    <w:rsid w:val="004B3992"/>
    <w:rsid w:val="004B4F7A"/>
    <w:rsid w:val="004B5367"/>
    <w:rsid w:val="004B6CD0"/>
    <w:rsid w:val="004B6FC6"/>
    <w:rsid w:val="004B7090"/>
    <w:rsid w:val="004B7A2A"/>
    <w:rsid w:val="004C0A5A"/>
    <w:rsid w:val="004C0D7E"/>
    <w:rsid w:val="004C174C"/>
    <w:rsid w:val="004C1945"/>
    <w:rsid w:val="004C292B"/>
    <w:rsid w:val="004C3502"/>
    <w:rsid w:val="004C35C8"/>
    <w:rsid w:val="004C382A"/>
    <w:rsid w:val="004C3B50"/>
    <w:rsid w:val="004C3CEC"/>
    <w:rsid w:val="004C3D9D"/>
    <w:rsid w:val="004C4588"/>
    <w:rsid w:val="004C4797"/>
    <w:rsid w:val="004C4E9B"/>
    <w:rsid w:val="004C5158"/>
    <w:rsid w:val="004C5BB5"/>
    <w:rsid w:val="004C6C22"/>
    <w:rsid w:val="004C7292"/>
    <w:rsid w:val="004C7EE1"/>
    <w:rsid w:val="004D002C"/>
    <w:rsid w:val="004D03DF"/>
    <w:rsid w:val="004D0972"/>
    <w:rsid w:val="004D0C1A"/>
    <w:rsid w:val="004D16AF"/>
    <w:rsid w:val="004D201D"/>
    <w:rsid w:val="004D20D3"/>
    <w:rsid w:val="004D250A"/>
    <w:rsid w:val="004D25E8"/>
    <w:rsid w:val="004D2768"/>
    <w:rsid w:val="004D3320"/>
    <w:rsid w:val="004D409B"/>
    <w:rsid w:val="004D5B0F"/>
    <w:rsid w:val="004D5B89"/>
    <w:rsid w:val="004D6E04"/>
    <w:rsid w:val="004D7A38"/>
    <w:rsid w:val="004D7B99"/>
    <w:rsid w:val="004E2203"/>
    <w:rsid w:val="004E2205"/>
    <w:rsid w:val="004E2BE0"/>
    <w:rsid w:val="004E3618"/>
    <w:rsid w:val="004E3638"/>
    <w:rsid w:val="004E3B40"/>
    <w:rsid w:val="004E4542"/>
    <w:rsid w:val="004E464C"/>
    <w:rsid w:val="004E4830"/>
    <w:rsid w:val="004E4869"/>
    <w:rsid w:val="004E5013"/>
    <w:rsid w:val="004E52BF"/>
    <w:rsid w:val="004E5788"/>
    <w:rsid w:val="004E6044"/>
    <w:rsid w:val="004E7017"/>
    <w:rsid w:val="004E7F8E"/>
    <w:rsid w:val="004F0425"/>
    <w:rsid w:val="004F0912"/>
    <w:rsid w:val="004F150E"/>
    <w:rsid w:val="004F19A8"/>
    <w:rsid w:val="004F2303"/>
    <w:rsid w:val="004F2BD1"/>
    <w:rsid w:val="004F4062"/>
    <w:rsid w:val="004F46D2"/>
    <w:rsid w:val="004F477D"/>
    <w:rsid w:val="004F5293"/>
    <w:rsid w:val="004F5367"/>
    <w:rsid w:val="004F53AE"/>
    <w:rsid w:val="004F7245"/>
    <w:rsid w:val="004F7602"/>
    <w:rsid w:val="004F7A35"/>
    <w:rsid w:val="004F7E33"/>
    <w:rsid w:val="005005A3"/>
    <w:rsid w:val="0050065E"/>
    <w:rsid w:val="005007AC"/>
    <w:rsid w:val="00500CA6"/>
    <w:rsid w:val="00500E5E"/>
    <w:rsid w:val="00502057"/>
    <w:rsid w:val="00502090"/>
    <w:rsid w:val="005022E7"/>
    <w:rsid w:val="00502922"/>
    <w:rsid w:val="005033CF"/>
    <w:rsid w:val="00503890"/>
    <w:rsid w:val="005044B0"/>
    <w:rsid w:val="0050589B"/>
    <w:rsid w:val="005062A4"/>
    <w:rsid w:val="00506321"/>
    <w:rsid w:val="005070F9"/>
    <w:rsid w:val="00507C2B"/>
    <w:rsid w:val="00510F05"/>
    <w:rsid w:val="00510F3C"/>
    <w:rsid w:val="00511472"/>
    <w:rsid w:val="00512481"/>
    <w:rsid w:val="00513075"/>
    <w:rsid w:val="00515033"/>
    <w:rsid w:val="0051535B"/>
    <w:rsid w:val="00515802"/>
    <w:rsid w:val="00515AE3"/>
    <w:rsid w:val="0051698A"/>
    <w:rsid w:val="00516DCF"/>
    <w:rsid w:val="00516F46"/>
    <w:rsid w:val="005170AC"/>
    <w:rsid w:val="005170DA"/>
    <w:rsid w:val="005179C5"/>
    <w:rsid w:val="00520C4C"/>
    <w:rsid w:val="00521210"/>
    <w:rsid w:val="005219D1"/>
    <w:rsid w:val="00521D97"/>
    <w:rsid w:val="00521F41"/>
    <w:rsid w:val="0052266D"/>
    <w:rsid w:val="00522FD6"/>
    <w:rsid w:val="00523B9D"/>
    <w:rsid w:val="00523BDE"/>
    <w:rsid w:val="00523F15"/>
    <w:rsid w:val="00524209"/>
    <w:rsid w:val="005244CD"/>
    <w:rsid w:val="0052503F"/>
    <w:rsid w:val="005252D4"/>
    <w:rsid w:val="005259FD"/>
    <w:rsid w:val="00525C8F"/>
    <w:rsid w:val="005262D6"/>
    <w:rsid w:val="005267AB"/>
    <w:rsid w:val="00526C22"/>
    <w:rsid w:val="005277D4"/>
    <w:rsid w:val="00527B39"/>
    <w:rsid w:val="00527DF1"/>
    <w:rsid w:val="00530289"/>
    <w:rsid w:val="00530B0B"/>
    <w:rsid w:val="00530C32"/>
    <w:rsid w:val="00530CC3"/>
    <w:rsid w:val="00530FE8"/>
    <w:rsid w:val="00531078"/>
    <w:rsid w:val="005310F4"/>
    <w:rsid w:val="00531163"/>
    <w:rsid w:val="005312AC"/>
    <w:rsid w:val="0053133A"/>
    <w:rsid w:val="00531BC7"/>
    <w:rsid w:val="00531D7E"/>
    <w:rsid w:val="00532230"/>
    <w:rsid w:val="00532EC9"/>
    <w:rsid w:val="0053326B"/>
    <w:rsid w:val="00533A00"/>
    <w:rsid w:val="00533B92"/>
    <w:rsid w:val="005348BC"/>
    <w:rsid w:val="00534E8F"/>
    <w:rsid w:val="0053674B"/>
    <w:rsid w:val="00536AD2"/>
    <w:rsid w:val="00536E88"/>
    <w:rsid w:val="005372C9"/>
    <w:rsid w:val="00537B37"/>
    <w:rsid w:val="00537F8C"/>
    <w:rsid w:val="00540495"/>
    <w:rsid w:val="005408FE"/>
    <w:rsid w:val="0054156D"/>
    <w:rsid w:val="005417D9"/>
    <w:rsid w:val="005421AC"/>
    <w:rsid w:val="005422FA"/>
    <w:rsid w:val="005427F8"/>
    <w:rsid w:val="0054356A"/>
    <w:rsid w:val="00543949"/>
    <w:rsid w:val="005446D6"/>
    <w:rsid w:val="005449BF"/>
    <w:rsid w:val="00544B2A"/>
    <w:rsid w:val="00544F6A"/>
    <w:rsid w:val="00546493"/>
    <w:rsid w:val="005469B0"/>
    <w:rsid w:val="00550893"/>
    <w:rsid w:val="00550FD7"/>
    <w:rsid w:val="005510E8"/>
    <w:rsid w:val="0055125E"/>
    <w:rsid w:val="00551266"/>
    <w:rsid w:val="00551D4B"/>
    <w:rsid w:val="005531F1"/>
    <w:rsid w:val="005533C3"/>
    <w:rsid w:val="005536CE"/>
    <w:rsid w:val="00553BFB"/>
    <w:rsid w:val="00553E74"/>
    <w:rsid w:val="00554190"/>
    <w:rsid w:val="00554718"/>
    <w:rsid w:val="00555C5E"/>
    <w:rsid w:val="00555CDE"/>
    <w:rsid w:val="00555DB7"/>
    <w:rsid w:val="00556C34"/>
    <w:rsid w:val="005576BC"/>
    <w:rsid w:val="005577A0"/>
    <w:rsid w:val="00557C03"/>
    <w:rsid w:val="00560138"/>
    <w:rsid w:val="00560987"/>
    <w:rsid w:val="005610CD"/>
    <w:rsid w:val="0056139A"/>
    <w:rsid w:val="0056162B"/>
    <w:rsid w:val="00562380"/>
    <w:rsid w:val="00563299"/>
    <w:rsid w:val="005649FE"/>
    <w:rsid w:val="00564DE4"/>
    <w:rsid w:val="0056572E"/>
    <w:rsid w:val="005663E7"/>
    <w:rsid w:val="00567909"/>
    <w:rsid w:val="00567D11"/>
    <w:rsid w:val="005700D4"/>
    <w:rsid w:val="005706D2"/>
    <w:rsid w:val="00570D24"/>
    <w:rsid w:val="00571E9A"/>
    <w:rsid w:val="00572E93"/>
    <w:rsid w:val="005730C3"/>
    <w:rsid w:val="00573976"/>
    <w:rsid w:val="005741D5"/>
    <w:rsid w:val="00574969"/>
    <w:rsid w:val="005749B1"/>
    <w:rsid w:val="005755B0"/>
    <w:rsid w:val="00575DF7"/>
    <w:rsid w:val="0057638F"/>
    <w:rsid w:val="005768B9"/>
    <w:rsid w:val="00576AB9"/>
    <w:rsid w:val="005803D9"/>
    <w:rsid w:val="005806BF"/>
    <w:rsid w:val="005808B4"/>
    <w:rsid w:val="00580B3E"/>
    <w:rsid w:val="00581063"/>
    <w:rsid w:val="00581135"/>
    <w:rsid w:val="00581375"/>
    <w:rsid w:val="005824C6"/>
    <w:rsid w:val="005827BF"/>
    <w:rsid w:val="005827E0"/>
    <w:rsid w:val="00582B4A"/>
    <w:rsid w:val="00582D38"/>
    <w:rsid w:val="00583B49"/>
    <w:rsid w:val="005841FF"/>
    <w:rsid w:val="005843C9"/>
    <w:rsid w:val="00585302"/>
    <w:rsid w:val="0058587B"/>
    <w:rsid w:val="00585B0F"/>
    <w:rsid w:val="00586AAC"/>
    <w:rsid w:val="00586DBF"/>
    <w:rsid w:val="005907A7"/>
    <w:rsid w:val="00590920"/>
    <w:rsid w:val="005909C6"/>
    <w:rsid w:val="00591A4F"/>
    <w:rsid w:val="00591DDB"/>
    <w:rsid w:val="00592D79"/>
    <w:rsid w:val="00592D82"/>
    <w:rsid w:val="00592DB8"/>
    <w:rsid w:val="0059401B"/>
    <w:rsid w:val="005941AC"/>
    <w:rsid w:val="005955C9"/>
    <w:rsid w:val="00595717"/>
    <w:rsid w:val="0059595D"/>
    <w:rsid w:val="00595E58"/>
    <w:rsid w:val="00596953"/>
    <w:rsid w:val="005972AE"/>
    <w:rsid w:val="00597337"/>
    <w:rsid w:val="00597381"/>
    <w:rsid w:val="00597476"/>
    <w:rsid w:val="00597A03"/>
    <w:rsid w:val="00597FB5"/>
    <w:rsid w:val="00597FC6"/>
    <w:rsid w:val="005A007C"/>
    <w:rsid w:val="005A04F8"/>
    <w:rsid w:val="005A0F4F"/>
    <w:rsid w:val="005A1256"/>
    <w:rsid w:val="005A141C"/>
    <w:rsid w:val="005A16CE"/>
    <w:rsid w:val="005A2113"/>
    <w:rsid w:val="005A27BF"/>
    <w:rsid w:val="005A3863"/>
    <w:rsid w:val="005A3AFF"/>
    <w:rsid w:val="005A4137"/>
    <w:rsid w:val="005A4E5F"/>
    <w:rsid w:val="005A5642"/>
    <w:rsid w:val="005A5680"/>
    <w:rsid w:val="005A583B"/>
    <w:rsid w:val="005A58B2"/>
    <w:rsid w:val="005A6459"/>
    <w:rsid w:val="005A6D01"/>
    <w:rsid w:val="005A792F"/>
    <w:rsid w:val="005A7BB1"/>
    <w:rsid w:val="005A7FE5"/>
    <w:rsid w:val="005B0C87"/>
    <w:rsid w:val="005B1310"/>
    <w:rsid w:val="005B191D"/>
    <w:rsid w:val="005B22BE"/>
    <w:rsid w:val="005B2A13"/>
    <w:rsid w:val="005B3045"/>
    <w:rsid w:val="005B3145"/>
    <w:rsid w:val="005B3808"/>
    <w:rsid w:val="005B3853"/>
    <w:rsid w:val="005B5607"/>
    <w:rsid w:val="005B5BC8"/>
    <w:rsid w:val="005B5F44"/>
    <w:rsid w:val="005B6684"/>
    <w:rsid w:val="005B6C9F"/>
    <w:rsid w:val="005B74E3"/>
    <w:rsid w:val="005B7AE7"/>
    <w:rsid w:val="005C0DD4"/>
    <w:rsid w:val="005C18C6"/>
    <w:rsid w:val="005C2B34"/>
    <w:rsid w:val="005C37CE"/>
    <w:rsid w:val="005C468F"/>
    <w:rsid w:val="005C4A03"/>
    <w:rsid w:val="005C4AF0"/>
    <w:rsid w:val="005C4D51"/>
    <w:rsid w:val="005C4FAD"/>
    <w:rsid w:val="005C5729"/>
    <w:rsid w:val="005C57EF"/>
    <w:rsid w:val="005C5861"/>
    <w:rsid w:val="005C62F9"/>
    <w:rsid w:val="005C6518"/>
    <w:rsid w:val="005C67BC"/>
    <w:rsid w:val="005C73ED"/>
    <w:rsid w:val="005C7831"/>
    <w:rsid w:val="005C7C00"/>
    <w:rsid w:val="005D03E5"/>
    <w:rsid w:val="005D1D67"/>
    <w:rsid w:val="005D2008"/>
    <w:rsid w:val="005D2106"/>
    <w:rsid w:val="005D24FC"/>
    <w:rsid w:val="005D2E79"/>
    <w:rsid w:val="005D2F7C"/>
    <w:rsid w:val="005D4355"/>
    <w:rsid w:val="005D47CE"/>
    <w:rsid w:val="005D4B06"/>
    <w:rsid w:val="005D5514"/>
    <w:rsid w:val="005D5E08"/>
    <w:rsid w:val="005D6367"/>
    <w:rsid w:val="005D64DA"/>
    <w:rsid w:val="005D65D2"/>
    <w:rsid w:val="005D661B"/>
    <w:rsid w:val="005D66CE"/>
    <w:rsid w:val="005D68B8"/>
    <w:rsid w:val="005D6C91"/>
    <w:rsid w:val="005D6CED"/>
    <w:rsid w:val="005D7B55"/>
    <w:rsid w:val="005E0189"/>
    <w:rsid w:val="005E06DC"/>
    <w:rsid w:val="005E1875"/>
    <w:rsid w:val="005E2D3C"/>
    <w:rsid w:val="005E30A5"/>
    <w:rsid w:val="005E35E9"/>
    <w:rsid w:val="005E3BEE"/>
    <w:rsid w:val="005E44E4"/>
    <w:rsid w:val="005E568B"/>
    <w:rsid w:val="005E6AF1"/>
    <w:rsid w:val="005E751F"/>
    <w:rsid w:val="005E75B5"/>
    <w:rsid w:val="005F17B0"/>
    <w:rsid w:val="005F1892"/>
    <w:rsid w:val="005F2786"/>
    <w:rsid w:val="005F2C96"/>
    <w:rsid w:val="005F2F6E"/>
    <w:rsid w:val="005F3023"/>
    <w:rsid w:val="005F3530"/>
    <w:rsid w:val="005F3F90"/>
    <w:rsid w:val="005F45CA"/>
    <w:rsid w:val="005F45CE"/>
    <w:rsid w:val="005F53CF"/>
    <w:rsid w:val="005F54C1"/>
    <w:rsid w:val="005F5670"/>
    <w:rsid w:val="005F5B82"/>
    <w:rsid w:val="005F5C02"/>
    <w:rsid w:val="005F6295"/>
    <w:rsid w:val="005F6C15"/>
    <w:rsid w:val="005F6C3B"/>
    <w:rsid w:val="005F6C86"/>
    <w:rsid w:val="005F7220"/>
    <w:rsid w:val="005F7382"/>
    <w:rsid w:val="005F7557"/>
    <w:rsid w:val="005F77EF"/>
    <w:rsid w:val="0060010A"/>
    <w:rsid w:val="00600590"/>
    <w:rsid w:val="00600CFE"/>
    <w:rsid w:val="00600F1F"/>
    <w:rsid w:val="006010F4"/>
    <w:rsid w:val="00601309"/>
    <w:rsid w:val="006021E0"/>
    <w:rsid w:val="006035DC"/>
    <w:rsid w:val="00603660"/>
    <w:rsid w:val="00603C1B"/>
    <w:rsid w:val="00604027"/>
    <w:rsid w:val="00605145"/>
    <w:rsid w:val="00605471"/>
    <w:rsid w:val="006055AD"/>
    <w:rsid w:val="00605687"/>
    <w:rsid w:val="006056B6"/>
    <w:rsid w:val="00605921"/>
    <w:rsid w:val="00610873"/>
    <w:rsid w:val="006113F4"/>
    <w:rsid w:val="00611BCB"/>
    <w:rsid w:val="00611C99"/>
    <w:rsid w:val="00611E7B"/>
    <w:rsid w:val="00611FD9"/>
    <w:rsid w:val="00614676"/>
    <w:rsid w:val="00614F74"/>
    <w:rsid w:val="00615620"/>
    <w:rsid w:val="00616090"/>
    <w:rsid w:val="00616A5A"/>
    <w:rsid w:val="00616AF4"/>
    <w:rsid w:val="00616B2E"/>
    <w:rsid w:val="00616FE9"/>
    <w:rsid w:val="0061728C"/>
    <w:rsid w:val="00617E48"/>
    <w:rsid w:val="00617E8A"/>
    <w:rsid w:val="00620889"/>
    <w:rsid w:val="00620AC2"/>
    <w:rsid w:val="006214BB"/>
    <w:rsid w:val="00621BBC"/>
    <w:rsid w:val="00622196"/>
    <w:rsid w:val="0062335B"/>
    <w:rsid w:val="00623711"/>
    <w:rsid w:val="00623BBC"/>
    <w:rsid w:val="00624124"/>
    <w:rsid w:val="00624A9F"/>
    <w:rsid w:val="00624F94"/>
    <w:rsid w:val="0062503C"/>
    <w:rsid w:val="006250CA"/>
    <w:rsid w:val="006250D9"/>
    <w:rsid w:val="00625276"/>
    <w:rsid w:val="00625ACA"/>
    <w:rsid w:val="006265FC"/>
    <w:rsid w:val="0062758A"/>
    <w:rsid w:val="00627BDF"/>
    <w:rsid w:val="006308DB"/>
    <w:rsid w:val="00634C3A"/>
    <w:rsid w:val="006350A0"/>
    <w:rsid w:val="0063567F"/>
    <w:rsid w:val="00635E6E"/>
    <w:rsid w:val="00636112"/>
    <w:rsid w:val="00636458"/>
    <w:rsid w:val="006364B2"/>
    <w:rsid w:val="00637744"/>
    <w:rsid w:val="006406A3"/>
    <w:rsid w:val="00640DF2"/>
    <w:rsid w:val="00641568"/>
    <w:rsid w:val="00641B74"/>
    <w:rsid w:val="00641C04"/>
    <w:rsid w:val="006425D3"/>
    <w:rsid w:val="00642B1A"/>
    <w:rsid w:val="00642F88"/>
    <w:rsid w:val="006431E7"/>
    <w:rsid w:val="006435E9"/>
    <w:rsid w:val="006439A6"/>
    <w:rsid w:val="00643F40"/>
    <w:rsid w:val="0064444A"/>
    <w:rsid w:val="00645632"/>
    <w:rsid w:val="00645DDE"/>
    <w:rsid w:val="0064608F"/>
    <w:rsid w:val="00646155"/>
    <w:rsid w:val="00646338"/>
    <w:rsid w:val="00646745"/>
    <w:rsid w:val="00646A53"/>
    <w:rsid w:val="00647352"/>
    <w:rsid w:val="00647498"/>
    <w:rsid w:val="006479AA"/>
    <w:rsid w:val="00647C38"/>
    <w:rsid w:val="00650095"/>
    <w:rsid w:val="006507E3"/>
    <w:rsid w:val="00650EA6"/>
    <w:rsid w:val="00650EBC"/>
    <w:rsid w:val="0065101A"/>
    <w:rsid w:val="00651299"/>
    <w:rsid w:val="00651975"/>
    <w:rsid w:val="0065323E"/>
    <w:rsid w:val="006536EC"/>
    <w:rsid w:val="00653D2D"/>
    <w:rsid w:val="00653D36"/>
    <w:rsid w:val="0065519C"/>
    <w:rsid w:val="00655768"/>
    <w:rsid w:val="006567E3"/>
    <w:rsid w:val="00656A55"/>
    <w:rsid w:val="00657304"/>
    <w:rsid w:val="00660801"/>
    <w:rsid w:val="00661347"/>
    <w:rsid w:val="006614D8"/>
    <w:rsid w:val="0066283B"/>
    <w:rsid w:val="006628C4"/>
    <w:rsid w:val="006629C8"/>
    <w:rsid w:val="00662D9A"/>
    <w:rsid w:val="0066442E"/>
    <w:rsid w:val="0066496F"/>
    <w:rsid w:val="00664996"/>
    <w:rsid w:val="006655C6"/>
    <w:rsid w:val="006659A0"/>
    <w:rsid w:val="0066611D"/>
    <w:rsid w:val="00666691"/>
    <w:rsid w:val="00666FD9"/>
    <w:rsid w:val="0066704E"/>
    <w:rsid w:val="00667842"/>
    <w:rsid w:val="00667CC5"/>
    <w:rsid w:val="006704AF"/>
    <w:rsid w:val="00670D34"/>
    <w:rsid w:val="006718AD"/>
    <w:rsid w:val="00672346"/>
    <w:rsid w:val="00673372"/>
    <w:rsid w:val="006738E8"/>
    <w:rsid w:val="00673973"/>
    <w:rsid w:val="00673E9C"/>
    <w:rsid w:val="006753DB"/>
    <w:rsid w:val="00675488"/>
    <w:rsid w:val="00675923"/>
    <w:rsid w:val="0067621E"/>
    <w:rsid w:val="006764AA"/>
    <w:rsid w:val="00676AE4"/>
    <w:rsid w:val="0067787A"/>
    <w:rsid w:val="00677ECF"/>
    <w:rsid w:val="0068072D"/>
    <w:rsid w:val="00680A42"/>
    <w:rsid w:val="00680B32"/>
    <w:rsid w:val="00681131"/>
    <w:rsid w:val="0068129F"/>
    <w:rsid w:val="00681422"/>
    <w:rsid w:val="00681780"/>
    <w:rsid w:val="006817BB"/>
    <w:rsid w:val="00681A2A"/>
    <w:rsid w:val="00681C78"/>
    <w:rsid w:val="00681D6A"/>
    <w:rsid w:val="00682B3C"/>
    <w:rsid w:val="00682C05"/>
    <w:rsid w:val="00682F10"/>
    <w:rsid w:val="00683726"/>
    <w:rsid w:val="006837D8"/>
    <w:rsid w:val="00683DBC"/>
    <w:rsid w:val="00684CAB"/>
    <w:rsid w:val="0068513B"/>
    <w:rsid w:val="00685615"/>
    <w:rsid w:val="00686073"/>
    <w:rsid w:val="00686590"/>
    <w:rsid w:val="00686650"/>
    <w:rsid w:val="00686DA6"/>
    <w:rsid w:val="00686EA7"/>
    <w:rsid w:val="0068703F"/>
    <w:rsid w:val="00687A7C"/>
    <w:rsid w:val="0069038B"/>
    <w:rsid w:val="00690BB5"/>
    <w:rsid w:val="00690E5B"/>
    <w:rsid w:val="00690EB3"/>
    <w:rsid w:val="00691F80"/>
    <w:rsid w:val="0069213C"/>
    <w:rsid w:val="0069317B"/>
    <w:rsid w:val="00693A80"/>
    <w:rsid w:val="00693D30"/>
    <w:rsid w:val="00694139"/>
    <w:rsid w:val="00694471"/>
    <w:rsid w:val="00694C59"/>
    <w:rsid w:val="00694DBE"/>
    <w:rsid w:val="0069553F"/>
    <w:rsid w:val="00695A6B"/>
    <w:rsid w:val="00697062"/>
    <w:rsid w:val="006970E0"/>
    <w:rsid w:val="00697D7B"/>
    <w:rsid w:val="006A02A5"/>
    <w:rsid w:val="006A04A9"/>
    <w:rsid w:val="006A076B"/>
    <w:rsid w:val="006A07CC"/>
    <w:rsid w:val="006A0F78"/>
    <w:rsid w:val="006A17BF"/>
    <w:rsid w:val="006A1BBB"/>
    <w:rsid w:val="006A1F41"/>
    <w:rsid w:val="006A2838"/>
    <w:rsid w:val="006A3A9A"/>
    <w:rsid w:val="006A4289"/>
    <w:rsid w:val="006A42EA"/>
    <w:rsid w:val="006A4F7F"/>
    <w:rsid w:val="006A5ADC"/>
    <w:rsid w:val="006A66BF"/>
    <w:rsid w:val="006A6D5F"/>
    <w:rsid w:val="006A6FEE"/>
    <w:rsid w:val="006B03DB"/>
    <w:rsid w:val="006B1413"/>
    <w:rsid w:val="006B19A2"/>
    <w:rsid w:val="006B2673"/>
    <w:rsid w:val="006B26D9"/>
    <w:rsid w:val="006B2836"/>
    <w:rsid w:val="006B3237"/>
    <w:rsid w:val="006B3605"/>
    <w:rsid w:val="006B42B9"/>
    <w:rsid w:val="006B42E3"/>
    <w:rsid w:val="006B4945"/>
    <w:rsid w:val="006B580A"/>
    <w:rsid w:val="006B6368"/>
    <w:rsid w:val="006C012D"/>
    <w:rsid w:val="006C1824"/>
    <w:rsid w:val="006C1EF3"/>
    <w:rsid w:val="006C2742"/>
    <w:rsid w:val="006C2962"/>
    <w:rsid w:val="006C2E2E"/>
    <w:rsid w:val="006C3076"/>
    <w:rsid w:val="006C3523"/>
    <w:rsid w:val="006C3DFA"/>
    <w:rsid w:val="006C53C0"/>
    <w:rsid w:val="006C5ADA"/>
    <w:rsid w:val="006C5E1B"/>
    <w:rsid w:val="006C5E7A"/>
    <w:rsid w:val="006C61B8"/>
    <w:rsid w:val="006C6CD3"/>
    <w:rsid w:val="006C7863"/>
    <w:rsid w:val="006C7CD7"/>
    <w:rsid w:val="006C7F8D"/>
    <w:rsid w:val="006D151A"/>
    <w:rsid w:val="006D17BB"/>
    <w:rsid w:val="006D1EBD"/>
    <w:rsid w:val="006D1F28"/>
    <w:rsid w:val="006D21ED"/>
    <w:rsid w:val="006D2676"/>
    <w:rsid w:val="006D2BB5"/>
    <w:rsid w:val="006D2C96"/>
    <w:rsid w:val="006D3E51"/>
    <w:rsid w:val="006D4C5A"/>
    <w:rsid w:val="006D5125"/>
    <w:rsid w:val="006D5263"/>
    <w:rsid w:val="006D62CA"/>
    <w:rsid w:val="006D6C33"/>
    <w:rsid w:val="006D6D6B"/>
    <w:rsid w:val="006D7B09"/>
    <w:rsid w:val="006E05F6"/>
    <w:rsid w:val="006E1DE5"/>
    <w:rsid w:val="006E213E"/>
    <w:rsid w:val="006E38C6"/>
    <w:rsid w:val="006E397D"/>
    <w:rsid w:val="006E3C77"/>
    <w:rsid w:val="006E3FF4"/>
    <w:rsid w:val="006E5A34"/>
    <w:rsid w:val="006E5B5F"/>
    <w:rsid w:val="006E5DB3"/>
    <w:rsid w:val="006E63CF"/>
    <w:rsid w:val="006E7409"/>
    <w:rsid w:val="006E74BA"/>
    <w:rsid w:val="006E7F86"/>
    <w:rsid w:val="006F0063"/>
    <w:rsid w:val="006F100D"/>
    <w:rsid w:val="006F1720"/>
    <w:rsid w:val="006F1D95"/>
    <w:rsid w:val="006F2392"/>
    <w:rsid w:val="006F24DF"/>
    <w:rsid w:val="006F3E2C"/>
    <w:rsid w:val="006F60FB"/>
    <w:rsid w:val="006F6D56"/>
    <w:rsid w:val="006F7243"/>
    <w:rsid w:val="00700068"/>
    <w:rsid w:val="00701DB0"/>
    <w:rsid w:val="00702311"/>
    <w:rsid w:val="00702AC1"/>
    <w:rsid w:val="00702B1B"/>
    <w:rsid w:val="007038BB"/>
    <w:rsid w:val="00703AFC"/>
    <w:rsid w:val="007043C1"/>
    <w:rsid w:val="00704FA1"/>
    <w:rsid w:val="0070558E"/>
    <w:rsid w:val="00705CBC"/>
    <w:rsid w:val="007064F5"/>
    <w:rsid w:val="0070678C"/>
    <w:rsid w:val="00707338"/>
    <w:rsid w:val="007105FB"/>
    <w:rsid w:val="0071099B"/>
    <w:rsid w:val="00710A46"/>
    <w:rsid w:val="00710C89"/>
    <w:rsid w:val="00710DB2"/>
    <w:rsid w:val="0071138D"/>
    <w:rsid w:val="007118B7"/>
    <w:rsid w:val="00711D62"/>
    <w:rsid w:val="00712B39"/>
    <w:rsid w:val="00712C26"/>
    <w:rsid w:val="00713088"/>
    <w:rsid w:val="00713560"/>
    <w:rsid w:val="007138F5"/>
    <w:rsid w:val="00713A60"/>
    <w:rsid w:val="00713D5C"/>
    <w:rsid w:val="00713D89"/>
    <w:rsid w:val="00713E96"/>
    <w:rsid w:val="00714BB9"/>
    <w:rsid w:val="00715201"/>
    <w:rsid w:val="007153B6"/>
    <w:rsid w:val="007159ED"/>
    <w:rsid w:val="00716FF3"/>
    <w:rsid w:val="007171A4"/>
    <w:rsid w:val="0071788D"/>
    <w:rsid w:val="00717B00"/>
    <w:rsid w:val="00717CB9"/>
    <w:rsid w:val="007209B1"/>
    <w:rsid w:val="007211C6"/>
    <w:rsid w:val="00721332"/>
    <w:rsid w:val="00721565"/>
    <w:rsid w:val="00721915"/>
    <w:rsid w:val="007222D5"/>
    <w:rsid w:val="00722616"/>
    <w:rsid w:val="00723620"/>
    <w:rsid w:val="00723C76"/>
    <w:rsid w:val="00724137"/>
    <w:rsid w:val="0072425E"/>
    <w:rsid w:val="00725546"/>
    <w:rsid w:val="00725F0C"/>
    <w:rsid w:val="0072668F"/>
    <w:rsid w:val="00727929"/>
    <w:rsid w:val="00727D09"/>
    <w:rsid w:val="00727FA6"/>
    <w:rsid w:val="0073000F"/>
    <w:rsid w:val="007302D3"/>
    <w:rsid w:val="007311C8"/>
    <w:rsid w:val="007319A6"/>
    <w:rsid w:val="007319F2"/>
    <w:rsid w:val="00731E5D"/>
    <w:rsid w:val="00732085"/>
    <w:rsid w:val="00732292"/>
    <w:rsid w:val="00732C9C"/>
    <w:rsid w:val="00733D90"/>
    <w:rsid w:val="00733FA1"/>
    <w:rsid w:val="007349D2"/>
    <w:rsid w:val="00734A51"/>
    <w:rsid w:val="00735105"/>
    <w:rsid w:val="007353AF"/>
    <w:rsid w:val="007367D1"/>
    <w:rsid w:val="007368ED"/>
    <w:rsid w:val="00741718"/>
    <w:rsid w:val="0074197E"/>
    <w:rsid w:val="00742243"/>
    <w:rsid w:val="0074253B"/>
    <w:rsid w:val="007427DF"/>
    <w:rsid w:val="0074361E"/>
    <w:rsid w:val="0074457B"/>
    <w:rsid w:val="0074520D"/>
    <w:rsid w:val="007455E2"/>
    <w:rsid w:val="00745F8D"/>
    <w:rsid w:val="00746777"/>
    <w:rsid w:val="00747C62"/>
    <w:rsid w:val="00750322"/>
    <w:rsid w:val="00751707"/>
    <w:rsid w:val="00751F61"/>
    <w:rsid w:val="0075217D"/>
    <w:rsid w:val="00752E29"/>
    <w:rsid w:val="00752E95"/>
    <w:rsid w:val="0075345E"/>
    <w:rsid w:val="007534BE"/>
    <w:rsid w:val="0075387D"/>
    <w:rsid w:val="00754164"/>
    <w:rsid w:val="00754A1B"/>
    <w:rsid w:val="00754F07"/>
    <w:rsid w:val="007555F7"/>
    <w:rsid w:val="00755609"/>
    <w:rsid w:val="00755FFD"/>
    <w:rsid w:val="007561E4"/>
    <w:rsid w:val="00756979"/>
    <w:rsid w:val="00756CF3"/>
    <w:rsid w:val="007573FD"/>
    <w:rsid w:val="00757603"/>
    <w:rsid w:val="007602D1"/>
    <w:rsid w:val="007607FE"/>
    <w:rsid w:val="00761727"/>
    <w:rsid w:val="0076178A"/>
    <w:rsid w:val="00762980"/>
    <w:rsid w:val="00764422"/>
    <w:rsid w:val="00764AD8"/>
    <w:rsid w:val="00764E64"/>
    <w:rsid w:val="00766478"/>
    <w:rsid w:val="00766509"/>
    <w:rsid w:val="00766B5C"/>
    <w:rsid w:val="00766E4F"/>
    <w:rsid w:val="0076706F"/>
    <w:rsid w:val="00770412"/>
    <w:rsid w:val="0077145F"/>
    <w:rsid w:val="007714EA"/>
    <w:rsid w:val="00771CFD"/>
    <w:rsid w:val="00772A47"/>
    <w:rsid w:val="00772B0F"/>
    <w:rsid w:val="00773646"/>
    <w:rsid w:val="00773BA8"/>
    <w:rsid w:val="0077418D"/>
    <w:rsid w:val="00774A5B"/>
    <w:rsid w:val="00775134"/>
    <w:rsid w:val="007753FA"/>
    <w:rsid w:val="007757F4"/>
    <w:rsid w:val="007765B2"/>
    <w:rsid w:val="0077675D"/>
    <w:rsid w:val="0077713A"/>
    <w:rsid w:val="007771B5"/>
    <w:rsid w:val="00777C69"/>
    <w:rsid w:val="00777FA3"/>
    <w:rsid w:val="00781DA8"/>
    <w:rsid w:val="00781E1A"/>
    <w:rsid w:val="00782BC6"/>
    <w:rsid w:val="00782EF6"/>
    <w:rsid w:val="00783F3F"/>
    <w:rsid w:val="007840BD"/>
    <w:rsid w:val="0078413A"/>
    <w:rsid w:val="00784760"/>
    <w:rsid w:val="00784E27"/>
    <w:rsid w:val="00785A78"/>
    <w:rsid w:val="00785B5A"/>
    <w:rsid w:val="007870CE"/>
    <w:rsid w:val="0078784F"/>
    <w:rsid w:val="0079003C"/>
    <w:rsid w:val="00790251"/>
    <w:rsid w:val="00790B00"/>
    <w:rsid w:val="00790C08"/>
    <w:rsid w:val="00790C1F"/>
    <w:rsid w:val="007919D9"/>
    <w:rsid w:val="00792314"/>
    <w:rsid w:val="00792D40"/>
    <w:rsid w:val="00792D8B"/>
    <w:rsid w:val="00792F3E"/>
    <w:rsid w:val="007932B3"/>
    <w:rsid w:val="007936CD"/>
    <w:rsid w:val="00793D4F"/>
    <w:rsid w:val="0079410D"/>
    <w:rsid w:val="00794202"/>
    <w:rsid w:val="007953AE"/>
    <w:rsid w:val="00795D2A"/>
    <w:rsid w:val="0079679E"/>
    <w:rsid w:val="0079693E"/>
    <w:rsid w:val="00796B7E"/>
    <w:rsid w:val="00796C23"/>
    <w:rsid w:val="00797368"/>
    <w:rsid w:val="00797723"/>
    <w:rsid w:val="007A020C"/>
    <w:rsid w:val="007A0974"/>
    <w:rsid w:val="007A0D04"/>
    <w:rsid w:val="007A1572"/>
    <w:rsid w:val="007A1769"/>
    <w:rsid w:val="007A19EF"/>
    <w:rsid w:val="007A2A6C"/>
    <w:rsid w:val="007A2C8B"/>
    <w:rsid w:val="007A357A"/>
    <w:rsid w:val="007A3786"/>
    <w:rsid w:val="007A399D"/>
    <w:rsid w:val="007A3C1F"/>
    <w:rsid w:val="007A3DBC"/>
    <w:rsid w:val="007A5349"/>
    <w:rsid w:val="007A598E"/>
    <w:rsid w:val="007A6CFC"/>
    <w:rsid w:val="007A6FFA"/>
    <w:rsid w:val="007A7080"/>
    <w:rsid w:val="007A77BA"/>
    <w:rsid w:val="007A7A91"/>
    <w:rsid w:val="007B236B"/>
    <w:rsid w:val="007B2C5E"/>
    <w:rsid w:val="007B38E3"/>
    <w:rsid w:val="007B392F"/>
    <w:rsid w:val="007B452C"/>
    <w:rsid w:val="007B51CC"/>
    <w:rsid w:val="007B5970"/>
    <w:rsid w:val="007B63EB"/>
    <w:rsid w:val="007B6760"/>
    <w:rsid w:val="007B6999"/>
    <w:rsid w:val="007B6CDB"/>
    <w:rsid w:val="007B7534"/>
    <w:rsid w:val="007B7842"/>
    <w:rsid w:val="007B7CF2"/>
    <w:rsid w:val="007B7D90"/>
    <w:rsid w:val="007C0C5A"/>
    <w:rsid w:val="007C1793"/>
    <w:rsid w:val="007C1CFF"/>
    <w:rsid w:val="007C1D5E"/>
    <w:rsid w:val="007C2772"/>
    <w:rsid w:val="007C2B6B"/>
    <w:rsid w:val="007C38D4"/>
    <w:rsid w:val="007C4093"/>
    <w:rsid w:val="007C45C1"/>
    <w:rsid w:val="007C48AB"/>
    <w:rsid w:val="007C5570"/>
    <w:rsid w:val="007C59AB"/>
    <w:rsid w:val="007C59EB"/>
    <w:rsid w:val="007C631D"/>
    <w:rsid w:val="007C6729"/>
    <w:rsid w:val="007C6F2D"/>
    <w:rsid w:val="007C6FF0"/>
    <w:rsid w:val="007C7A96"/>
    <w:rsid w:val="007C7CB1"/>
    <w:rsid w:val="007D0735"/>
    <w:rsid w:val="007D0E5B"/>
    <w:rsid w:val="007D14E6"/>
    <w:rsid w:val="007D15F8"/>
    <w:rsid w:val="007D22A6"/>
    <w:rsid w:val="007D3253"/>
    <w:rsid w:val="007D466F"/>
    <w:rsid w:val="007D4B65"/>
    <w:rsid w:val="007D5514"/>
    <w:rsid w:val="007D5C78"/>
    <w:rsid w:val="007D6306"/>
    <w:rsid w:val="007D63C3"/>
    <w:rsid w:val="007D644B"/>
    <w:rsid w:val="007D6E13"/>
    <w:rsid w:val="007D774B"/>
    <w:rsid w:val="007D7806"/>
    <w:rsid w:val="007D799B"/>
    <w:rsid w:val="007E053D"/>
    <w:rsid w:val="007E068F"/>
    <w:rsid w:val="007E0E22"/>
    <w:rsid w:val="007E2391"/>
    <w:rsid w:val="007E256C"/>
    <w:rsid w:val="007E2DED"/>
    <w:rsid w:val="007E2F4E"/>
    <w:rsid w:val="007E4677"/>
    <w:rsid w:val="007E4750"/>
    <w:rsid w:val="007E47D1"/>
    <w:rsid w:val="007E4FFA"/>
    <w:rsid w:val="007E5214"/>
    <w:rsid w:val="007E52D4"/>
    <w:rsid w:val="007E5E2A"/>
    <w:rsid w:val="007E5F26"/>
    <w:rsid w:val="007E604E"/>
    <w:rsid w:val="007E6BC2"/>
    <w:rsid w:val="007E6C4C"/>
    <w:rsid w:val="007E6FA4"/>
    <w:rsid w:val="007E754F"/>
    <w:rsid w:val="007E79EC"/>
    <w:rsid w:val="007E7C4C"/>
    <w:rsid w:val="007E7CB6"/>
    <w:rsid w:val="007F0044"/>
    <w:rsid w:val="007F03B2"/>
    <w:rsid w:val="007F0793"/>
    <w:rsid w:val="007F1007"/>
    <w:rsid w:val="007F2223"/>
    <w:rsid w:val="007F2FB7"/>
    <w:rsid w:val="007F35F1"/>
    <w:rsid w:val="007F36E0"/>
    <w:rsid w:val="007F3E89"/>
    <w:rsid w:val="007F431A"/>
    <w:rsid w:val="007F45A7"/>
    <w:rsid w:val="007F4823"/>
    <w:rsid w:val="007F4829"/>
    <w:rsid w:val="007F4BB0"/>
    <w:rsid w:val="007F4EBE"/>
    <w:rsid w:val="007F5065"/>
    <w:rsid w:val="007F5461"/>
    <w:rsid w:val="007F5A80"/>
    <w:rsid w:val="007F5A90"/>
    <w:rsid w:val="007F5B2F"/>
    <w:rsid w:val="007F5D11"/>
    <w:rsid w:val="007F70A6"/>
    <w:rsid w:val="007F7AAE"/>
    <w:rsid w:val="00800857"/>
    <w:rsid w:val="00801042"/>
    <w:rsid w:val="00801E65"/>
    <w:rsid w:val="00802005"/>
    <w:rsid w:val="008023D2"/>
    <w:rsid w:val="00802600"/>
    <w:rsid w:val="008026C3"/>
    <w:rsid w:val="00802BDD"/>
    <w:rsid w:val="00803167"/>
    <w:rsid w:val="00804164"/>
    <w:rsid w:val="00804251"/>
    <w:rsid w:val="0080427B"/>
    <w:rsid w:val="008046CA"/>
    <w:rsid w:val="008049A4"/>
    <w:rsid w:val="00805322"/>
    <w:rsid w:val="0080538A"/>
    <w:rsid w:val="00805C0D"/>
    <w:rsid w:val="00805E0D"/>
    <w:rsid w:val="00806B13"/>
    <w:rsid w:val="00806FF3"/>
    <w:rsid w:val="0081043A"/>
    <w:rsid w:val="008107FB"/>
    <w:rsid w:val="0081157A"/>
    <w:rsid w:val="00811AC6"/>
    <w:rsid w:val="00811FB3"/>
    <w:rsid w:val="00812541"/>
    <w:rsid w:val="00812DD5"/>
    <w:rsid w:val="00812E05"/>
    <w:rsid w:val="00813053"/>
    <w:rsid w:val="0081322A"/>
    <w:rsid w:val="008144D8"/>
    <w:rsid w:val="0081474A"/>
    <w:rsid w:val="00815B2A"/>
    <w:rsid w:val="00815E6A"/>
    <w:rsid w:val="008168BA"/>
    <w:rsid w:val="00816C31"/>
    <w:rsid w:val="00817FDA"/>
    <w:rsid w:val="008207CB"/>
    <w:rsid w:val="00820D28"/>
    <w:rsid w:val="00820E32"/>
    <w:rsid w:val="00821176"/>
    <w:rsid w:val="00821515"/>
    <w:rsid w:val="008215C2"/>
    <w:rsid w:val="00822205"/>
    <w:rsid w:val="0082245B"/>
    <w:rsid w:val="00822727"/>
    <w:rsid w:val="00822B04"/>
    <w:rsid w:val="00822E3B"/>
    <w:rsid w:val="00822F6F"/>
    <w:rsid w:val="00823DA2"/>
    <w:rsid w:val="008253E4"/>
    <w:rsid w:val="00825E1B"/>
    <w:rsid w:val="008269F6"/>
    <w:rsid w:val="00826DE9"/>
    <w:rsid w:val="00827297"/>
    <w:rsid w:val="008272BA"/>
    <w:rsid w:val="008278FB"/>
    <w:rsid w:val="008279B6"/>
    <w:rsid w:val="00830798"/>
    <w:rsid w:val="00830A0F"/>
    <w:rsid w:val="00832A63"/>
    <w:rsid w:val="00832C12"/>
    <w:rsid w:val="00832E38"/>
    <w:rsid w:val="00832F0C"/>
    <w:rsid w:val="00833103"/>
    <w:rsid w:val="008334EE"/>
    <w:rsid w:val="00833B38"/>
    <w:rsid w:val="00833EE5"/>
    <w:rsid w:val="008342CF"/>
    <w:rsid w:val="008350B7"/>
    <w:rsid w:val="008353F1"/>
    <w:rsid w:val="00835C2A"/>
    <w:rsid w:val="00836BF7"/>
    <w:rsid w:val="0083786C"/>
    <w:rsid w:val="008378B1"/>
    <w:rsid w:val="0083799D"/>
    <w:rsid w:val="00837F88"/>
    <w:rsid w:val="0084002B"/>
    <w:rsid w:val="00840626"/>
    <w:rsid w:val="00840630"/>
    <w:rsid w:val="00840647"/>
    <w:rsid w:val="00840813"/>
    <w:rsid w:val="00840A31"/>
    <w:rsid w:val="00840B71"/>
    <w:rsid w:val="00840E12"/>
    <w:rsid w:val="00840E6D"/>
    <w:rsid w:val="008418AC"/>
    <w:rsid w:val="0084255B"/>
    <w:rsid w:val="00843339"/>
    <w:rsid w:val="00846035"/>
    <w:rsid w:val="0084646B"/>
    <w:rsid w:val="00846757"/>
    <w:rsid w:val="0084703F"/>
    <w:rsid w:val="0084745F"/>
    <w:rsid w:val="0084784C"/>
    <w:rsid w:val="00847900"/>
    <w:rsid w:val="0085011E"/>
    <w:rsid w:val="00850B4B"/>
    <w:rsid w:val="0085116B"/>
    <w:rsid w:val="00851DA2"/>
    <w:rsid w:val="00851DB0"/>
    <w:rsid w:val="00852324"/>
    <w:rsid w:val="00852E3D"/>
    <w:rsid w:val="00853562"/>
    <w:rsid w:val="00853F60"/>
    <w:rsid w:val="00854DC0"/>
    <w:rsid w:val="00854F34"/>
    <w:rsid w:val="00854F81"/>
    <w:rsid w:val="00855583"/>
    <w:rsid w:val="008559DE"/>
    <w:rsid w:val="00856451"/>
    <w:rsid w:val="008572DA"/>
    <w:rsid w:val="00857759"/>
    <w:rsid w:val="00857D9A"/>
    <w:rsid w:val="00857DFB"/>
    <w:rsid w:val="00860465"/>
    <w:rsid w:val="00860AA0"/>
    <w:rsid w:val="00860F26"/>
    <w:rsid w:val="00860FC9"/>
    <w:rsid w:val="008615D9"/>
    <w:rsid w:val="00861736"/>
    <w:rsid w:val="0086287D"/>
    <w:rsid w:val="008629A7"/>
    <w:rsid w:val="00862FAF"/>
    <w:rsid w:val="00863D00"/>
    <w:rsid w:val="00864A21"/>
    <w:rsid w:val="00864C92"/>
    <w:rsid w:val="00866D0A"/>
    <w:rsid w:val="00866F24"/>
    <w:rsid w:val="008679F4"/>
    <w:rsid w:val="00867BC2"/>
    <w:rsid w:val="00867D54"/>
    <w:rsid w:val="008710F8"/>
    <w:rsid w:val="00871885"/>
    <w:rsid w:val="0087280E"/>
    <w:rsid w:val="00873152"/>
    <w:rsid w:val="0087346C"/>
    <w:rsid w:val="00873F5D"/>
    <w:rsid w:val="00874989"/>
    <w:rsid w:val="008761A1"/>
    <w:rsid w:val="00876263"/>
    <w:rsid w:val="00876288"/>
    <w:rsid w:val="00877EDB"/>
    <w:rsid w:val="0088036D"/>
    <w:rsid w:val="00881490"/>
    <w:rsid w:val="008815F2"/>
    <w:rsid w:val="00881948"/>
    <w:rsid w:val="00881AC5"/>
    <w:rsid w:val="00881C41"/>
    <w:rsid w:val="00881C73"/>
    <w:rsid w:val="00882AA3"/>
    <w:rsid w:val="00883019"/>
    <w:rsid w:val="00884A45"/>
    <w:rsid w:val="00884C13"/>
    <w:rsid w:val="0088510B"/>
    <w:rsid w:val="00885409"/>
    <w:rsid w:val="00885581"/>
    <w:rsid w:val="0088617A"/>
    <w:rsid w:val="00886980"/>
    <w:rsid w:val="00886C75"/>
    <w:rsid w:val="00886C8C"/>
    <w:rsid w:val="00886E76"/>
    <w:rsid w:val="008871BE"/>
    <w:rsid w:val="00887615"/>
    <w:rsid w:val="00887779"/>
    <w:rsid w:val="00887E56"/>
    <w:rsid w:val="008903D3"/>
    <w:rsid w:val="00890D01"/>
    <w:rsid w:val="00890E7C"/>
    <w:rsid w:val="0089130A"/>
    <w:rsid w:val="0089143F"/>
    <w:rsid w:val="00891A0D"/>
    <w:rsid w:val="00891BF7"/>
    <w:rsid w:val="00891E7D"/>
    <w:rsid w:val="008922C4"/>
    <w:rsid w:val="00892C9F"/>
    <w:rsid w:val="00894215"/>
    <w:rsid w:val="008945BC"/>
    <w:rsid w:val="008948F4"/>
    <w:rsid w:val="00894AA7"/>
    <w:rsid w:val="00895B43"/>
    <w:rsid w:val="00895D64"/>
    <w:rsid w:val="008962FC"/>
    <w:rsid w:val="00897460"/>
    <w:rsid w:val="00897724"/>
    <w:rsid w:val="00897A75"/>
    <w:rsid w:val="00897BAD"/>
    <w:rsid w:val="00897D0C"/>
    <w:rsid w:val="008A03BF"/>
    <w:rsid w:val="008A16A6"/>
    <w:rsid w:val="008A1EB4"/>
    <w:rsid w:val="008A1FE6"/>
    <w:rsid w:val="008A253B"/>
    <w:rsid w:val="008A2C0E"/>
    <w:rsid w:val="008A2CDE"/>
    <w:rsid w:val="008A3800"/>
    <w:rsid w:val="008A4544"/>
    <w:rsid w:val="008A50AA"/>
    <w:rsid w:val="008A59FB"/>
    <w:rsid w:val="008A6097"/>
    <w:rsid w:val="008A7457"/>
    <w:rsid w:val="008A76B0"/>
    <w:rsid w:val="008A79E2"/>
    <w:rsid w:val="008B10EB"/>
    <w:rsid w:val="008B1270"/>
    <w:rsid w:val="008B145F"/>
    <w:rsid w:val="008B1601"/>
    <w:rsid w:val="008B161D"/>
    <w:rsid w:val="008B1DAE"/>
    <w:rsid w:val="008B1F01"/>
    <w:rsid w:val="008B2E80"/>
    <w:rsid w:val="008B3650"/>
    <w:rsid w:val="008B42F9"/>
    <w:rsid w:val="008B46FF"/>
    <w:rsid w:val="008B47E1"/>
    <w:rsid w:val="008B482F"/>
    <w:rsid w:val="008B4A7F"/>
    <w:rsid w:val="008B530E"/>
    <w:rsid w:val="008B539D"/>
    <w:rsid w:val="008B5516"/>
    <w:rsid w:val="008B62D5"/>
    <w:rsid w:val="008B64C5"/>
    <w:rsid w:val="008B6DB2"/>
    <w:rsid w:val="008B781E"/>
    <w:rsid w:val="008B7C7D"/>
    <w:rsid w:val="008C01BD"/>
    <w:rsid w:val="008C0530"/>
    <w:rsid w:val="008C0C5B"/>
    <w:rsid w:val="008C15F2"/>
    <w:rsid w:val="008C224C"/>
    <w:rsid w:val="008C236B"/>
    <w:rsid w:val="008C23F7"/>
    <w:rsid w:val="008C25F2"/>
    <w:rsid w:val="008C29B6"/>
    <w:rsid w:val="008C315E"/>
    <w:rsid w:val="008C358A"/>
    <w:rsid w:val="008C36AF"/>
    <w:rsid w:val="008C37B9"/>
    <w:rsid w:val="008C3BC1"/>
    <w:rsid w:val="008C412B"/>
    <w:rsid w:val="008C415B"/>
    <w:rsid w:val="008C4361"/>
    <w:rsid w:val="008C47E8"/>
    <w:rsid w:val="008C580F"/>
    <w:rsid w:val="008C5A89"/>
    <w:rsid w:val="008C63E3"/>
    <w:rsid w:val="008C66AC"/>
    <w:rsid w:val="008C69FE"/>
    <w:rsid w:val="008C73E2"/>
    <w:rsid w:val="008D0A74"/>
    <w:rsid w:val="008D0B82"/>
    <w:rsid w:val="008D1A98"/>
    <w:rsid w:val="008D1CA1"/>
    <w:rsid w:val="008D240B"/>
    <w:rsid w:val="008D2861"/>
    <w:rsid w:val="008D368E"/>
    <w:rsid w:val="008D42C2"/>
    <w:rsid w:val="008D44BA"/>
    <w:rsid w:val="008D4C79"/>
    <w:rsid w:val="008D4F5C"/>
    <w:rsid w:val="008D55BF"/>
    <w:rsid w:val="008D5A5D"/>
    <w:rsid w:val="008D603E"/>
    <w:rsid w:val="008D6065"/>
    <w:rsid w:val="008D61BC"/>
    <w:rsid w:val="008D6708"/>
    <w:rsid w:val="008D6BEF"/>
    <w:rsid w:val="008D7D2B"/>
    <w:rsid w:val="008E05C3"/>
    <w:rsid w:val="008E0830"/>
    <w:rsid w:val="008E0E1B"/>
    <w:rsid w:val="008E1E7F"/>
    <w:rsid w:val="008E311C"/>
    <w:rsid w:val="008E34D6"/>
    <w:rsid w:val="008E3D72"/>
    <w:rsid w:val="008E3F60"/>
    <w:rsid w:val="008E41D0"/>
    <w:rsid w:val="008E42B2"/>
    <w:rsid w:val="008E471E"/>
    <w:rsid w:val="008E5BA0"/>
    <w:rsid w:val="008E5D39"/>
    <w:rsid w:val="008E5F23"/>
    <w:rsid w:val="008E7994"/>
    <w:rsid w:val="008E7AC4"/>
    <w:rsid w:val="008E7BF4"/>
    <w:rsid w:val="008F08DC"/>
    <w:rsid w:val="008F09A7"/>
    <w:rsid w:val="008F1420"/>
    <w:rsid w:val="008F17AA"/>
    <w:rsid w:val="008F1909"/>
    <w:rsid w:val="008F1AAE"/>
    <w:rsid w:val="008F42D0"/>
    <w:rsid w:val="008F43C1"/>
    <w:rsid w:val="008F4AC5"/>
    <w:rsid w:val="008F5429"/>
    <w:rsid w:val="008F5CD2"/>
    <w:rsid w:val="008F5E70"/>
    <w:rsid w:val="008F6E72"/>
    <w:rsid w:val="008F6EAA"/>
    <w:rsid w:val="008F7161"/>
    <w:rsid w:val="008F7219"/>
    <w:rsid w:val="008F7801"/>
    <w:rsid w:val="008F7959"/>
    <w:rsid w:val="00901D76"/>
    <w:rsid w:val="0090246C"/>
    <w:rsid w:val="009024E8"/>
    <w:rsid w:val="0090348F"/>
    <w:rsid w:val="00903CF3"/>
    <w:rsid w:val="00904223"/>
    <w:rsid w:val="009048B5"/>
    <w:rsid w:val="009048BB"/>
    <w:rsid w:val="00904C20"/>
    <w:rsid w:val="00904C2D"/>
    <w:rsid w:val="00905389"/>
    <w:rsid w:val="0090573E"/>
    <w:rsid w:val="00905D94"/>
    <w:rsid w:val="0090662F"/>
    <w:rsid w:val="00907272"/>
    <w:rsid w:val="00907574"/>
    <w:rsid w:val="00907696"/>
    <w:rsid w:val="009115F3"/>
    <w:rsid w:val="00911617"/>
    <w:rsid w:val="00911E1E"/>
    <w:rsid w:val="00911F7C"/>
    <w:rsid w:val="0091206A"/>
    <w:rsid w:val="00912580"/>
    <w:rsid w:val="0091277F"/>
    <w:rsid w:val="009128D8"/>
    <w:rsid w:val="00912AA5"/>
    <w:rsid w:val="00913275"/>
    <w:rsid w:val="00913807"/>
    <w:rsid w:val="0091390C"/>
    <w:rsid w:val="00914078"/>
    <w:rsid w:val="009141ED"/>
    <w:rsid w:val="00914928"/>
    <w:rsid w:val="00914BD2"/>
    <w:rsid w:val="00915364"/>
    <w:rsid w:val="00915EF4"/>
    <w:rsid w:val="009166EC"/>
    <w:rsid w:val="00916846"/>
    <w:rsid w:val="009170B8"/>
    <w:rsid w:val="009176DE"/>
    <w:rsid w:val="009177FC"/>
    <w:rsid w:val="0091790D"/>
    <w:rsid w:val="00917A25"/>
    <w:rsid w:val="00917B9E"/>
    <w:rsid w:val="0092203B"/>
    <w:rsid w:val="0092236B"/>
    <w:rsid w:val="00922428"/>
    <w:rsid w:val="00922586"/>
    <w:rsid w:val="00922B09"/>
    <w:rsid w:val="00922CF6"/>
    <w:rsid w:val="009234A5"/>
    <w:rsid w:val="00924278"/>
    <w:rsid w:val="00924907"/>
    <w:rsid w:val="009250CF"/>
    <w:rsid w:val="009256DD"/>
    <w:rsid w:val="00925DBF"/>
    <w:rsid w:val="0092653F"/>
    <w:rsid w:val="00926783"/>
    <w:rsid w:val="0092733D"/>
    <w:rsid w:val="009274FA"/>
    <w:rsid w:val="00930FD8"/>
    <w:rsid w:val="0093113F"/>
    <w:rsid w:val="00931294"/>
    <w:rsid w:val="00931B04"/>
    <w:rsid w:val="0093231B"/>
    <w:rsid w:val="0093248D"/>
    <w:rsid w:val="00932B3C"/>
    <w:rsid w:val="00932BF2"/>
    <w:rsid w:val="00932CA2"/>
    <w:rsid w:val="00932FF5"/>
    <w:rsid w:val="00933187"/>
    <w:rsid w:val="00933B61"/>
    <w:rsid w:val="009341E7"/>
    <w:rsid w:val="0093482C"/>
    <w:rsid w:val="00934BF7"/>
    <w:rsid w:val="00935029"/>
    <w:rsid w:val="00935B47"/>
    <w:rsid w:val="009360F8"/>
    <w:rsid w:val="00936327"/>
    <w:rsid w:val="0093634D"/>
    <w:rsid w:val="00937454"/>
    <w:rsid w:val="0093759E"/>
    <w:rsid w:val="00937A61"/>
    <w:rsid w:val="00940124"/>
    <w:rsid w:val="00940962"/>
    <w:rsid w:val="00940CD7"/>
    <w:rsid w:val="0094203E"/>
    <w:rsid w:val="00942D40"/>
    <w:rsid w:val="00943598"/>
    <w:rsid w:val="009436F7"/>
    <w:rsid w:val="00943CF1"/>
    <w:rsid w:val="009444C6"/>
    <w:rsid w:val="009445AB"/>
    <w:rsid w:val="00944EE7"/>
    <w:rsid w:val="00945187"/>
    <w:rsid w:val="0094639B"/>
    <w:rsid w:val="009463C5"/>
    <w:rsid w:val="00946E59"/>
    <w:rsid w:val="0095020A"/>
    <w:rsid w:val="0095057A"/>
    <w:rsid w:val="009507A2"/>
    <w:rsid w:val="009509E6"/>
    <w:rsid w:val="00951C4D"/>
    <w:rsid w:val="00951DAE"/>
    <w:rsid w:val="00952C27"/>
    <w:rsid w:val="009535AD"/>
    <w:rsid w:val="00953DDD"/>
    <w:rsid w:val="009540F9"/>
    <w:rsid w:val="009548D1"/>
    <w:rsid w:val="00954D9A"/>
    <w:rsid w:val="00956812"/>
    <w:rsid w:val="00957264"/>
    <w:rsid w:val="00957AA9"/>
    <w:rsid w:val="00961BF1"/>
    <w:rsid w:val="00962B2D"/>
    <w:rsid w:val="00962F48"/>
    <w:rsid w:val="0096337E"/>
    <w:rsid w:val="009637AC"/>
    <w:rsid w:val="00963A1E"/>
    <w:rsid w:val="00964F5E"/>
    <w:rsid w:val="0096570E"/>
    <w:rsid w:val="00966E18"/>
    <w:rsid w:val="00966FB1"/>
    <w:rsid w:val="00967EA5"/>
    <w:rsid w:val="00970BD0"/>
    <w:rsid w:val="00972035"/>
    <w:rsid w:val="009721D5"/>
    <w:rsid w:val="00972B9C"/>
    <w:rsid w:val="009731B0"/>
    <w:rsid w:val="0097373A"/>
    <w:rsid w:val="00973D27"/>
    <w:rsid w:val="0097424A"/>
    <w:rsid w:val="0097441C"/>
    <w:rsid w:val="00974A3A"/>
    <w:rsid w:val="00974E88"/>
    <w:rsid w:val="009757D8"/>
    <w:rsid w:val="009769F3"/>
    <w:rsid w:val="00976A55"/>
    <w:rsid w:val="00977100"/>
    <w:rsid w:val="00977154"/>
    <w:rsid w:val="009777FE"/>
    <w:rsid w:val="00977880"/>
    <w:rsid w:val="00977F3C"/>
    <w:rsid w:val="00980131"/>
    <w:rsid w:val="009808AB"/>
    <w:rsid w:val="00980C57"/>
    <w:rsid w:val="00980D3F"/>
    <w:rsid w:val="00982CEC"/>
    <w:rsid w:val="0098307F"/>
    <w:rsid w:val="00983319"/>
    <w:rsid w:val="0098509A"/>
    <w:rsid w:val="00985AE3"/>
    <w:rsid w:val="00985D19"/>
    <w:rsid w:val="0098676C"/>
    <w:rsid w:val="009875C6"/>
    <w:rsid w:val="00987805"/>
    <w:rsid w:val="00990448"/>
    <w:rsid w:val="00990651"/>
    <w:rsid w:val="00990EE6"/>
    <w:rsid w:val="00992196"/>
    <w:rsid w:val="009927B3"/>
    <w:rsid w:val="009935DB"/>
    <w:rsid w:val="0099362E"/>
    <w:rsid w:val="00993BE8"/>
    <w:rsid w:val="0099419E"/>
    <w:rsid w:val="0099424D"/>
    <w:rsid w:val="0099442D"/>
    <w:rsid w:val="009953D0"/>
    <w:rsid w:val="00995C9F"/>
    <w:rsid w:val="00995EAD"/>
    <w:rsid w:val="00996080"/>
    <w:rsid w:val="00997228"/>
    <w:rsid w:val="0099724B"/>
    <w:rsid w:val="0099733B"/>
    <w:rsid w:val="009A1B3C"/>
    <w:rsid w:val="009A221D"/>
    <w:rsid w:val="009A2D64"/>
    <w:rsid w:val="009A38B4"/>
    <w:rsid w:val="009A462F"/>
    <w:rsid w:val="009A497F"/>
    <w:rsid w:val="009A4EF3"/>
    <w:rsid w:val="009A5174"/>
    <w:rsid w:val="009A534B"/>
    <w:rsid w:val="009A55F2"/>
    <w:rsid w:val="009A5672"/>
    <w:rsid w:val="009A6621"/>
    <w:rsid w:val="009A6A08"/>
    <w:rsid w:val="009A7235"/>
    <w:rsid w:val="009A738B"/>
    <w:rsid w:val="009A783A"/>
    <w:rsid w:val="009A7B8A"/>
    <w:rsid w:val="009B005C"/>
    <w:rsid w:val="009B0588"/>
    <w:rsid w:val="009B05CF"/>
    <w:rsid w:val="009B0987"/>
    <w:rsid w:val="009B0C1D"/>
    <w:rsid w:val="009B1662"/>
    <w:rsid w:val="009B1D69"/>
    <w:rsid w:val="009B2618"/>
    <w:rsid w:val="009B26EA"/>
    <w:rsid w:val="009B27B1"/>
    <w:rsid w:val="009B2DB1"/>
    <w:rsid w:val="009B3151"/>
    <w:rsid w:val="009B3CFD"/>
    <w:rsid w:val="009B3D35"/>
    <w:rsid w:val="009B3D86"/>
    <w:rsid w:val="009B3F89"/>
    <w:rsid w:val="009B460B"/>
    <w:rsid w:val="009B4C86"/>
    <w:rsid w:val="009B528A"/>
    <w:rsid w:val="009B567D"/>
    <w:rsid w:val="009B651F"/>
    <w:rsid w:val="009B65CF"/>
    <w:rsid w:val="009B68CC"/>
    <w:rsid w:val="009C0540"/>
    <w:rsid w:val="009C0B9A"/>
    <w:rsid w:val="009C1B3C"/>
    <w:rsid w:val="009C263B"/>
    <w:rsid w:val="009C2E03"/>
    <w:rsid w:val="009C332B"/>
    <w:rsid w:val="009C34A4"/>
    <w:rsid w:val="009C375B"/>
    <w:rsid w:val="009C3888"/>
    <w:rsid w:val="009C3CFC"/>
    <w:rsid w:val="009C4CF0"/>
    <w:rsid w:val="009C50EA"/>
    <w:rsid w:val="009C5A61"/>
    <w:rsid w:val="009C69D9"/>
    <w:rsid w:val="009C7768"/>
    <w:rsid w:val="009C77D6"/>
    <w:rsid w:val="009C7FB1"/>
    <w:rsid w:val="009D1463"/>
    <w:rsid w:val="009D1A9E"/>
    <w:rsid w:val="009D1CCE"/>
    <w:rsid w:val="009D1E72"/>
    <w:rsid w:val="009D2525"/>
    <w:rsid w:val="009D2863"/>
    <w:rsid w:val="009D2ADB"/>
    <w:rsid w:val="009D2F0A"/>
    <w:rsid w:val="009D59BE"/>
    <w:rsid w:val="009D6971"/>
    <w:rsid w:val="009D69FC"/>
    <w:rsid w:val="009D6D04"/>
    <w:rsid w:val="009D6F8D"/>
    <w:rsid w:val="009D7312"/>
    <w:rsid w:val="009D79BB"/>
    <w:rsid w:val="009E11A1"/>
    <w:rsid w:val="009E1B4D"/>
    <w:rsid w:val="009E222D"/>
    <w:rsid w:val="009E2826"/>
    <w:rsid w:val="009E2B94"/>
    <w:rsid w:val="009E2DFD"/>
    <w:rsid w:val="009E4F65"/>
    <w:rsid w:val="009E52A4"/>
    <w:rsid w:val="009E555E"/>
    <w:rsid w:val="009E587F"/>
    <w:rsid w:val="009E59C4"/>
    <w:rsid w:val="009E6093"/>
    <w:rsid w:val="009E61E4"/>
    <w:rsid w:val="009E63D0"/>
    <w:rsid w:val="009E6729"/>
    <w:rsid w:val="009E7631"/>
    <w:rsid w:val="009E7A40"/>
    <w:rsid w:val="009E7E0F"/>
    <w:rsid w:val="009F019B"/>
    <w:rsid w:val="009F0837"/>
    <w:rsid w:val="009F122C"/>
    <w:rsid w:val="009F1E57"/>
    <w:rsid w:val="009F1EC7"/>
    <w:rsid w:val="009F2702"/>
    <w:rsid w:val="009F33D8"/>
    <w:rsid w:val="009F47E5"/>
    <w:rsid w:val="009F5657"/>
    <w:rsid w:val="009F6543"/>
    <w:rsid w:val="009F66FD"/>
    <w:rsid w:val="009F6BAB"/>
    <w:rsid w:val="009F6E98"/>
    <w:rsid w:val="009F7625"/>
    <w:rsid w:val="009F7759"/>
    <w:rsid w:val="00A00304"/>
    <w:rsid w:val="00A0054A"/>
    <w:rsid w:val="00A007E5"/>
    <w:rsid w:val="00A0081B"/>
    <w:rsid w:val="00A0087C"/>
    <w:rsid w:val="00A011F9"/>
    <w:rsid w:val="00A015B6"/>
    <w:rsid w:val="00A01A04"/>
    <w:rsid w:val="00A01B7B"/>
    <w:rsid w:val="00A020C4"/>
    <w:rsid w:val="00A0242A"/>
    <w:rsid w:val="00A026E5"/>
    <w:rsid w:val="00A03870"/>
    <w:rsid w:val="00A03992"/>
    <w:rsid w:val="00A03994"/>
    <w:rsid w:val="00A04636"/>
    <w:rsid w:val="00A0563E"/>
    <w:rsid w:val="00A059DE"/>
    <w:rsid w:val="00A07EDB"/>
    <w:rsid w:val="00A109A3"/>
    <w:rsid w:val="00A109ED"/>
    <w:rsid w:val="00A12586"/>
    <w:rsid w:val="00A1259C"/>
    <w:rsid w:val="00A12CD8"/>
    <w:rsid w:val="00A13073"/>
    <w:rsid w:val="00A137EB"/>
    <w:rsid w:val="00A1448B"/>
    <w:rsid w:val="00A14B60"/>
    <w:rsid w:val="00A14BBC"/>
    <w:rsid w:val="00A14CB4"/>
    <w:rsid w:val="00A14EDD"/>
    <w:rsid w:val="00A15043"/>
    <w:rsid w:val="00A15EC5"/>
    <w:rsid w:val="00A16900"/>
    <w:rsid w:val="00A16AF3"/>
    <w:rsid w:val="00A17C17"/>
    <w:rsid w:val="00A204A7"/>
    <w:rsid w:val="00A207F5"/>
    <w:rsid w:val="00A20EE4"/>
    <w:rsid w:val="00A21453"/>
    <w:rsid w:val="00A227CE"/>
    <w:rsid w:val="00A231AA"/>
    <w:rsid w:val="00A233D1"/>
    <w:rsid w:val="00A23CD7"/>
    <w:rsid w:val="00A2451A"/>
    <w:rsid w:val="00A24C4D"/>
    <w:rsid w:val="00A2525D"/>
    <w:rsid w:val="00A252CD"/>
    <w:rsid w:val="00A2592B"/>
    <w:rsid w:val="00A26745"/>
    <w:rsid w:val="00A26EF2"/>
    <w:rsid w:val="00A26FF4"/>
    <w:rsid w:val="00A27156"/>
    <w:rsid w:val="00A2721A"/>
    <w:rsid w:val="00A27356"/>
    <w:rsid w:val="00A27D77"/>
    <w:rsid w:val="00A27F70"/>
    <w:rsid w:val="00A30039"/>
    <w:rsid w:val="00A3014F"/>
    <w:rsid w:val="00A30360"/>
    <w:rsid w:val="00A30963"/>
    <w:rsid w:val="00A30A77"/>
    <w:rsid w:val="00A319F6"/>
    <w:rsid w:val="00A32898"/>
    <w:rsid w:val="00A33A5B"/>
    <w:rsid w:val="00A33B0D"/>
    <w:rsid w:val="00A33D0A"/>
    <w:rsid w:val="00A34300"/>
    <w:rsid w:val="00A34604"/>
    <w:rsid w:val="00A34663"/>
    <w:rsid w:val="00A359DE"/>
    <w:rsid w:val="00A359E6"/>
    <w:rsid w:val="00A362AF"/>
    <w:rsid w:val="00A362DF"/>
    <w:rsid w:val="00A37049"/>
    <w:rsid w:val="00A3712C"/>
    <w:rsid w:val="00A37234"/>
    <w:rsid w:val="00A40C67"/>
    <w:rsid w:val="00A42BBA"/>
    <w:rsid w:val="00A43005"/>
    <w:rsid w:val="00A442D7"/>
    <w:rsid w:val="00A44848"/>
    <w:rsid w:val="00A452B1"/>
    <w:rsid w:val="00A45909"/>
    <w:rsid w:val="00A46FEA"/>
    <w:rsid w:val="00A47379"/>
    <w:rsid w:val="00A473F7"/>
    <w:rsid w:val="00A5052D"/>
    <w:rsid w:val="00A51FBE"/>
    <w:rsid w:val="00A5221F"/>
    <w:rsid w:val="00A52E19"/>
    <w:rsid w:val="00A52EEE"/>
    <w:rsid w:val="00A52F9D"/>
    <w:rsid w:val="00A53CDD"/>
    <w:rsid w:val="00A54627"/>
    <w:rsid w:val="00A5492D"/>
    <w:rsid w:val="00A54E36"/>
    <w:rsid w:val="00A55022"/>
    <w:rsid w:val="00A55635"/>
    <w:rsid w:val="00A55E09"/>
    <w:rsid w:val="00A56133"/>
    <w:rsid w:val="00A5620A"/>
    <w:rsid w:val="00A56245"/>
    <w:rsid w:val="00A572D3"/>
    <w:rsid w:val="00A5774B"/>
    <w:rsid w:val="00A57BE7"/>
    <w:rsid w:val="00A57CC8"/>
    <w:rsid w:val="00A60966"/>
    <w:rsid w:val="00A60AE5"/>
    <w:rsid w:val="00A6203B"/>
    <w:rsid w:val="00A62141"/>
    <w:rsid w:val="00A62344"/>
    <w:rsid w:val="00A62487"/>
    <w:rsid w:val="00A62E33"/>
    <w:rsid w:val="00A62F04"/>
    <w:rsid w:val="00A63F02"/>
    <w:rsid w:val="00A64933"/>
    <w:rsid w:val="00A64BD8"/>
    <w:rsid w:val="00A65676"/>
    <w:rsid w:val="00A65EB1"/>
    <w:rsid w:val="00A6647A"/>
    <w:rsid w:val="00A66815"/>
    <w:rsid w:val="00A66891"/>
    <w:rsid w:val="00A708EF"/>
    <w:rsid w:val="00A70990"/>
    <w:rsid w:val="00A70B3A"/>
    <w:rsid w:val="00A70E06"/>
    <w:rsid w:val="00A71A99"/>
    <w:rsid w:val="00A71BE5"/>
    <w:rsid w:val="00A71E13"/>
    <w:rsid w:val="00A72503"/>
    <w:rsid w:val="00A7250E"/>
    <w:rsid w:val="00A72A4C"/>
    <w:rsid w:val="00A73C50"/>
    <w:rsid w:val="00A73E17"/>
    <w:rsid w:val="00A74031"/>
    <w:rsid w:val="00A74E87"/>
    <w:rsid w:val="00A7503C"/>
    <w:rsid w:val="00A75ACB"/>
    <w:rsid w:val="00A75B7E"/>
    <w:rsid w:val="00A75BD0"/>
    <w:rsid w:val="00A75C57"/>
    <w:rsid w:val="00A7640D"/>
    <w:rsid w:val="00A76BBC"/>
    <w:rsid w:val="00A77826"/>
    <w:rsid w:val="00A77C51"/>
    <w:rsid w:val="00A77F62"/>
    <w:rsid w:val="00A803E6"/>
    <w:rsid w:val="00A80B4F"/>
    <w:rsid w:val="00A80CDB"/>
    <w:rsid w:val="00A81207"/>
    <w:rsid w:val="00A81854"/>
    <w:rsid w:val="00A81B37"/>
    <w:rsid w:val="00A81DB7"/>
    <w:rsid w:val="00A81F85"/>
    <w:rsid w:val="00A84434"/>
    <w:rsid w:val="00A84810"/>
    <w:rsid w:val="00A8533B"/>
    <w:rsid w:val="00A85EED"/>
    <w:rsid w:val="00A8649A"/>
    <w:rsid w:val="00A86E7B"/>
    <w:rsid w:val="00A876E3"/>
    <w:rsid w:val="00A9036E"/>
    <w:rsid w:val="00A903DA"/>
    <w:rsid w:val="00A9084D"/>
    <w:rsid w:val="00A91C03"/>
    <w:rsid w:val="00A91E03"/>
    <w:rsid w:val="00A9262A"/>
    <w:rsid w:val="00A9284B"/>
    <w:rsid w:val="00A92A33"/>
    <w:rsid w:val="00A92C11"/>
    <w:rsid w:val="00A92C6B"/>
    <w:rsid w:val="00A937DF"/>
    <w:rsid w:val="00A93863"/>
    <w:rsid w:val="00A93915"/>
    <w:rsid w:val="00A93CA2"/>
    <w:rsid w:val="00A94087"/>
    <w:rsid w:val="00A94226"/>
    <w:rsid w:val="00A9433E"/>
    <w:rsid w:val="00A946F9"/>
    <w:rsid w:val="00A94F45"/>
    <w:rsid w:val="00A95C68"/>
    <w:rsid w:val="00A9616A"/>
    <w:rsid w:val="00A961A4"/>
    <w:rsid w:val="00A9630D"/>
    <w:rsid w:val="00A97305"/>
    <w:rsid w:val="00A9754C"/>
    <w:rsid w:val="00A978C4"/>
    <w:rsid w:val="00A9799F"/>
    <w:rsid w:val="00AA0CFA"/>
    <w:rsid w:val="00AA0DDA"/>
    <w:rsid w:val="00AA1424"/>
    <w:rsid w:val="00AA17B9"/>
    <w:rsid w:val="00AA3185"/>
    <w:rsid w:val="00AA42DC"/>
    <w:rsid w:val="00AA4EE0"/>
    <w:rsid w:val="00AA4FEC"/>
    <w:rsid w:val="00AA5AF4"/>
    <w:rsid w:val="00AA5C69"/>
    <w:rsid w:val="00AA672E"/>
    <w:rsid w:val="00AA6FB7"/>
    <w:rsid w:val="00AA7A44"/>
    <w:rsid w:val="00AB0455"/>
    <w:rsid w:val="00AB046C"/>
    <w:rsid w:val="00AB0EB4"/>
    <w:rsid w:val="00AB1D35"/>
    <w:rsid w:val="00AB1E26"/>
    <w:rsid w:val="00AB1F87"/>
    <w:rsid w:val="00AB2166"/>
    <w:rsid w:val="00AB2482"/>
    <w:rsid w:val="00AB2986"/>
    <w:rsid w:val="00AB2BCC"/>
    <w:rsid w:val="00AB326D"/>
    <w:rsid w:val="00AB32D6"/>
    <w:rsid w:val="00AB3BEF"/>
    <w:rsid w:val="00AB48BC"/>
    <w:rsid w:val="00AB5441"/>
    <w:rsid w:val="00AB573E"/>
    <w:rsid w:val="00AB5755"/>
    <w:rsid w:val="00AB5BAB"/>
    <w:rsid w:val="00AB5D54"/>
    <w:rsid w:val="00AB6471"/>
    <w:rsid w:val="00AB6860"/>
    <w:rsid w:val="00AB72BF"/>
    <w:rsid w:val="00AC00D8"/>
    <w:rsid w:val="00AC1D8B"/>
    <w:rsid w:val="00AC28F1"/>
    <w:rsid w:val="00AC2E5A"/>
    <w:rsid w:val="00AC31E8"/>
    <w:rsid w:val="00AC31FA"/>
    <w:rsid w:val="00AC364C"/>
    <w:rsid w:val="00AC460B"/>
    <w:rsid w:val="00AC5085"/>
    <w:rsid w:val="00AC5BEC"/>
    <w:rsid w:val="00AC5EED"/>
    <w:rsid w:val="00AC5EF0"/>
    <w:rsid w:val="00AC5FD8"/>
    <w:rsid w:val="00AC6147"/>
    <w:rsid w:val="00AC680B"/>
    <w:rsid w:val="00AC68C3"/>
    <w:rsid w:val="00AC6A23"/>
    <w:rsid w:val="00AC6ABF"/>
    <w:rsid w:val="00AC6CE4"/>
    <w:rsid w:val="00AC6F3D"/>
    <w:rsid w:val="00AC6F8E"/>
    <w:rsid w:val="00AC709C"/>
    <w:rsid w:val="00AC72A2"/>
    <w:rsid w:val="00AC7555"/>
    <w:rsid w:val="00AC7646"/>
    <w:rsid w:val="00AD05FF"/>
    <w:rsid w:val="00AD0A8D"/>
    <w:rsid w:val="00AD11F0"/>
    <w:rsid w:val="00AD1D51"/>
    <w:rsid w:val="00AD2A25"/>
    <w:rsid w:val="00AD2BB2"/>
    <w:rsid w:val="00AD35EE"/>
    <w:rsid w:val="00AD36C8"/>
    <w:rsid w:val="00AD585E"/>
    <w:rsid w:val="00AD5B7D"/>
    <w:rsid w:val="00AD5D23"/>
    <w:rsid w:val="00AD6AAF"/>
    <w:rsid w:val="00AD7C3E"/>
    <w:rsid w:val="00AE07AC"/>
    <w:rsid w:val="00AE09E7"/>
    <w:rsid w:val="00AE0A9E"/>
    <w:rsid w:val="00AE0B64"/>
    <w:rsid w:val="00AE1041"/>
    <w:rsid w:val="00AE14C5"/>
    <w:rsid w:val="00AE17A3"/>
    <w:rsid w:val="00AE1BBF"/>
    <w:rsid w:val="00AE26A1"/>
    <w:rsid w:val="00AE2EE6"/>
    <w:rsid w:val="00AE2F9A"/>
    <w:rsid w:val="00AE34EE"/>
    <w:rsid w:val="00AE364A"/>
    <w:rsid w:val="00AE37B3"/>
    <w:rsid w:val="00AE4507"/>
    <w:rsid w:val="00AE457F"/>
    <w:rsid w:val="00AE4C96"/>
    <w:rsid w:val="00AE6014"/>
    <w:rsid w:val="00AE76FB"/>
    <w:rsid w:val="00AE79AC"/>
    <w:rsid w:val="00AF1C65"/>
    <w:rsid w:val="00AF20B6"/>
    <w:rsid w:val="00AF2577"/>
    <w:rsid w:val="00AF3591"/>
    <w:rsid w:val="00AF35CA"/>
    <w:rsid w:val="00AF3FC3"/>
    <w:rsid w:val="00AF4B8A"/>
    <w:rsid w:val="00AF5560"/>
    <w:rsid w:val="00AF56F6"/>
    <w:rsid w:val="00AF7738"/>
    <w:rsid w:val="00AF7814"/>
    <w:rsid w:val="00AF79FA"/>
    <w:rsid w:val="00B00500"/>
    <w:rsid w:val="00B00D3E"/>
    <w:rsid w:val="00B00DD1"/>
    <w:rsid w:val="00B0205D"/>
    <w:rsid w:val="00B03307"/>
    <w:rsid w:val="00B034D3"/>
    <w:rsid w:val="00B03A9E"/>
    <w:rsid w:val="00B03BA4"/>
    <w:rsid w:val="00B03BDD"/>
    <w:rsid w:val="00B04B77"/>
    <w:rsid w:val="00B051FC"/>
    <w:rsid w:val="00B05F0C"/>
    <w:rsid w:val="00B063AE"/>
    <w:rsid w:val="00B06746"/>
    <w:rsid w:val="00B06F4A"/>
    <w:rsid w:val="00B07A3D"/>
    <w:rsid w:val="00B07B7C"/>
    <w:rsid w:val="00B10788"/>
    <w:rsid w:val="00B10D8F"/>
    <w:rsid w:val="00B11135"/>
    <w:rsid w:val="00B11CBC"/>
    <w:rsid w:val="00B1205B"/>
    <w:rsid w:val="00B12111"/>
    <w:rsid w:val="00B127BA"/>
    <w:rsid w:val="00B12C4D"/>
    <w:rsid w:val="00B1312D"/>
    <w:rsid w:val="00B13428"/>
    <w:rsid w:val="00B14881"/>
    <w:rsid w:val="00B14D22"/>
    <w:rsid w:val="00B151F4"/>
    <w:rsid w:val="00B1599C"/>
    <w:rsid w:val="00B159E6"/>
    <w:rsid w:val="00B159ED"/>
    <w:rsid w:val="00B15C62"/>
    <w:rsid w:val="00B16059"/>
    <w:rsid w:val="00B16705"/>
    <w:rsid w:val="00B17D38"/>
    <w:rsid w:val="00B20D1D"/>
    <w:rsid w:val="00B216A4"/>
    <w:rsid w:val="00B22549"/>
    <w:rsid w:val="00B238BC"/>
    <w:rsid w:val="00B240C0"/>
    <w:rsid w:val="00B241CC"/>
    <w:rsid w:val="00B24641"/>
    <w:rsid w:val="00B24A38"/>
    <w:rsid w:val="00B257D1"/>
    <w:rsid w:val="00B26947"/>
    <w:rsid w:val="00B307B6"/>
    <w:rsid w:val="00B3086B"/>
    <w:rsid w:val="00B30FAD"/>
    <w:rsid w:val="00B313DD"/>
    <w:rsid w:val="00B314F5"/>
    <w:rsid w:val="00B31673"/>
    <w:rsid w:val="00B32024"/>
    <w:rsid w:val="00B33A4C"/>
    <w:rsid w:val="00B33FE1"/>
    <w:rsid w:val="00B346CD"/>
    <w:rsid w:val="00B347D7"/>
    <w:rsid w:val="00B356B6"/>
    <w:rsid w:val="00B35841"/>
    <w:rsid w:val="00B35929"/>
    <w:rsid w:val="00B360C7"/>
    <w:rsid w:val="00B3648F"/>
    <w:rsid w:val="00B365A6"/>
    <w:rsid w:val="00B375AD"/>
    <w:rsid w:val="00B37868"/>
    <w:rsid w:val="00B40065"/>
    <w:rsid w:val="00B404D0"/>
    <w:rsid w:val="00B41448"/>
    <w:rsid w:val="00B41C04"/>
    <w:rsid w:val="00B41D01"/>
    <w:rsid w:val="00B42D58"/>
    <w:rsid w:val="00B42DF1"/>
    <w:rsid w:val="00B434CC"/>
    <w:rsid w:val="00B43636"/>
    <w:rsid w:val="00B43C27"/>
    <w:rsid w:val="00B43E62"/>
    <w:rsid w:val="00B44336"/>
    <w:rsid w:val="00B45309"/>
    <w:rsid w:val="00B454DB"/>
    <w:rsid w:val="00B45B20"/>
    <w:rsid w:val="00B464A6"/>
    <w:rsid w:val="00B46826"/>
    <w:rsid w:val="00B4723C"/>
    <w:rsid w:val="00B47884"/>
    <w:rsid w:val="00B47EE7"/>
    <w:rsid w:val="00B504F7"/>
    <w:rsid w:val="00B508E9"/>
    <w:rsid w:val="00B51655"/>
    <w:rsid w:val="00B534F7"/>
    <w:rsid w:val="00B54675"/>
    <w:rsid w:val="00B5484B"/>
    <w:rsid w:val="00B551BB"/>
    <w:rsid w:val="00B55241"/>
    <w:rsid w:val="00B5555E"/>
    <w:rsid w:val="00B556F9"/>
    <w:rsid w:val="00B5581D"/>
    <w:rsid w:val="00B5619B"/>
    <w:rsid w:val="00B57DCC"/>
    <w:rsid w:val="00B60183"/>
    <w:rsid w:val="00B6059F"/>
    <w:rsid w:val="00B608D0"/>
    <w:rsid w:val="00B60DF7"/>
    <w:rsid w:val="00B627A6"/>
    <w:rsid w:val="00B62A2F"/>
    <w:rsid w:val="00B630B8"/>
    <w:rsid w:val="00B63202"/>
    <w:rsid w:val="00B63278"/>
    <w:rsid w:val="00B633FE"/>
    <w:rsid w:val="00B63E92"/>
    <w:rsid w:val="00B63F5B"/>
    <w:rsid w:val="00B64333"/>
    <w:rsid w:val="00B64D8A"/>
    <w:rsid w:val="00B6524B"/>
    <w:rsid w:val="00B65E19"/>
    <w:rsid w:val="00B661D4"/>
    <w:rsid w:val="00B6644B"/>
    <w:rsid w:val="00B672D1"/>
    <w:rsid w:val="00B67CA1"/>
    <w:rsid w:val="00B70C67"/>
    <w:rsid w:val="00B7140B"/>
    <w:rsid w:val="00B71799"/>
    <w:rsid w:val="00B72A5D"/>
    <w:rsid w:val="00B72CCC"/>
    <w:rsid w:val="00B72CFB"/>
    <w:rsid w:val="00B7374F"/>
    <w:rsid w:val="00B73915"/>
    <w:rsid w:val="00B73A19"/>
    <w:rsid w:val="00B73C2B"/>
    <w:rsid w:val="00B73F17"/>
    <w:rsid w:val="00B749FA"/>
    <w:rsid w:val="00B755EE"/>
    <w:rsid w:val="00B75651"/>
    <w:rsid w:val="00B75DF7"/>
    <w:rsid w:val="00B75E92"/>
    <w:rsid w:val="00B75FE0"/>
    <w:rsid w:val="00B76246"/>
    <w:rsid w:val="00B80193"/>
    <w:rsid w:val="00B8019A"/>
    <w:rsid w:val="00B803CB"/>
    <w:rsid w:val="00B82020"/>
    <w:rsid w:val="00B82BE6"/>
    <w:rsid w:val="00B83153"/>
    <w:rsid w:val="00B83EF0"/>
    <w:rsid w:val="00B84034"/>
    <w:rsid w:val="00B846A1"/>
    <w:rsid w:val="00B85509"/>
    <w:rsid w:val="00B85636"/>
    <w:rsid w:val="00B85BEF"/>
    <w:rsid w:val="00B85CB6"/>
    <w:rsid w:val="00B86320"/>
    <w:rsid w:val="00B870D3"/>
    <w:rsid w:val="00B8733A"/>
    <w:rsid w:val="00B87D0C"/>
    <w:rsid w:val="00B87FD0"/>
    <w:rsid w:val="00B90B27"/>
    <w:rsid w:val="00B90BF6"/>
    <w:rsid w:val="00B9132F"/>
    <w:rsid w:val="00B91748"/>
    <w:rsid w:val="00B91AC1"/>
    <w:rsid w:val="00B91B71"/>
    <w:rsid w:val="00B925E8"/>
    <w:rsid w:val="00B92FF6"/>
    <w:rsid w:val="00B930DD"/>
    <w:rsid w:val="00B936CB"/>
    <w:rsid w:val="00B94A91"/>
    <w:rsid w:val="00B94CBE"/>
    <w:rsid w:val="00B94D12"/>
    <w:rsid w:val="00B94D8F"/>
    <w:rsid w:val="00B95236"/>
    <w:rsid w:val="00B957B4"/>
    <w:rsid w:val="00B96455"/>
    <w:rsid w:val="00B967C7"/>
    <w:rsid w:val="00B96B57"/>
    <w:rsid w:val="00B97097"/>
    <w:rsid w:val="00B97334"/>
    <w:rsid w:val="00BA01E5"/>
    <w:rsid w:val="00BA0558"/>
    <w:rsid w:val="00BA08F3"/>
    <w:rsid w:val="00BA1132"/>
    <w:rsid w:val="00BA1669"/>
    <w:rsid w:val="00BA2271"/>
    <w:rsid w:val="00BA370F"/>
    <w:rsid w:val="00BA3EE7"/>
    <w:rsid w:val="00BA41EC"/>
    <w:rsid w:val="00BA45A8"/>
    <w:rsid w:val="00BA5009"/>
    <w:rsid w:val="00BA5017"/>
    <w:rsid w:val="00BA52D4"/>
    <w:rsid w:val="00BA52EC"/>
    <w:rsid w:val="00BA5500"/>
    <w:rsid w:val="00BA61CB"/>
    <w:rsid w:val="00BA6A08"/>
    <w:rsid w:val="00BA6A22"/>
    <w:rsid w:val="00BA6E2E"/>
    <w:rsid w:val="00BA7159"/>
    <w:rsid w:val="00BA779F"/>
    <w:rsid w:val="00BB08A4"/>
    <w:rsid w:val="00BB0A16"/>
    <w:rsid w:val="00BB1C76"/>
    <w:rsid w:val="00BB25EA"/>
    <w:rsid w:val="00BB2C4C"/>
    <w:rsid w:val="00BB2C82"/>
    <w:rsid w:val="00BB36D8"/>
    <w:rsid w:val="00BB3BFA"/>
    <w:rsid w:val="00BB3E3D"/>
    <w:rsid w:val="00BB3FBB"/>
    <w:rsid w:val="00BB44A7"/>
    <w:rsid w:val="00BB4BD1"/>
    <w:rsid w:val="00BB552A"/>
    <w:rsid w:val="00BB5F13"/>
    <w:rsid w:val="00BB5FB3"/>
    <w:rsid w:val="00BB5FE9"/>
    <w:rsid w:val="00BB60CA"/>
    <w:rsid w:val="00BB64B1"/>
    <w:rsid w:val="00BB65BA"/>
    <w:rsid w:val="00BB6621"/>
    <w:rsid w:val="00BB6C40"/>
    <w:rsid w:val="00BB72A9"/>
    <w:rsid w:val="00BB72C9"/>
    <w:rsid w:val="00BB7607"/>
    <w:rsid w:val="00BB7B6E"/>
    <w:rsid w:val="00BB7EBE"/>
    <w:rsid w:val="00BB7FD0"/>
    <w:rsid w:val="00BC10A8"/>
    <w:rsid w:val="00BC225E"/>
    <w:rsid w:val="00BC26E5"/>
    <w:rsid w:val="00BC2752"/>
    <w:rsid w:val="00BC27AB"/>
    <w:rsid w:val="00BC27EC"/>
    <w:rsid w:val="00BC2E29"/>
    <w:rsid w:val="00BC3B79"/>
    <w:rsid w:val="00BC4171"/>
    <w:rsid w:val="00BC41FA"/>
    <w:rsid w:val="00BC48ED"/>
    <w:rsid w:val="00BC4CBB"/>
    <w:rsid w:val="00BC51D3"/>
    <w:rsid w:val="00BC56E3"/>
    <w:rsid w:val="00BC5B6C"/>
    <w:rsid w:val="00BC62BA"/>
    <w:rsid w:val="00BC663C"/>
    <w:rsid w:val="00BC7222"/>
    <w:rsid w:val="00BC741C"/>
    <w:rsid w:val="00BC781B"/>
    <w:rsid w:val="00BC792A"/>
    <w:rsid w:val="00BD07BB"/>
    <w:rsid w:val="00BD0927"/>
    <w:rsid w:val="00BD18CE"/>
    <w:rsid w:val="00BD1F54"/>
    <w:rsid w:val="00BD228A"/>
    <w:rsid w:val="00BD2A16"/>
    <w:rsid w:val="00BD2AFF"/>
    <w:rsid w:val="00BD2C46"/>
    <w:rsid w:val="00BD456B"/>
    <w:rsid w:val="00BD5620"/>
    <w:rsid w:val="00BD653D"/>
    <w:rsid w:val="00BD686A"/>
    <w:rsid w:val="00BD6C83"/>
    <w:rsid w:val="00BD715C"/>
    <w:rsid w:val="00BD76F7"/>
    <w:rsid w:val="00BD7724"/>
    <w:rsid w:val="00BD77D7"/>
    <w:rsid w:val="00BD78A6"/>
    <w:rsid w:val="00BD79F6"/>
    <w:rsid w:val="00BE008E"/>
    <w:rsid w:val="00BE02E4"/>
    <w:rsid w:val="00BE060A"/>
    <w:rsid w:val="00BE067D"/>
    <w:rsid w:val="00BE1855"/>
    <w:rsid w:val="00BE206A"/>
    <w:rsid w:val="00BE216A"/>
    <w:rsid w:val="00BE2D3B"/>
    <w:rsid w:val="00BE3116"/>
    <w:rsid w:val="00BE37BB"/>
    <w:rsid w:val="00BE396A"/>
    <w:rsid w:val="00BE40C3"/>
    <w:rsid w:val="00BE419C"/>
    <w:rsid w:val="00BE43D1"/>
    <w:rsid w:val="00BE55D8"/>
    <w:rsid w:val="00BE5D3E"/>
    <w:rsid w:val="00BE7449"/>
    <w:rsid w:val="00BE7480"/>
    <w:rsid w:val="00BF027A"/>
    <w:rsid w:val="00BF0338"/>
    <w:rsid w:val="00BF0993"/>
    <w:rsid w:val="00BF0BF0"/>
    <w:rsid w:val="00BF1726"/>
    <w:rsid w:val="00BF2115"/>
    <w:rsid w:val="00BF21A5"/>
    <w:rsid w:val="00BF21DB"/>
    <w:rsid w:val="00BF2D2F"/>
    <w:rsid w:val="00BF3700"/>
    <w:rsid w:val="00BF3F38"/>
    <w:rsid w:val="00BF42AB"/>
    <w:rsid w:val="00BF4527"/>
    <w:rsid w:val="00BF4B1F"/>
    <w:rsid w:val="00BF51EE"/>
    <w:rsid w:val="00BF52BE"/>
    <w:rsid w:val="00BF6E9B"/>
    <w:rsid w:val="00C00183"/>
    <w:rsid w:val="00C008F4"/>
    <w:rsid w:val="00C00DE4"/>
    <w:rsid w:val="00C00EA4"/>
    <w:rsid w:val="00C01FCC"/>
    <w:rsid w:val="00C021D0"/>
    <w:rsid w:val="00C02C5F"/>
    <w:rsid w:val="00C02E89"/>
    <w:rsid w:val="00C03036"/>
    <w:rsid w:val="00C0307C"/>
    <w:rsid w:val="00C03139"/>
    <w:rsid w:val="00C031A6"/>
    <w:rsid w:val="00C04D57"/>
    <w:rsid w:val="00C04E5A"/>
    <w:rsid w:val="00C054CD"/>
    <w:rsid w:val="00C0560A"/>
    <w:rsid w:val="00C05953"/>
    <w:rsid w:val="00C05C3A"/>
    <w:rsid w:val="00C05D03"/>
    <w:rsid w:val="00C0615C"/>
    <w:rsid w:val="00C06418"/>
    <w:rsid w:val="00C067C0"/>
    <w:rsid w:val="00C0713D"/>
    <w:rsid w:val="00C071B0"/>
    <w:rsid w:val="00C0777A"/>
    <w:rsid w:val="00C07BFB"/>
    <w:rsid w:val="00C10D3C"/>
    <w:rsid w:val="00C11BD4"/>
    <w:rsid w:val="00C12230"/>
    <w:rsid w:val="00C1294F"/>
    <w:rsid w:val="00C130AB"/>
    <w:rsid w:val="00C13EFD"/>
    <w:rsid w:val="00C14B4C"/>
    <w:rsid w:val="00C1505D"/>
    <w:rsid w:val="00C15C9B"/>
    <w:rsid w:val="00C1705B"/>
    <w:rsid w:val="00C17744"/>
    <w:rsid w:val="00C17AF1"/>
    <w:rsid w:val="00C205B6"/>
    <w:rsid w:val="00C2188E"/>
    <w:rsid w:val="00C21B86"/>
    <w:rsid w:val="00C21CB9"/>
    <w:rsid w:val="00C22328"/>
    <w:rsid w:val="00C224E2"/>
    <w:rsid w:val="00C23A5D"/>
    <w:rsid w:val="00C23ACC"/>
    <w:rsid w:val="00C23C7E"/>
    <w:rsid w:val="00C24D1D"/>
    <w:rsid w:val="00C257C3"/>
    <w:rsid w:val="00C25EC8"/>
    <w:rsid w:val="00C25F71"/>
    <w:rsid w:val="00C26F1F"/>
    <w:rsid w:val="00C27717"/>
    <w:rsid w:val="00C3018C"/>
    <w:rsid w:val="00C3131D"/>
    <w:rsid w:val="00C318A1"/>
    <w:rsid w:val="00C31958"/>
    <w:rsid w:val="00C31DC3"/>
    <w:rsid w:val="00C3264D"/>
    <w:rsid w:val="00C32658"/>
    <w:rsid w:val="00C32D1D"/>
    <w:rsid w:val="00C332D5"/>
    <w:rsid w:val="00C34F63"/>
    <w:rsid w:val="00C35608"/>
    <w:rsid w:val="00C35A5E"/>
    <w:rsid w:val="00C3612D"/>
    <w:rsid w:val="00C36C35"/>
    <w:rsid w:val="00C36FA8"/>
    <w:rsid w:val="00C372C3"/>
    <w:rsid w:val="00C37AB4"/>
    <w:rsid w:val="00C37C4D"/>
    <w:rsid w:val="00C37F65"/>
    <w:rsid w:val="00C40334"/>
    <w:rsid w:val="00C40A1D"/>
    <w:rsid w:val="00C4133E"/>
    <w:rsid w:val="00C41BF8"/>
    <w:rsid w:val="00C41E8F"/>
    <w:rsid w:val="00C42823"/>
    <w:rsid w:val="00C4285A"/>
    <w:rsid w:val="00C42E90"/>
    <w:rsid w:val="00C43812"/>
    <w:rsid w:val="00C45116"/>
    <w:rsid w:val="00C458F7"/>
    <w:rsid w:val="00C4626B"/>
    <w:rsid w:val="00C46F64"/>
    <w:rsid w:val="00C47053"/>
    <w:rsid w:val="00C472C4"/>
    <w:rsid w:val="00C47C18"/>
    <w:rsid w:val="00C5017A"/>
    <w:rsid w:val="00C50FD3"/>
    <w:rsid w:val="00C510A9"/>
    <w:rsid w:val="00C51C86"/>
    <w:rsid w:val="00C51EDA"/>
    <w:rsid w:val="00C51FD7"/>
    <w:rsid w:val="00C5210C"/>
    <w:rsid w:val="00C52792"/>
    <w:rsid w:val="00C52FC5"/>
    <w:rsid w:val="00C53AA7"/>
    <w:rsid w:val="00C53B94"/>
    <w:rsid w:val="00C54351"/>
    <w:rsid w:val="00C54442"/>
    <w:rsid w:val="00C55710"/>
    <w:rsid w:val="00C5678A"/>
    <w:rsid w:val="00C568ED"/>
    <w:rsid w:val="00C56BA9"/>
    <w:rsid w:val="00C60444"/>
    <w:rsid w:val="00C604FC"/>
    <w:rsid w:val="00C60912"/>
    <w:rsid w:val="00C60AF0"/>
    <w:rsid w:val="00C60FBA"/>
    <w:rsid w:val="00C60FD7"/>
    <w:rsid w:val="00C61143"/>
    <w:rsid w:val="00C61857"/>
    <w:rsid w:val="00C61CC2"/>
    <w:rsid w:val="00C63DC1"/>
    <w:rsid w:val="00C64331"/>
    <w:rsid w:val="00C650A0"/>
    <w:rsid w:val="00C651DA"/>
    <w:rsid w:val="00C65680"/>
    <w:rsid w:val="00C65EEF"/>
    <w:rsid w:val="00C6635A"/>
    <w:rsid w:val="00C666B5"/>
    <w:rsid w:val="00C66D27"/>
    <w:rsid w:val="00C6701C"/>
    <w:rsid w:val="00C674AB"/>
    <w:rsid w:val="00C67C7B"/>
    <w:rsid w:val="00C70315"/>
    <w:rsid w:val="00C70AAD"/>
    <w:rsid w:val="00C710DF"/>
    <w:rsid w:val="00C7164D"/>
    <w:rsid w:val="00C71919"/>
    <w:rsid w:val="00C71A17"/>
    <w:rsid w:val="00C71AB0"/>
    <w:rsid w:val="00C71CE0"/>
    <w:rsid w:val="00C71D25"/>
    <w:rsid w:val="00C71D2C"/>
    <w:rsid w:val="00C72038"/>
    <w:rsid w:val="00C7236E"/>
    <w:rsid w:val="00C72A27"/>
    <w:rsid w:val="00C7319C"/>
    <w:rsid w:val="00C732DA"/>
    <w:rsid w:val="00C7358A"/>
    <w:rsid w:val="00C73622"/>
    <w:rsid w:val="00C7375E"/>
    <w:rsid w:val="00C738D4"/>
    <w:rsid w:val="00C73CBD"/>
    <w:rsid w:val="00C742E6"/>
    <w:rsid w:val="00C74CF7"/>
    <w:rsid w:val="00C74E52"/>
    <w:rsid w:val="00C75261"/>
    <w:rsid w:val="00C75CC9"/>
    <w:rsid w:val="00C76492"/>
    <w:rsid w:val="00C801E2"/>
    <w:rsid w:val="00C80858"/>
    <w:rsid w:val="00C80CB4"/>
    <w:rsid w:val="00C8230A"/>
    <w:rsid w:val="00C823B0"/>
    <w:rsid w:val="00C8257D"/>
    <w:rsid w:val="00C82918"/>
    <w:rsid w:val="00C82BAC"/>
    <w:rsid w:val="00C82D7F"/>
    <w:rsid w:val="00C83363"/>
    <w:rsid w:val="00C8419E"/>
    <w:rsid w:val="00C84323"/>
    <w:rsid w:val="00C846A2"/>
    <w:rsid w:val="00C854DF"/>
    <w:rsid w:val="00C86A9D"/>
    <w:rsid w:val="00C87138"/>
    <w:rsid w:val="00C87AFE"/>
    <w:rsid w:val="00C87C54"/>
    <w:rsid w:val="00C9022A"/>
    <w:rsid w:val="00C90A2F"/>
    <w:rsid w:val="00C91125"/>
    <w:rsid w:val="00C91960"/>
    <w:rsid w:val="00C91B44"/>
    <w:rsid w:val="00C929F1"/>
    <w:rsid w:val="00C92B7B"/>
    <w:rsid w:val="00C92F33"/>
    <w:rsid w:val="00C9390B"/>
    <w:rsid w:val="00C93A78"/>
    <w:rsid w:val="00C94206"/>
    <w:rsid w:val="00C94358"/>
    <w:rsid w:val="00C951B1"/>
    <w:rsid w:val="00C95B93"/>
    <w:rsid w:val="00C95FD2"/>
    <w:rsid w:val="00C96031"/>
    <w:rsid w:val="00C96BD4"/>
    <w:rsid w:val="00C96C77"/>
    <w:rsid w:val="00C972DF"/>
    <w:rsid w:val="00C97631"/>
    <w:rsid w:val="00CA0FA1"/>
    <w:rsid w:val="00CA0FC1"/>
    <w:rsid w:val="00CA0FD5"/>
    <w:rsid w:val="00CA18DE"/>
    <w:rsid w:val="00CA1A53"/>
    <w:rsid w:val="00CA1BAA"/>
    <w:rsid w:val="00CA20A0"/>
    <w:rsid w:val="00CA28EA"/>
    <w:rsid w:val="00CA401F"/>
    <w:rsid w:val="00CA4054"/>
    <w:rsid w:val="00CA448E"/>
    <w:rsid w:val="00CA5674"/>
    <w:rsid w:val="00CA582A"/>
    <w:rsid w:val="00CA5BAE"/>
    <w:rsid w:val="00CB012B"/>
    <w:rsid w:val="00CB063A"/>
    <w:rsid w:val="00CB0713"/>
    <w:rsid w:val="00CB0819"/>
    <w:rsid w:val="00CB085F"/>
    <w:rsid w:val="00CB1017"/>
    <w:rsid w:val="00CB108C"/>
    <w:rsid w:val="00CB130B"/>
    <w:rsid w:val="00CB138E"/>
    <w:rsid w:val="00CB1FBD"/>
    <w:rsid w:val="00CB208D"/>
    <w:rsid w:val="00CB216B"/>
    <w:rsid w:val="00CB21BD"/>
    <w:rsid w:val="00CB2524"/>
    <w:rsid w:val="00CB2644"/>
    <w:rsid w:val="00CB2B49"/>
    <w:rsid w:val="00CB2B9F"/>
    <w:rsid w:val="00CB3C7D"/>
    <w:rsid w:val="00CB3E57"/>
    <w:rsid w:val="00CB3FC9"/>
    <w:rsid w:val="00CB4183"/>
    <w:rsid w:val="00CB432F"/>
    <w:rsid w:val="00CB4961"/>
    <w:rsid w:val="00CB4C0A"/>
    <w:rsid w:val="00CB4C3C"/>
    <w:rsid w:val="00CB54E0"/>
    <w:rsid w:val="00CB64A2"/>
    <w:rsid w:val="00CB655B"/>
    <w:rsid w:val="00CB6DA1"/>
    <w:rsid w:val="00CC0294"/>
    <w:rsid w:val="00CC0569"/>
    <w:rsid w:val="00CC07D4"/>
    <w:rsid w:val="00CC0E3C"/>
    <w:rsid w:val="00CC11D9"/>
    <w:rsid w:val="00CC19BF"/>
    <w:rsid w:val="00CC2F0B"/>
    <w:rsid w:val="00CC3155"/>
    <w:rsid w:val="00CC3177"/>
    <w:rsid w:val="00CC353A"/>
    <w:rsid w:val="00CC3E4B"/>
    <w:rsid w:val="00CC4442"/>
    <w:rsid w:val="00CC45EB"/>
    <w:rsid w:val="00CC4CD3"/>
    <w:rsid w:val="00CC56F6"/>
    <w:rsid w:val="00CC5AF1"/>
    <w:rsid w:val="00CC60C2"/>
    <w:rsid w:val="00CC63F4"/>
    <w:rsid w:val="00CC6872"/>
    <w:rsid w:val="00CC6AA6"/>
    <w:rsid w:val="00CC6B73"/>
    <w:rsid w:val="00CC7262"/>
    <w:rsid w:val="00CC7378"/>
    <w:rsid w:val="00CC7774"/>
    <w:rsid w:val="00CC7C9A"/>
    <w:rsid w:val="00CD0AEA"/>
    <w:rsid w:val="00CD0C5E"/>
    <w:rsid w:val="00CD0CF2"/>
    <w:rsid w:val="00CD162E"/>
    <w:rsid w:val="00CD17ED"/>
    <w:rsid w:val="00CD1BDC"/>
    <w:rsid w:val="00CD230D"/>
    <w:rsid w:val="00CD244D"/>
    <w:rsid w:val="00CD2623"/>
    <w:rsid w:val="00CD2C48"/>
    <w:rsid w:val="00CD2C59"/>
    <w:rsid w:val="00CD2EAA"/>
    <w:rsid w:val="00CD301E"/>
    <w:rsid w:val="00CD3780"/>
    <w:rsid w:val="00CD3CA7"/>
    <w:rsid w:val="00CD3D3D"/>
    <w:rsid w:val="00CD3D92"/>
    <w:rsid w:val="00CD4010"/>
    <w:rsid w:val="00CD49FD"/>
    <w:rsid w:val="00CD4D15"/>
    <w:rsid w:val="00CD56EF"/>
    <w:rsid w:val="00CD653D"/>
    <w:rsid w:val="00CD6957"/>
    <w:rsid w:val="00CD6B25"/>
    <w:rsid w:val="00CD7AF1"/>
    <w:rsid w:val="00CD7ECA"/>
    <w:rsid w:val="00CE0346"/>
    <w:rsid w:val="00CE0589"/>
    <w:rsid w:val="00CE0AAD"/>
    <w:rsid w:val="00CE0BB0"/>
    <w:rsid w:val="00CE0DA4"/>
    <w:rsid w:val="00CE12DE"/>
    <w:rsid w:val="00CE1E6B"/>
    <w:rsid w:val="00CE2CB2"/>
    <w:rsid w:val="00CE2E8C"/>
    <w:rsid w:val="00CE32B7"/>
    <w:rsid w:val="00CE3310"/>
    <w:rsid w:val="00CE3326"/>
    <w:rsid w:val="00CE3859"/>
    <w:rsid w:val="00CE3ABE"/>
    <w:rsid w:val="00CE40BB"/>
    <w:rsid w:val="00CE418A"/>
    <w:rsid w:val="00CE45EB"/>
    <w:rsid w:val="00CE4A9C"/>
    <w:rsid w:val="00CE5E89"/>
    <w:rsid w:val="00CE60FF"/>
    <w:rsid w:val="00CE6788"/>
    <w:rsid w:val="00CE75D9"/>
    <w:rsid w:val="00CE772F"/>
    <w:rsid w:val="00CE7B6E"/>
    <w:rsid w:val="00CF0350"/>
    <w:rsid w:val="00CF10BB"/>
    <w:rsid w:val="00CF1111"/>
    <w:rsid w:val="00CF18BC"/>
    <w:rsid w:val="00CF1A81"/>
    <w:rsid w:val="00CF1EFD"/>
    <w:rsid w:val="00CF1FCE"/>
    <w:rsid w:val="00CF2152"/>
    <w:rsid w:val="00CF2D05"/>
    <w:rsid w:val="00CF3D07"/>
    <w:rsid w:val="00CF3E77"/>
    <w:rsid w:val="00CF4024"/>
    <w:rsid w:val="00CF4034"/>
    <w:rsid w:val="00CF49CB"/>
    <w:rsid w:val="00CF57EE"/>
    <w:rsid w:val="00CF5AA7"/>
    <w:rsid w:val="00CF5C30"/>
    <w:rsid w:val="00CF604E"/>
    <w:rsid w:val="00CF61A2"/>
    <w:rsid w:val="00CF6B3E"/>
    <w:rsid w:val="00CF758B"/>
    <w:rsid w:val="00CF7798"/>
    <w:rsid w:val="00D00597"/>
    <w:rsid w:val="00D0127B"/>
    <w:rsid w:val="00D01F3C"/>
    <w:rsid w:val="00D02492"/>
    <w:rsid w:val="00D024DF"/>
    <w:rsid w:val="00D02A8F"/>
    <w:rsid w:val="00D02D68"/>
    <w:rsid w:val="00D05098"/>
    <w:rsid w:val="00D05286"/>
    <w:rsid w:val="00D054AF"/>
    <w:rsid w:val="00D05F1B"/>
    <w:rsid w:val="00D06E8B"/>
    <w:rsid w:val="00D075B7"/>
    <w:rsid w:val="00D07C10"/>
    <w:rsid w:val="00D110A8"/>
    <w:rsid w:val="00D12EB6"/>
    <w:rsid w:val="00D12EE4"/>
    <w:rsid w:val="00D13C5E"/>
    <w:rsid w:val="00D1441B"/>
    <w:rsid w:val="00D1503B"/>
    <w:rsid w:val="00D153A7"/>
    <w:rsid w:val="00D17238"/>
    <w:rsid w:val="00D172D6"/>
    <w:rsid w:val="00D20483"/>
    <w:rsid w:val="00D205C9"/>
    <w:rsid w:val="00D20987"/>
    <w:rsid w:val="00D20B00"/>
    <w:rsid w:val="00D216A9"/>
    <w:rsid w:val="00D22966"/>
    <w:rsid w:val="00D22B1E"/>
    <w:rsid w:val="00D22F49"/>
    <w:rsid w:val="00D23365"/>
    <w:rsid w:val="00D244DC"/>
    <w:rsid w:val="00D24571"/>
    <w:rsid w:val="00D247C2"/>
    <w:rsid w:val="00D248D6"/>
    <w:rsid w:val="00D24CF6"/>
    <w:rsid w:val="00D250FD"/>
    <w:rsid w:val="00D26D56"/>
    <w:rsid w:val="00D27BF8"/>
    <w:rsid w:val="00D3147B"/>
    <w:rsid w:val="00D31646"/>
    <w:rsid w:val="00D31CF5"/>
    <w:rsid w:val="00D32209"/>
    <w:rsid w:val="00D324D7"/>
    <w:rsid w:val="00D33304"/>
    <w:rsid w:val="00D33C30"/>
    <w:rsid w:val="00D344AE"/>
    <w:rsid w:val="00D346FD"/>
    <w:rsid w:val="00D35407"/>
    <w:rsid w:val="00D369AF"/>
    <w:rsid w:val="00D3704A"/>
    <w:rsid w:val="00D418DD"/>
    <w:rsid w:val="00D4194E"/>
    <w:rsid w:val="00D424A1"/>
    <w:rsid w:val="00D4261B"/>
    <w:rsid w:val="00D433E3"/>
    <w:rsid w:val="00D43A99"/>
    <w:rsid w:val="00D43E38"/>
    <w:rsid w:val="00D44625"/>
    <w:rsid w:val="00D44F8B"/>
    <w:rsid w:val="00D45076"/>
    <w:rsid w:val="00D45255"/>
    <w:rsid w:val="00D4549A"/>
    <w:rsid w:val="00D46DDC"/>
    <w:rsid w:val="00D475EB"/>
    <w:rsid w:val="00D47814"/>
    <w:rsid w:val="00D501C7"/>
    <w:rsid w:val="00D502DD"/>
    <w:rsid w:val="00D51C62"/>
    <w:rsid w:val="00D520ED"/>
    <w:rsid w:val="00D52275"/>
    <w:rsid w:val="00D5341B"/>
    <w:rsid w:val="00D542C0"/>
    <w:rsid w:val="00D5473C"/>
    <w:rsid w:val="00D54D04"/>
    <w:rsid w:val="00D569B8"/>
    <w:rsid w:val="00D5735E"/>
    <w:rsid w:val="00D57465"/>
    <w:rsid w:val="00D57868"/>
    <w:rsid w:val="00D61EE6"/>
    <w:rsid w:val="00D61F7F"/>
    <w:rsid w:val="00D62E92"/>
    <w:rsid w:val="00D64090"/>
    <w:rsid w:val="00D64108"/>
    <w:rsid w:val="00D642BE"/>
    <w:rsid w:val="00D64C4B"/>
    <w:rsid w:val="00D64CBE"/>
    <w:rsid w:val="00D64FB0"/>
    <w:rsid w:val="00D65086"/>
    <w:rsid w:val="00D65DD0"/>
    <w:rsid w:val="00D663EB"/>
    <w:rsid w:val="00D66490"/>
    <w:rsid w:val="00D66E27"/>
    <w:rsid w:val="00D70525"/>
    <w:rsid w:val="00D70D1C"/>
    <w:rsid w:val="00D70DAE"/>
    <w:rsid w:val="00D71FC7"/>
    <w:rsid w:val="00D72120"/>
    <w:rsid w:val="00D72196"/>
    <w:rsid w:val="00D72BC2"/>
    <w:rsid w:val="00D72DF8"/>
    <w:rsid w:val="00D72F7F"/>
    <w:rsid w:val="00D731AB"/>
    <w:rsid w:val="00D734B4"/>
    <w:rsid w:val="00D7495E"/>
    <w:rsid w:val="00D74D76"/>
    <w:rsid w:val="00D75837"/>
    <w:rsid w:val="00D75D8E"/>
    <w:rsid w:val="00D76398"/>
    <w:rsid w:val="00D7649F"/>
    <w:rsid w:val="00D765A2"/>
    <w:rsid w:val="00D767FF"/>
    <w:rsid w:val="00D77037"/>
    <w:rsid w:val="00D774F5"/>
    <w:rsid w:val="00D77617"/>
    <w:rsid w:val="00D77E53"/>
    <w:rsid w:val="00D8087F"/>
    <w:rsid w:val="00D80D4D"/>
    <w:rsid w:val="00D8155D"/>
    <w:rsid w:val="00D819EB"/>
    <w:rsid w:val="00D825A5"/>
    <w:rsid w:val="00D82976"/>
    <w:rsid w:val="00D82FD3"/>
    <w:rsid w:val="00D83E1B"/>
    <w:rsid w:val="00D8472C"/>
    <w:rsid w:val="00D857FE"/>
    <w:rsid w:val="00D85A02"/>
    <w:rsid w:val="00D85B90"/>
    <w:rsid w:val="00D861DB"/>
    <w:rsid w:val="00D8654B"/>
    <w:rsid w:val="00D86709"/>
    <w:rsid w:val="00D873B9"/>
    <w:rsid w:val="00D900F7"/>
    <w:rsid w:val="00D904FA"/>
    <w:rsid w:val="00D90CD1"/>
    <w:rsid w:val="00D91641"/>
    <w:rsid w:val="00D91EEC"/>
    <w:rsid w:val="00D92E53"/>
    <w:rsid w:val="00D93758"/>
    <w:rsid w:val="00D938D2"/>
    <w:rsid w:val="00D93B71"/>
    <w:rsid w:val="00D94320"/>
    <w:rsid w:val="00D94872"/>
    <w:rsid w:val="00D96323"/>
    <w:rsid w:val="00D96A32"/>
    <w:rsid w:val="00D96E31"/>
    <w:rsid w:val="00D971C7"/>
    <w:rsid w:val="00D97324"/>
    <w:rsid w:val="00D97569"/>
    <w:rsid w:val="00D97C40"/>
    <w:rsid w:val="00DA0129"/>
    <w:rsid w:val="00DA03EC"/>
    <w:rsid w:val="00DA0492"/>
    <w:rsid w:val="00DA0AAB"/>
    <w:rsid w:val="00DA0C3B"/>
    <w:rsid w:val="00DA1278"/>
    <w:rsid w:val="00DA18E0"/>
    <w:rsid w:val="00DA246D"/>
    <w:rsid w:val="00DA30EE"/>
    <w:rsid w:val="00DA371E"/>
    <w:rsid w:val="00DA3805"/>
    <w:rsid w:val="00DA3AFD"/>
    <w:rsid w:val="00DA3DE4"/>
    <w:rsid w:val="00DA4764"/>
    <w:rsid w:val="00DA483B"/>
    <w:rsid w:val="00DA574A"/>
    <w:rsid w:val="00DA60EC"/>
    <w:rsid w:val="00DA78D9"/>
    <w:rsid w:val="00DA7905"/>
    <w:rsid w:val="00DA793C"/>
    <w:rsid w:val="00DA7AF2"/>
    <w:rsid w:val="00DA7CF8"/>
    <w:rsid w:val="00DB0CBC"/>
    <w:rsid w:val="00DB1941"/>
    <w:rsid w:val="00DB3073"/>
    <w:rsid w:val="00DB3839"/>
    <w:rsid w:val="00DB51E7"/>
    <w:rsid w:val="00DB54BE"/>
    <w:rsid w:val="00DB5600"/>
    <w:rsid w:val="00DB565C"/>
    <w:rsid w:val="00DB6B14"/>
    <w:rsid w:val="00DB70B3"/>
    <w:rsid w:val="00DB70F7"/>
    <w:rsid w:val="00DB71D3"/>
    <w:rsid w:val="00DB7CBB"/>
    <w:rsid w:val="00DC08AB"/>
    <w:rsid w:val="00DC1B0A"/>
    <w:rsid w:val="00DC1CB7"/>
    <w:rsid w:val="00DC2766"/>
    <w:rsid w:val="00DC2DF7"/>
    <w:rsid w:val="00DC2F2E"/>
    <w:rsid w:val="00DC3F96"/>
    <w:rsid w:val="00DC5944"/>
    <w:rsid w:val="00DC65AF"/>
    <w:rsid w:val="00DC6802"/>
    <w:rsid w:val="00DC6967"/>
    <w:rsid w:val="00DC69AB"/>
    <w:rsid w:val="00DC6F8B"/>
    <w:rsid w:val="00DC7A8E"/>
    <w:rsid w:val="00DD01B6"/>
    <w:rsid w:val="00DD053C"/>
    <w:rsid w:val="00DD0564"/>
    <w:rsid w:val="00DD0835"/>
    <w:rsid w:val="00DD0FB2"/>
    <w:rsid w:val="00DD176C"/>
    <w:rsid w:val="00DD1ABA"/>
    <w:rsid w:val="00DD2713"/>
    <w:rsid w:val="00DD2E37"/>
    <w:rsid w:val="00DD31C5"/>
    <w:rsid w:val="00DD3560"/>
    <w:rsid w:val="00DD3E07"/>
    <w:rsid w:val="00DD4371"/>
    <w:rsid w:val="00DD441A"/>
    <w:rsid w:val="00DD4971"/>
    <w:rsid w:val="00DD4D89"/>
    <w:rsid w:val="00DD658E"/>
    <w:rsid w:val="00DD7142"/>
    <w:rsid w:val="00DE009C"/>
    <w:rsid w:val="00DE0355"/>
    <w:rsid w:val="00DE0964"/>
    <w:rsid w:val="00DE18F4"/>
    <w:rsid w:val="00DE1C9C"/>
    <w:rsid w:val="00DE1E77"/>
    <w:rsid w:val="00DE3CFD"/>
    <w:rsid w:val="00DE4018"/>
    <w:rsid w:val="00DE47BE"/>
    <w:rsid w:val="00DE4A72"/>
    <w:rsid w:val="00DE4D9C"/>
    <w:rsid w:val="00DE5170"/>
    <w:rsid w:val="00DE5171"/>
    <w:rsid w:val="00DE575B"/>
    <w:rsid w:val="00DE5F6B"/>
    <w:rsid w:val="00DE614D"/>
    <w:rsid w:val="00DE73E9"/>
    <w:rsid w:val="00DE79DF"/>
    <w:rsid w:val="00DE7B43"/>
    <w:rsid w:val="00DE7C5A"/>
    <w:rsid w:val="00DF002A"/>
    <w:rsid w:val="00DF008E"/>
    <w:rsid w:val="00DF03E1"/>
    <w:rsid w:val="00DF0805"/>
    <w:rsid w:val="00DF0AAD"/>
    <w:rsid w:val="00DF1390"/>
    <w:rsid w:val="00DF18BA"/>
    <w:rsid w:val="00DF22B8"/>
    <w:rsid w:val="00DF255E"/>
    <w:rsid w:val="00DF2923"/>
    <w:rsid w:val="00DF34C4"/>
    <w:rsid w:val="00DF3B66"/>
    <w:rsid w:val="00DF3D94"/>
    <w:rsid w:val="00DF3F07"/>
    <w:rsid w:val="00DF4D42"/>
    <w:rsid w:val="00DF505B"/>
    <w:rsid w:val="00DF57D6"/>
    <w:rsid w:val="00DF671B"/>
    <w:rsid w:val="00DF67AF"/>
    <w:rsid w:val="00DF6850"/>
    <w:rsid w:val="00DF7B6A"/>
    <w:rsid w:val="00DF7CB9"/>
    <w:rsid w:val="00E00312"/>
    <w:rsid w:val="00E006CA"/>
    <w:rsid w:val="00E00A80"/>
    <w:rsid w:val="00E00D5C"/>
    <w:rsid w:val="00E0172F"/>
    <w:rsid w:val="00E01A87"/>
    <w:rsid w:val="00E01AB7"/>
    <w:rsid w:val="00E01E92"/>
    <w:rsid w:val="00E02546"/>
    <w:rsid w:val="00E027FA"/>
    <w:rsid w:val="00E02BE3"/>
    <w:rsid w:val="00E02FBF"/>
    <w:rsid w:val="00E038A9"/>
    <w:rsid w:val="00E03A9A"/>
    <w:rsid w:val="00E03EC9"/>
    <w:rsid w:val="00E043CC"/>
    <w:rsid w:val="00E04449"/>
    <w:rsid w:val="00E04FBA"/>
    <w:rsid w:val="00E05EA5"/>
    <w:rsid w:val="00E07538"/>
    <w:rsid w:val="00E07611"/>
    <w:rsid w:val="00E07652"/>
    <w:rsid w:val="00E07755"/>
    <w:rsid w:val="00E0793D"/>
    <w:rsid w:val="00E07EA8"/>
    <w:rsid w:val="00E07F90"/>
    <w:rsid w:val="00E104C8"/>
    <w:rsid w:val="00E1173A"/>
    <w:rsid w:val="00E11AAB"/>
    <w:rsid w:val="00E11C76"/>
    <w:rsid w:val="00E11CF1"/>
    <w:rsid w:val="00E11DD1"/>
    <w:rsid w:val="00E12A45"/>
    <w:rsid w:val="00E13FEC"/>
    <w:rsid w:val="00E14B69"/>
    <w:rsid w:val="00E14DEB"/>
    <w:rsid w:val="00E157C0"/>
    <w:rsid w:val="00E164B7"/>
    <w:rsid w:val="00E168C3"/>
    <w:rsid w:val="00E16FE7"/>
    <w:rsid w:val="00E17603"/>
    <w:rsid w:val="00E17953"/>
    <w:rsid w:val="00E179B3"/>
    <w:rsid w:val="00E202C9"/>
    <w:rsid w:val="00E203A5"/>
    <w:rsid w:val="00E20B8C"/>
    <w:rsid w:val="00E21523"/>
    <w:rsid w:val="00E215B2"/>
    <w:rsid w:val="00E22462"/>
    <w:rsid w:val="00E227F1"/>
    <w:rsid w:val="00E2346F"/>
    <w:rsid w:val="00E242AC"/>
    <w:rsid w:val="00E24544"/>
    <w:rsid w:val="00E246E3"/>
    <w:rsid w:val="00E254CF"/>
    <w:rsid w:val="00E25AFA"/>
    <w:rsid w:val="00E25F0E"/>
    <w:rsid w:val="00E27693"/>
    <w:rsid w:val="00E30CA3"/>
    <w:rsid w:val="00E313A7"/>
    <w:rsid w:val="00E31A08"/>
    <w:rsid w:val="00E32319"/>
    <w:rsid w:val="00E3274D"/>
    <w:rsid w:val="00E337D0"/>
    <w:rsid w:val="00E34319"/>
    <w:rsid w:val="00E3433F"/>
    <w:rsid w:val="00E347BA"/>
    <w:rsid w:val="00E34ACB"/>
    <w:rsid w:val="00E35419"/>
    <w:rsid w:val="00E35EEC"/>
    <w:rsid w:val="00E3741D"/>
    <w:rsid w:val="00E374CE"/>
    <w:rsid w:val="00E37533"/>
    <w:rsid w:val="00E37893"/>
    <w:rsid w:val="00E37DE0"/>
    <w:rsid w:val="00E37EEF"/>
    <w:rsid w:val="00E40246"/>
    <w:rsid w:val="00E41145"/>
    <w:rsid w:val="00E411FA"/>
    <w:rsid w:val="00E41F5B"/>
    <w:rsid w:val="00E4224E"/>
    <w:rsid w:val="00E4247E"/>
    <w:rsid w:val="00E4282B"/>
    <w:rsid w:val="00E43565"/>
    <w:rsid w:val="00E43E0B"/>
    <w:rsid w:val="00E43FD8"/>
    <w:rsid w:val="00E43FF6"/>
    <w:rsid w:val="00E441BE"/>
    <w:rsid w:val="00E44628"/>
    <w:rsid w:val="00E44650"/>
    <w:rsid w:val="00E44B16"/>
    <w:rsid w:val="00E4563E"/>
    <w:rsid w:val="00E45750"/>
    <w:rsid w:val="00E4616C"/>
    <w:rsid w:val="00E462C1"/>
    <w:rsid w:val="00E4630E"/>
    <w:rsid w:val="00E46A7D"/>
    <w:rsid w:val="00E47C27"/>
    <w:rsid w:val="00E51C3D"/>
    <w:rsid w:val="00E51D3C"/>
    <w:rsid w:val="00E51E66"/>
    <w:rsid w:val="00E51EC2"/>
    <w:rsid w:val="00E52231"/>
    <w:rsid w:val="00E5223A"/>
    <w:rsid w:val="00E52512"/>
    <w:rsid w:val="00E52DB5"/>
    <w:rsid w:val="00E530F9"/>
    <w:rsid w:val="00E5330C"/>
    <w:rsid w:val="00E53B03"/>
    <w:rsid w:val="00E53B7B"/>
    <w:rsid w:val="00E5404C"/>
    <w:rsid w:val="00E54EDB"/>
    <w:rsid w:val="00E5526D"/>
    <w:rsid w:val="00E557C0"/>
    <w:rsid w:val="00E55B0E"/>
    <w:rsid w:val="00E55EBA"/>
    <w:rsid w:val="00E5632B"/>
    <w:rsid w:val="00E56439"/>
    <w:rsid w:val="00E564A7"/>
    <w:rsid w:val="00E56D40"/>
    <w:rsid w:val="00E57408"/>
    <w:rsid w:val="00E575C3"/>
    <w:rsid w:val="00E57819"/>
    <w:rsid w:val="00E57A35"/>
    <w:rsid w:val="00E57C82"/>
    <w:rsid w:val="00E57EBD"/>
    <w:rsid w:val="00E60096"/>
    <w:rsid w:val="00E617EC"/>
    <w:rsid w:val="00E618FC"/>
    <w:rsid w:val="00E61A2D"/>
    <w:rsid w:val="00E6247E"/>
    <w:rsid w:val="00E628E2"/>
    <w:rsid w:val="00E62E32"/>
    <w:rsid w:val="00E63037"/>
    <w:rsid w:val="00E6325F"/>
    <w:rsid w:val="00E63CCE"/>
    <w:rsid w:val="00E6420D"/>
    <w:rsid w:val="00E64D9E"/>
    <w:rsid w:val="00E65F08"/>
    <w:rsid w:val="00E66D2D"/>
    <w:rsid w:val="00E672ED"/>
    <w:rsid w:val="00E6740E"/>
    <w:rsid w:val="00E67E16"/>
    <w:rsid w:val="00E70A43"/>
    <w:rsid w:val="00E7153F"/>
    <w:rsid w:val="00E720DA"/>
    <w:rsid w:val="00E720F6"/>
    <w:rsid w:val="00E7225B"/>
    <w:rsid w:val="00E7295C"/>
    <w:rsid w:val="00E72C7E"/>
    <w:rsid w:val="00E74211"/>
    <w:rsid w:val="00E74AF1"/>
    <w:rsid w:val="00E750A1"/>
    <w:rsid w:val="00E755EA"/>
    <w:rsid w:val="00E76BC4"/>
    <w:rsid w:val="00E76C34"/>
    <w:rsid w:val="00E77B1F"/>
    <w:rsid w:val="00E77EA8"/>
    <w:rsid w:val="00E77F16"/>
    <w:rsid w:val="00E80A7B"/>
    <w:rsid w:val="00E80B23"/>
    <w:rsid w:val="00E81747"/>
    <w:rsid w:val="00E81BB8"/>
    <w:rsid w:val="00E82263"/>
    <w:rsid w:val="00E8315E"/>
    <w:rsid w:val="00E836C2"/>
    <w:rsid w:val="00E83AD4"/>
    <w:rsid w:val="00E8410D"/>
    <w:rsid w:val="00E844A7"/>
    <w:rsid w:val="00E846E9"/>
    <w:rsid w:val="00E847E1"/>
    <w:rsid w:val="00E84C44"/>
    <w:rsid w:val="00E85001"/>
    <w:rsid w:val="00E8505D"/>
    <w:rsid w:val="00E85235"/>
    <w:rsid w:val="00E872AA"/>
    <w:rsid w:val="00E872BD"/>
    <w:rsid w:val="00E8745F"/>
    <w:rsid w:val="00E874FF"/>
    <w:rsid w:val="00E875F9"/>
    <w:rsid w:val="00E879F2"/>
    <w:rsid w:val="00E908DB"/>
    <w:rsid w:val="00E90BF7"/>
    <w:rsid w:val="00E91200"/>
    <w:rsid w:val="00E91A6F"/>
    <w:rsid w:val="00E91E5E"/>
    <w:rsid w:val="00E925F9"/>
    <w:rsid w:val="00E93649"/>
    <w:rsid w:val="00E93673"/>
    <w:rsid w:val="00E9511B"/>
    <w:rsid w:val="00E95C1B"/>
    <w:rsid w:val="00E95E7C"/>
    <w:rsid w:val="00E9651A"/>
    <w:rsid w:val="00E972DC"/>
    <w:rsid w:val="00E9791C"/>
    <w:rsid w:val="00E97D9F"/>
    <w:rsid w:val="00EA11D3"/>
    <w:rsid w:val="00EA12F9"/>
    <w:rsid w:val="00EA178A"/>
    <w:rsid w:val="00EA17C0"/>
    <w:rsid w:val="00EA187C"/>
    <w:rsid w:val="00EA1D44"/>
    <w:rsid w:val="00EA24BA"/>
    <w:rsid w:val="00EA2545"/>
    <w:rsid w:val="00EA2D22"/>
    <w:rsid w:val="00EA32FB"/>
    <w:rsid w:val="00EA33EA"/>
    <w:rsid w:val="00EA3C4E"/>
    <w:rsid w:val="00EA3CC1"/>
    <w:rsid w:val="00EA4487"/>
    <w:rsid w:val="00EA558C"/>
    <w:rsid w:val="00EA6091"/>
    <w:rsid w:val="00EA622A"/>
    <w:rsid w:val="00EA79B6"/>
    <w:rsid w:val="00EA79CF"/>
    <w:rsid w:val="00EB0023"/>
    <w:rsid w:val="00EB03D1"/>
    <w:rsid w:val="00EB072F"/>
    <w:rsid w:val="00EB1126"/>
    <w:rsid w:val="00EB1532"/>
    <w:rsid w:val="00EB2B08"/>
    <w:rsid w:val="00EB2C0C"/>
    <w:rsid w:val="00EB3665"/>
    <w:rsid w:val="00EB4BA5"/>
    <w:rsid w:val="00EB4CDC"/>
    <w:rsid w:val="00EB52AE"/>
    <w:rsid w:val="00EB5A77"/>
    <w:rsid w:val="00EB681A"/>
    <w:rsid w:val="00EB6A2A"/>
    <w:rsid w:val="00EB6C81"/>
    <w:rsid w:val="00EC0CBC"/>
    <w:rsid w:val="00EC0D77"/>
    <w:rsid w:val="00EC19E4"/>
    <w:rsid w:val="00EC1E99"/>
    <w:rsid w:val="00EC25AC"/>
    <w:rsid w:val="00EC3270"/>
    <w:rsid w:val="00EC3527"/>
    <w:rsid w:val="00EC3B2E"/>
    <w:rsid w:val="00EC4437"/>
    <w:rsid w:val="00EC4888"/>
    <w:rsid w:val="00EC4A5A"/>
    <w:rsid w:val="00EC507D"/>
    <w:rsid w:val="00EC53B9"/>
    <w:rsid w:val="00EC57EC"/>
    <w:rsid w:val="00EC57FC"/>
    <w:rsid w:val="00EC609C"/>
    <w:rsid w:val="00EC664B"/>
    <w:rsid w:val="00EC6F72"/>
    <w:rsid w:val="00EC7A48"/>
    <w:rsid w:val="00ED00DE"/>
    <w:rsid w:val="00ED154B"/>
    <w:rsid w:val="00ED2C09"/>
    <w:rsid w:val="00ED2C16"/>
    <w:rsid w:val="00ED2E52"/>
    <w:rsid w:val="00ED331A"/>
    <w:rsid w:val="00ED344F"/>
    <w:rsid w:val="00ED3468"/>
    <w:rsid w:val="00ED4576"/>
    <w:rsid w:val="00ED4C35"/>
    <w:rsid w:val="00ED4E22"/>
    <w:rsid w:val="00ED52CA"/>
    <w:rsid w:val="00ED65D4"/>
    <w:rsid w:val="00ED6E3B"/>
    <w:rsid w:val="00ED6FF1"/>
    <w:rsid w:val="00ED7257"/>
    <w:rsid w:val="00EE0083"/>
    <w:rsid w:val="00EE1A8F"/>
    <w:rsid w:val="00EE1D6B"/>
    <w:rsid w:val="00EE21C4"/>
    <w:rsid w:val="00EE26E3"/>
    <w:rsid w:val="00EE2880"/>
    <w:rsid w:val="00EE35A1"/>
    <w:rsid w:val="00EE3ABB"/>
    <w:rsid w:val="00EE3C95"/>
    <w:rsid w:val="00EE3CB2"/>
    <w:rsid w:val="00EE432F"/>
    <w:rsid w:val="00EE4C46"/>
    <w:rsid w:val="00EE66CA"/>
    <w:rsid w:val="00EE71D7"/>
    <w:rsid w:val="00EE7744"/>
    <w:rsid w:val="00EE7C19"/>
    <w:rsid w:val="00EE7D44"/>
    <w:rsid w:val="00EE7FDA"/>
    <w:rsid w:val="00EF0159"/>
    <w:rsid w:val="00EF0AC0"/>
    <w:rsid w:val="00EF1044"/>
    <w:rsid w:val="00EF11DC"/>
    <w:rsid w:val="00EF14C2"/>
    <w:rsid w:val="00EF1747"/>
    <w:rsid w:val="00EF1A08"/>
    <w:rsid w:val="00EF29F6"/>
    <w:rsid w:val="00EF2AC4"/>
    <w:rsid w:val="00EF37B0"/>
    <w:rsid w:val="00EF3865"/>
    <w:rsid w:val="00EF3976"/>
    <w:rsid w:val="00EF3B97"/>
    <w:rsid w:val="00EF4B83"/>
    <w:rsid w:val="00EF57DE"/>
    <w:rsid w:val="00EF64F0"/>
    <w:rsid w:val="00EF7517"/>
    <w:rsid w:val="00EF7539"/>
    <w:rsid w:val="00EF76EC"/>
    <w:rsid w:val="00EF7916"/>
    <w:rsid w:val="00EF7E59"/>
    <w:rsid w:val="00F004AB"/>
    <w:rsid w:val="00F007EA"/>
    <w:rsid w:val="00F008D9"/>
    <w:rsid w:val="00F01737"/>
    <w:rsid w:val="00F018EF"/>
    <w:rsid w:val="00F01E3A"/>
    <w:rsid w:val="00F021B7"/>
    <w:rsid w:val="00F0221E"/>
    <w:rsid w:val="00F046D1"/>
    <w:rsid w:val="00F0479B"/>
    <w:rsid w:val="00F047B4"/>
    <w:rsid w:val="00F04A50"/>
    <w:rsid w:val="00F06024"/>
    <w:rsid w:val="00F06578"/>
    <w:rsid w:val="00F06AD7"/>
    <w:rsid w:val="00F0701C"/>
    <w:rsid w:val="00F071B0"/>
    <w:rsid w:val="00F07615"/>
    <w:rsid w:val="00F07BCF"/>
    <w:rsid w:val="00F109C8"/>
    <w:rsid w:val="00F10C3F"/>
    <w:rsid w:val="00F11345"/>
    <w:rsid w:val="00F11579"/>
    <w:rsid w:val="00F115C8"/>
    <w:rsid w:val="00F1193C"/>
    <w:rsid w:val="00F11BDB"/>
    <w:rsid w:val="00F124F1"/>
    <w:rsid w:val="00F1284E"/>
    <w:rsid w:val="00F131C5"/>
    <w:rsid w:val="00F13BBF"/>
    <w:rsid w:val="00F1400F"/>
    <w:rsid w:val="00F15580"/>
    <w:rsid w:val="00F15B98"/>
    <w:rsid w:val="00F15CB5"/>
    <w:rsid w:val="00F1619D"/>
    <w:rsid w:val="00F16494"/>
    <w:rsid w:val="00F165E6"/>
    <w:rsid w:val="00F20474"/>
    <w:rsid w:val="00F20763"/>
    <w:rsid w:val="00F20B8A"/>
    <w:rsid w:val="00F21F4B"/>
    <w:rsid w:val="00F22236"/>
    <w:rsid w:val="00F22483"/>
    <w:rsid w:val="00F228A7"/>
    <w:rsid w:val="00F2319F"/>
    <w:rsid w:val="00F23676"/>
    <w:rsid w:val="00F239E8"/>
    <w:rsid w:val="00F245BC"/>
    <w:rsid w:val="00F24BA1"/>
    <w:rsid w:val="00F24C6F"/>
    <w:rsid w:val="00F251B1"/>
    <w:rsid w:val="00F2525F"/>
    <w:rsid w:val="00F26028"/>
    <w:rsid w:val="00F26121"/>
    <w:rsid w:val="00F26789"/>
    <w:rsid w:val="00F26A0F"/>
    <w:rsid w:val="00F2762A"/>
    <w:rsid w:val="00F27676"/>
    <w:rsid w:val="00F30039"/>
    <w:rsid w:val="00F31084"/>
    <w:rsid w:val="00F31089"/>
    <w:rsid w:val="00F31140"/>
    <w:rsid w:val="00F31D7D"/>
    <w:rsid w:val="00F31DAD"/>
    <w:rsid w:val="00F31EC2"/>
    <w:rsid w:val="00F32C14"/>
    <w:rsid w:val="00F33086"/>
    <w:rsid w:val="00F337D1"/>
    <w:rsid w:val="00F34213"/>
    <w:rsid w:val="00F34262"/>
    <w:rsid w:val="00F342EF"/>
    <w:rsid w:val="00F346AF"/>
    <w:rsid w:val="00F34838"/>
    <w:rsid w:val="00F34C8F"/>
    <w:rsid w:val="00F34DE5"/>
    <w:rsid w:val="00F34F00"/>
    <w:rsid w:val="00F35A7F"/>
    <w:rsid w:val="00F35E85"/>
    <w:rsid w:val="00F36186"/>
    <w:rsid w:val="00F361FE"/>
    <w:rsid w:val="00F36473"/>
    <w:rsid w:val="00F369DF"/>
    <w:rsid w:val="00F36DBB"/>
    <w:rsid w:val="00F36F03"/>
    <w:rsid w:val="00F37B71"/>
    <w:rsid w:val="00F4020A"/>
    <w:rsid w:val="00F405A5"/>
    <w:rsid w:val="00F40B52"/>
    <w:rsid w:val="00F40C39"/>
    <w:rsid w:val="00F40E34"/>
    <w:rsid w:val="00F41181"/>
    <w:rsid w:val="00F41D52"/>
    <w:rsid w:val="00F41E0D"/>
    <w:rsid w:val="00F42585"/>
    <w:rsid w:val="00F42602"/>
    <w:rsid w:val="00F44604"/>
    <w:rsid w:val="00F448DD"/>
    <w:rsid w:val="00F45C51"/>
    <w:rsid w:val="00F45CA1"/>
    <w:rsid w:val="00F45D9C"/>
    <w:rsid w:val="00F46047"/>
    <w:rsid w:val="00F46B4A"/>
    <w:rsid w:val="00F46BB8"/>
    <w:rsid w:val="00F47219"/>
    <w:rsid w:val="00F475E5"/>
    <w:rsid w:val="00F47D7A"/>
    <w:rsid w:val="00F50519"/>
    <w:rsid w:val="00F508A2"/>
    <w:rsid w:val="00F50CC0"/>
    <w:rsid w:val="00F5159E"/>
    <w:rsid w:val="00F51A7E"/>
    <w:rsid w:val="00F533F9"/>
    <w:rsid w:val="00F538A8"/>
    <w:rsid w:val="00F53FDD"/>
    <w:rsid w:val="00F54490"/>
    <w:rsid w:val="00F55641"/>
    <w:rsid w:val="00F56DA3"/>
    <w:rsid w:val="00F56EA6"/>
    <w:rsid w:val="00F57638"/>
    <w:rsid w:val="00F57C0C"/>
    <w:rsid w:val="00F608FA"/>
    <w:rsid w:val="00F6139A"/>
    <w:rsid w:val="00F61552"/>
    <w:rsid w:val="00F62548"/>
    <w:rsid w:val="00F62A82"/>
    <w:rsid w:val="00F62E75"/>
    <w:rsid w:val="00F6340F"/>
    <w:rsid w:val="00F63FDA"/>
    <w:rsid w:val="00F640C2"/>
    <w:rsid w:val="00F6529E"/>
    <w:rsid w:val="00F65848"/>
    <w:rsid w:val="00F6596D"/>
    <w:rsid w:val="00F65B29"/>
    <w:rsid w:val="00F663FE"/>
    <w:rsid w:val="00F66C1A"/>
    <w:rsid w:val="00F677CF"/>
    <w:rsid w:val="00F67BA2"/>
    <w:rsid w:val="00F67BEB"/>
    <w:rsid w:val="00F67C04"/>
    <w:rsid w:val="00F7064A"/>
    <w:rsid w:val="00F70CD6"/>
    <w:rsid w:val="00F70E66"/>
    <w:rsid w:val="00F71062"/>
    <w:rsid w:val="00F72275"/>
    <w:rsid w:val="00F7300F"/>
    <w:rsid w:val="00F731E5"/>
    <w:rsid w:val="00F74C37"/>
    <w:rsid w:val="00F75F6A"/>
    <w:rsid w:val="00F763A0"/>
    <w:rsid w:val="00F76658"/>
    <w:rsid w:val="00F76BD0"/>
    <w:rsid w:val="00F76CAC"/>
    <w:rsid w:val="00F77710"/>
    <w:rsid w:val="00F77DEF"/>
    <w:rsid w:val="00F77F9D"/>
    <w:rsid w:val="00F8035C"/>
    <w:rsid w:val="00F806B4"/>
    <w:rsid w:val="00F8070C"/>
    <w:rsid w:val="00F814EC"/>
    <w:rsid w:val="00F819A5"/>
    <w:rsid w:val="00F82117"/>
    <w:rsid w:val="00F82CE6"/>
    <w:rsid w:val="00F83269"/>
    <w:rsid w:val="00F83411"/>
    <w:rsid w:val="00F834F9"/>
    <w:rsid w:val="00F83C4F"/>
    <w:rsid w:val="00F83C70"/>
    <w:rsid w:val="00F83D56"/>
    <w:rsid w:val="00F83DCB"/>
    <w:rsid w:val="00F841A9"/>
    <w:rsid w:val="00F8428A"/>
    <w:rsid w:val="00F84B13"/>
    <w:rsid w:val="00F8518F"/>
    <w:rsid w:val="00F85256"/>
    <w:rsid w:val="00F85BA8"/>
    <w:rsid w:val="00F864B3"/>
    <w:rsid w:val="00F8683E"/>
    <w:rsid w:val="00F86FF5"/>
    <w:rsid w:val="00F870CD"/>
    <w:rsid w:val="00F876C8"/>
    <w:rsid w:val="00F87A6B"/>
    <w:rsid w:val="00F87D4E"/>
    <w:rsid w:val="00F90602"/>
    <w:rsid w:val="00F90748"/>
    <w:rsid w:val="00F90C78"/>
    <w:rsid w:val="00F91721"/>
    <w:rsid w:val="00F917BD"/>
    <w:rsid w:val="00F91A86"/>
    <w:rsid w:val="00F91E3A"/>
    <w:rsid w:val="00F91FAD"/>
    <w:rsid w:val="00F9212A"/>
    <w:rsid w:val="00F92271"/>
    <w:rsid w:val="00F92289"/>
    <w:rsid w:val="00F92AA4"/>
    <w:rsid w:val="00F93C59"/>
    <w:rsid w:val="00F95925"/>
    <w:rsid w:val="00F95971"/>
    <w:rsid w:val="00F965E8"/>
    <w:rsid w:val="00FA0104"/>
    <w:rsid w:val="00FA1D2D"/>
    <w:rsid w:val="00FA1EC7"/>
    <w:rsid w:val="00FA2A42"/>
    <w:rsid w:val="00FA3BB3"/>
    <w:rsid w:val="00FA45D7"/>
    <w:rsid w:val="00FA49D9"/>
    <w:rsid w:val="00FA4B5C"/>
    <w:rsid w:val="00FA5388"/>
    <w:rsid w:val="00FA630A"/>
    <w:rsid w:val="00FA6A2D"/>
    <w:rsid w:val="00FA7145"/>
    <w:rsid w:val="00FA77B1"/>
    <w:rsid w:val="00FA7902"/>
    <w:rsid w:val="00FB0469"/>
    <w:rsid w:val="00FB0894"/>
    <w:rsid w:val="00FB093E"/>
    <w:rsid w:val="00FB0E73"/>
    <w:rsid w:val="00FB127F"/>
    <w:rsid w:val="00FB195B"/>
    <w:rsid w:val="00FB1C00"/>
    <w:rsid w:val="00FB2704"/>
    <w:rsid w:val="00FB4FD0"/>
    <w:rsid w:val="00FB6345"/>
    <w:rsid w:val="00FB68FC"/>
    <w:rsid w:val="00FB738B"/>
    <w:rsid w:val="00FB7B4E"/>
    <w:rsid w:val="00FC0021"/>
    <w:rsid w:val="00FC01CB"/>
    <w:rsid w:val="00FC03F9"/>
    <w:rsid w:val="00FC1C17"/>
    <w:rsid w:val="00FC227B"/>
    <w:rsid w:val="00FC2AC8"/>
    <w:rsid w:val="00FC3690"/>
    <w:rsid w:val="00FC3856"/>
    <w:rsid w:val="00FC4675"/>
    <w:rsid w:val="00FC4A58"/>
    <w:rsid w:val="00FC5538"/>
    <w:rsid w:val="00FC5FBF"/>
    <w:rsid w:val="00FC6166"/>
    <w:rsid w:val="00FC7DE1"/>
    <w:rsid w:val="00FD091D"/>
    <w:rsid w:val="00FD0C8A"/>
    <w:rsid w:val="00FD1621"/>
    <w:rsid w:val="00FD2677"/>
    <w:rsid w:val="00FD2831"/>
    <w:rsid w:val="00FD2924"/>
    <w:rsid w:val="00FD2C9D"/>
    <w:rsid w:val="00FD2D1B"/>
    <w:rsid w:val="00FD3144"/>
    <w:rsid w:val="00FD33EC"/>
    <w:rsid w:val="00FD34D9"/>
    <w:rsid w:val="00FD360F"/>
    <w:rsid w:val="00FD38DC"/>
    <w:rsid w:val="00FD48D6"/>
    <w:rsid w:val="00FD493E"/>
    <w:rsid w:val="00FD4A43"/>
    <w:rsid w:val="00FD59FC"/>
    <w:rsid w:val="00FD5F7C"/>
    <w:rsid w:val="00FD6062"/>
    <w:rsid w:val="00FD62F4"/>
    <w:rsid w:val="00FD65D0"/>
    <w:rsid w:val="00FD6F67"/>
    <w:rsid w:val="00FD72AE"/>
    <w:rsid w:val="00FE0159"/>
    <w:rsid w:val="00FE062F"/>
    <w:rsid w:val="00FE07BB"/>
    <w:rsid w:val="00FE0BA6"/>
    <w:rsid w:val="00FE27EB"/>
    <w:rsid w:val="00FE2C86"/>
    <w:rsid w:val="00FE2DC2"/>
    <w:rsid w:val="00FE30D9"/>
    <w:rsid w:val="00FE31E4"/>
    <w:rsid w:val="00FE3B35"/>
    <w:rsid w:val="00FE4BCC"/>
    <w:rsid w:val="00FE4C20"/>
    <w:rsid w:val="00FE512E"/>
    <w:rsid w:val="00FE5656"/>
    <w:rsid w:val="00FE56EB"/>
    <w:rsid w:val="00FE5746"/>
    <w:rsid w:val="00FE61DE"/>
    <w:rsid w:val="00FE6400"/>
    <w:rsid w:val="00FE6658"/>
    <w:rsid w:val="00FE7593"/>
    <w:rsid w:val="00FE7CD6"/>
    <w:rsid w:val="00FF00A4"/>
    <w:rsid w:val="00FF05B9"/>
    <w:rsid w:val="00FF08EA"/>
    <w:rsid w:val="00FF2494"/>
    <w:rsid w:val="00FF34B6"/>
    <w:rsid w:val="00FF46CF"/>
    <w:rsid w:val="00FF4A6A"/>
    <w:rsid w:val="00FF5393"/>
    <w:rsid w:val="00FF57E9"/>
    <w:rsid w:val="00FF59C3"/>
    <w:rsid w:val="00FF5CA7"/>
    <w:rsid w:val="00FF6742"/>
    <w:rsid w:val="00FF6A0B"/>
    <w:rsid w:val="00FF7A12"/>
    <w:rsid w:val="00FF7AF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7A7080"/>
    <w:pPr>
      <w:suppressAutoHyphens/>
      <w:spacing w:line="240" w:lineRule="auto"/>
    </w:pPr>
    <w:rPr>
      <w:rFonts w:ascii="Times New Roman" w:eastAsia="SimSun" w:hAnsi="Times New Roman" w:cs="Arial"/>
      <w:kern w:val="2"/>
      <w:sz w:val="24"/>
      <w:szCs w:val="24"/>
      <w:lang w:val="hu-HU" w:eastAsia="hi-IN" w:bidi="hi-IN"/>
    </w:rPr>
  </w:style>
  <w:style w:type="paragraph" w:styleId="Cmsor1">
    <w:name w:val="heading 1"/>
    <w:basedOn w:val="Norml"/>
    <w:next w:val="Norml"/>
    <w:link w:val="Cmsor1Char"/>
    <w:uiPriority w:val="9"/>
    <w:qFormat/>
    <w:rsid w:val="00257789"/>
    <w:pPr>
      <w:keepNext/>
      <w:keepLines/>
      <w:suppressAutoHyphens w:val="0"/>
      <w:spacing w:before="480" w:line="480" w:lineRule="auto"/>
      <w:outlineLvl w:val="0"/>
    </w:pPr>
    <w:rPr>
      <w:rFonts w:asciiTheme="majorHAnsi" w:eastAsiaTheme="majorEastAsia" w:hAnsiTheme="majorHAnsi" w:cstheme="majorBidi"/>
      <w:b/>
      <w:bCs/>
      <w:color w:val="365F91" w:themeColor="accent1" w:themeShade="BF"/>
      <w:kern w:val="0"/>
      <w:sz w:val="28"/>
      <w:szCs w:val="28"/>
      <w:lang w:val="en-GB" w:eastAsia="en-US" w:bidi="ar-SA"/>
    </w:rPr>
  </w:style>
  <w:style w:type="paragraph" w:styleId="Cmsor2">
    <w:name w:val="heading 2"/>
    <w:basedOn w:val="Norml"/>
    <w:link w:val="Cmsor2Char"/>
    <w:uiPriority w:val="9"/>
    <w:qFormat/>
    <w:rsid w:val="00876288"/>
    <w:pPr>
      <w:spacing w:before="100" w:beforeAutospacing="1" w:after="100" w:afterAutospacing="1"/>
      <w:outlineLvl w:val="1"/>
    </w:pPr>
    <w:rPr>
      <w:rFonts w:eastAsia="Times New Roman" w:cs="Times New Roman"/>
      <w:b/>
      <w:bCs/>
      <w:sz w:val="36"/>
      <w:szCs w:val="36"/>
      <w:lang w:eastAsia="en-GB"/>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2Char">
    <w:name w:val="Címsor 2 Char"/>
    <w:basedOn w:val="Bekezdsalapbettpusa"/>
    <w:link w:val="Cmsor2"/>
    <w:uiPriority w:val="9"/>
    <w:rsid w:val="00876288"/>
    <w:rPr>
      <w:rFonts w:ascii="Times New Roman" w:eastAsia="Times New Roman" w:hAnsi="Times New Roman" w:cs="Times New Roman"/>
      <w:b/>
      <w:bCs/>
      <w:sz w:val="36"/>
      <w:szCs w:val="36"/>
      <w:lang w:eastAsia="en-GB"/>
    </w:rPr>
  </w:style>
  <w:style w:type="paragraph" w:styleId="NormlWeb">
    <w:name w:val="Normal (Web)"/>
    <w:basedOn w:val="Norml"/>
    <w:uiPriority w:val="99"/>
    <w:unhideWhenUsed/>
    <w:rsid w:val="00876288"/>
    <w:pPr>
      <w:spacing w:before="100" w:beforeAutospacing="1" w:after="100" w:afterAutospacing="1"/>
    </w:pPr>
    <w:rPr>
      <w:rFonts w:eastAsia="Times New Roman" w:cs="Times New Roman"/>
      <w:lang w:eastAsia="en-GB"/>
    </w:rPr>
  </w:style>
  <w:style w:type="character" w:styleId="Kiemels2">
    <w:name w:val="Strong"/>
    <w:basedOn w:val="Bekezdsalapbettpusa"/>
    <w:uiPriority w:val="22"/>
    <w:qFormat/>
    <w:rsid w:val="00876288"/>
    <w:rPr>
      <w:b/>
      <w:bCs/>
    </w:rPr>
  </w:style>
  <w:style w:type="character" w:customStyle="1" w:styleId="apple-converted-space">
    <w:name w:val="apple-converted-space"/>
    <w:basedOn w:val="Bekezdsalapbettpusa"/>
    <w:rsid w:val="00876288"/>
  </w:style>
  <w:style w:type="character" w:styleId="Hiperhivatkozs">
    <w:name w:val="Hyperlink"/>
    <w:basedOn w:val="Bekezdsalapbettpusa"/>
    <w:uiPriority w:val="99"/>
    <w:unhideWhenUsed/>
    <w:rsid w:val="00876288"/>
    <w:rPr>
      <w:color w:val="0000FF"/>
      <w:u w:val="single"/>
    </w:rPr>
  </w:style>
  <w:style w:type="paragraph" w:styleId="Buborkszveg">
    <w:name w:val="Balloon Text"/>
    <w:basedOn w:val="Norml"/>
    <w:link w:val="BuborkszvegChar"/>
    <w:uiPriority w:val="99"/>
    <w:semiHidden/>
    <w:unhideWhenUsed/>
    <w:rsid w:val="00876288"/>
    <w:rPr>
      <w:rFonts w:ascii="Tahoma" w:hAnsi="Tahoma" w:cs="Tahoma"/>
      <w:sz w:val="16"/>
      <w:szCs w:val="16"/>
    </w:rPr>
  </w:style>
  <w:style w:type="character" w:customStyle="1" w:styleId="BuborkszvegChar">
    <w:name w:val="Buborékszöveg Char"/>
    <w:basedOn w:val="Bekezdsalapbettpusa"/>
    <w:link w:val="Buborkszveg"/>
    <w:uiPriority w:val="99"/>
    <w:semiHidden/>
    <w:rsid w:val="00876288"/>
    <w:rPr>
      <w:rFonts w:ascii="Tahoma" w:hAnsi="Tahoma" w:cs="Tahoma"/>
      <w:sz w:val="16"/>
      <w:szCs w:val="16"/>
    </w:rPr>
  </w:style>
  <w:style w:type="character" w:styleId="Kiemels">
    <w:name w:val="Emphasis"/>
    <w:basedOn w:val="Bekezdsalapbettpusa"/>
    <w:uiPriority w:val="20"/>
    <w:qFormat/>
    <w:rsid w:val="00B64D8A"/>
    <w:rPr>
      <w:i/>
      <w:iCs/>
    </w:rPr>
  </w:style>
  <w:style w:type="character" w:styleId="Mrltotthiperhivatkozs">
    <w:name w:val="FollowedHyperlink"/>
    <w:basedOn w:val="Bekezdsalapbettpusa"/>
    <w:uiPriority w:val="99"/>
    <w:semiHidden/>
    <w:unhideWhenUsed/>
    <w:rsid w:val="00847900"/>
    <w:rPr>
      <w:color w:val="800080" w:themeColor="followedHyperlink"/>
      <w:u w:val="single"/>
    </w:rPr>
  </w:style>
  <w:style w:type="character" w:customStyle="1" w:styleId="Cmsor1Char">
    <w:name w:val="Címsor 1 Char"/>
    <w:basedOn w:val="Bekezdsalapbettpusa"/>
    <w:link w:val="Cmsor1"/>
    <w:uiPriority w:val="9"/>
    <w:rsid w:val="00257789"/>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178010405">
      <w:bodyDiv w:val="1"/>
      <w:marLeft w:val="0"/>
      <w:marRight w:val="0"/>
      <w:marTop w:val="0"/>
      <w:marBottom w:val="0"/>
      <w:divBdr>
        <w:top w:val="none" w:sz="0" w:space="0" w:color="auto"/>
        <w:left w:val="none" w:sz="0" w:space="0" w:color="auto"/>
        <w:bottom w:val="none" w:sz="0" w:space="0" w:color="auto"/>
        <w:right w:val="none" w:sz="0" w:space="0" w:color="auto"/>
      </w:divBdr>
      <w:divsChild>
        <w:div w:id="2124374661">
          <w:marLeft w:val="0"/>
          <w:marRight w:val="0"/>
          <w:marTop w:val="0"/>
          <w:marBottom w:val="0"/>
          <w:divBdr>
            <w:top w:val="none" w:sz="0" w:space="0" w:color="auto"/>
            <w:left w:val="none" w:sz="0" w:space="0" w:color="auto"/>
            <w:bottom w:val="none" w:sz="0" w:space="0" w:color="auto"/>
            <w:right w:val="none" w:sz="0" w:space="0" w:color="auto"/>
          </w:divBdr>
        </w:div>
        <w:div w:id="1068770849">
          <w:marLeft w:val="0"/>
          <w:marRight w:val="0"/>
          <w:marTop w:val="0"/>
          <w:marBottom w:val="0"/>
          <w:divBdr>
            <w:top w:val="none" w:sz="0" w:space="0" w:color="auto"/>
            <w:left w:val="none" w:sz="0" w:space="0" w:color="auto"/>
            <w:bottom w:val="none" w:sz="0" w:space="0" w:color="auto"/>
            <w:right w:val="none" w:sz="0" w:space="0" w:color="auto"/>
          </w:divBdr>
        </w:div>
        <w:div w:id="1136265442">
          <w:marLeft w:val="0"/>
          <w:marRight w:val="0"/>
          <w:marTop w:val="0"/>
          <w:marBottom w:val="0"/>
          <w:divBdr>
            <w:top w:val="none" w:sz="0" w:space="0" w:color="auto"/>
            <w:left w:val="none" w:sz="0" w:space="0" w:color="auto"/>
            <w:bottom w:val="none" w:sz="0" w:space="0" w:color="auto"/>
            <w:right w:val="none" w:sz="0" w:space="0" w:color="auto"/>
          </w:divBdr>
        </w:div>
        <w:div w:id="1544126331">
          <w:marLeft w:val="0"/>
          <w:marRight w:val="0"/>
          <w:marTop w:val="0"/>
          <w:marBottom w:val="0"/>
          <w:divBdr>
            <w:top w:val="none" w:sz="0" w:space="0" w:color="auto"/>
            <w:left w:val="none" w:sz="0" w:space="0" w:color="auto"/>
            <w:bottom w:val="none" w:sz="0" w:space="0" w:color="auto"/>
            <w:right w:val="none" w:sz="0" w:space="0" w:color="auto"/>
          </w:divBdr>
        </w:div>
        <w:div w:id="760027338">
          <w:marLeft w:val="0"/>
          <w:marRight w:val="0"/>
          <w:marTop w:val="0"/>
          <w:marBottom w:val="0"/>
          <w:divBdr>
            <w:top w:val="none" w:sz="0" w:space="0" w:color="auto"/>
            <w:left w:val="none" w:sz="0" w:space="0" w:color="auto"/>
            <w:bottom w:val="none" w:sz="0" w:space="0" w:color="auto"/>
            <w:right w:val="none" w:sz="0" w:space="0" w:color="auto"/>
          </w:divBdr>
        </w:div>
      </w:divsChild>
    </w:div>
    <w:div w:id="179858526">
      <w:bodyDiv w:val="1"/>
      <w:marLeft w:val="0"/>
      <w:marRight w:val="0"/>
      <w:marTop w:val="0"/>
      <w:marBottom w:val="0"/>
      <w:divBdr>
        <w:top w:val="none" w:sz="0" w:space="0" w:color="auto"/>
        <w:left w:val="none" w:sz="0" w:space="0" w:color="auto"/>
        <w:bottom w:val="none" w:sz="0" w:space="0" w:color="auto"/>
        <w:right w:val="none" w:sz="0" w:space="0" w:color="auto"/>
      </w:divBdr>
    </w:div>
    <w:div w:id="703866425">
      <w:bodyDiv w:val="1"/>
      <w:marLeft w:val="0"/>
      <w:marRight w:val="0"/>
      <w:marTop w:val="0"/>
      <w:marBottom w:val="0"/>
      <w:divBdr>
        <w:top w:val="none" w:sz="0" w:space="0" w:color="auto"/>
        <w:left w:val="none" w:sz="0" w:space="0" w:color="auto"/>
        <w:bottom w:val="none" w:sz="0" w:space="0" w:color="auto"/>
        <w:right w:val="none" w:sz="0" w:space="0" w:color="auto"/>
      </w:divBdr>
    </w:div>
    <w:div w:id="1832981139">
      <w:bodyDiv w:val="1"/>
      <w:marLeft w:val="0"/>
      <w:marRight w:val="0"/>
      <w:marTop w:val="0"/>
      <w:marBottom w:val="0"/>
      <w:divBdr>
        <w:top w:val="none" w:sz="0" w:space="0" w:color="auto"/>
        <w:left w:val="none" w:sz="0" w:space="0" w:color="auto"/>
        <w:bottom w:val="none" w:sz="0" w:space="0" w:color="auto"/>
        <w:right w:val="none" w:sz="0" w:space="0" w:color="auto"/>
      </w:divBdr>
    </w:div>
    <w:div w:id="191091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sciepub.com/doi/abs/10.2466/pms.106.3.737-744" TargetMode="External"/><Relationship Id="rId13" Type="http://schemas.openxmlformats.org/officeDocument/2006/relationships/hyperlink" Target="http://ts-si.org/files/ElliotNiestaRomanticRed.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en.wikipedia.org/wiki/Secondary_sex_characteristic" TargetMode="External"/><Relationship Id="rId12" Type="http://schemas.openxmlformats.org/officeDocument/2006/relationships/hyperlink" Target="http://www.gnxp.com/blog/2008/07/maxims-audience-prefers-brunettes.ph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ciencedomain.org/media/journals/AIR_31/2015/Oct/Hart612015AIR21683.pdf" TargetMode="External"/><Relationship Id="rId1" Type="http://schemas.openxmlformats.org/officeDocument/2006/relationships/customXml" Target="../customXml/item1.xml"/><Relationship Id="rId6" Type="http://schemas.openxmlformats.org/officeDocument/2006/relationships/hyperlink" Target="http://www.pged.org/personal-genetics-101/what-is-genotype-what-is-phenotype/" TargetMode="External"/><Relationship Id="rId11" Type="http://schemas.openxmlformats.org/officeDocument/2006/relationships/hyperlink" Target="http://www.sciencedomain.org/media/journals/AIR_31/2015/Oct/Hart612015AIR21683.pdf" TargetMode="External"/><Relationship Id="rId5" Type="http://schemas.openxmlformats.org/officeDocument/2006/relationships/webSettings" Target="webSettings.xml"/><Relationship Id="rId15" Type="http://schemas.openxmlformats.org/officeDocument/2006/relationships/hyperlink" Target="http://www.gnxp.com/blog/2008/07/maxims-audience-prefers-brunettes.php" TargetMode="External"/><Relationship Id="rId10" Type="http://schemas.openxmlformats.org/officeDocument/2006/relationships/hyperlink" Target="http://vetsci.co.uk/2010/05/17/intrasexual-selection/" TargetMode="External"/><Relationship Id="rId4" Type="http://schemas.openxmlformats.org/officeDocument/2006/relationships/settings" Target="settings.xml"/><Relationship Id="rId9" Type="http://schemas.openxmlformats.org/officeDocument/2006/relationships/hyperlink" Target="http://www.jstor.org/discover/10.1086/593356" TargetMode="External"/><Relationship Id="rId14" Type="http://schemas.openxmlformats.org/officeDocument/2006/relationships/hyperlink" Target="http://www.researchgate.net/publication/257772195_The_Intermingling_of_Social_and_Evolutionary_Psychology_Influences_on_Hair_Color_Preferences"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EF07DF-C936-4AB0-B256-648657D7F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5</Pages>
  <Words>1585</Words>
  <Characters>9037</Characters>
  <Application>Microsoft Office Word</Application>
  <DocSecurity>0</DocSecurity>
  <Lines>75</Lines>
  <Paragraphs>2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06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name</dc:creator>
  <cp:lastModifiedBy>vaster</cp:lastModifiedBy>
  <cp:revision>45</cp:revision>
  <dcterms:created xsi:type="dcterms:W3CDTF">2015-11-21T17:42:00Z</dcterms:created>
  <dcterms:modified xsi:type="dcterms:W3CDTF">2016-04-23T23:30:00Z</dcterms:modified>
</cp:coreProperties>
</file>